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F76B5" w14:textId="3594D91B" w:rsidR="00234059" w:rsidRDefault="001441C6" w:rsidP="00234059">
      <w:pPr>
        <w:pStyle w:val="Heading1"/>
        <w:ind w:hanging="142"/>
        <w:jc w:val="center"/>
        <w:rPr>
          <w:szCs w:val="40"/>
        </w:rPr>
      </w:pPr>
      <w:bookmarkStart w:id="0" w:name="_Hlk93415266"/>
      <w:bookmarkEnd w:id="0"/>
      <w:r>
        <w:rPr>
          <w:szCs w:val="40"/>
        </w:rPr>
        <w:t xml:space="preserve"> </w:t>
      </w:r>
      <w:r w:rsidR="00234059">
        <w:rPr>
          <w:szCs w:val="40"/>
        </w:rPr>
        <w:t>Workshop</w:t>
      </w:r>
      <w:r w:rsidR="00234059">
        <w:rPr>
          <w:szCs w:val="40"/>
          <w:lang w:val="bg-BG"/>
        </w:rPr>
        <w:t>:</w:t>
      </w:r>
      <w:r w:rsidR="00234059">
        <w:rPr>
          <w:szCs w:val="40"/>
        </w:rPr>
        <w:t xml:space="preserve"> </w:t>
      </w:r>
      <w:proofErr w:type="spellStart"/>
      <w:r w:rsidR="00234059">
        <w:rPr>
          <w:szCs w:val="40"/>
        </w:rPr>
        <w:t>Petstagram</w:t>
      </w:r>
      <w:proofErr w:type="spellEnd"/>
    </w:p>
    <w:p w14:paraId="63D4428B" w14:textId="1DC4D11F" w:rsidR="00F16155" w:rsidRDefault="00A27BD5" w:rsidP="00D234B8">
      <w:pPr>
        <w:pStyle w:val="Index"/>
      </w:pPr>
      <w:r>
        <w:t xml:space="preserve">This document contains </w:t>
      </w:r>
      <w:r w:rsidR="00C83021">
        <w:t xml:space="preserve">the second part of the </w:t>
      </w:r>
      <w:proofErr w:type="spellStart"/>
      <w:r w:rsidR="00C83021">
        <w:t>Petstagram</w:t>
      </w:r>
      <w:proofErr w:type="spellEnd"/>
      <w:r w:rsidR="00C83021">
        <w:t xml:space="preserve"> Workshop</w:t>
      </w:r>
      <w:r w:rsidR="00D234B8" w:rsidRPr="00176593">
        <w:t>.</w:t>
      </w:r>
      <w:r w:rsidR="00C83021">
        <w:t xml:space="preserve"> Today, we will create the </w:t>
      </w:r>
      <w:r w:rsidR="00C83021" w:rsidRPr="00126606">
        <w:rPr>
          <w:b/>
          <w:bCs/>
        </w:rPr>
        <w:t>models</w:t>
      </w:r>
      <w:r w:rsidR="00C83021">
        <w:t xml:space="preserve"> for the project. Then, we will connect </w:t>
      </w:r>
      <w:r w:rsidR="00C83021" w:rsidRPr="00126606">
        <w:rPr>
          <w:b/>
          <w:bCs/>
        </w:rPr>
        <w:t>PostgreSQL</w:t>
      </w:r>
      <w:r w:rsidR="00C83021">
        <w:t xml:space="preserve"> and </w:t>
      </w:r>
      <w:r w:rsidR="00C83021" w:rsidRPr="00126606">
        <w:t>migrate</w:t>
      </w:r>
      <w:r w:rsidR="00C83021">
        <w:t xml:space="preserve"> them. After that,</w:t>
      </w:r>
      <w:r w:rsidR="00C83021" w:rsidRPr="00C83021">
        <w:t xml:space="preserve"> </w:t>
      </w:r>
      <w:r w:rsidR="00C83021">
        <w:t xml:space="preserve">we will work with the </w:t>
      </w:r>
      <w:r w:rsidR="00C83021" w:rsidRPr="00126606">
        <w:rPr>
          <w:b/>
          <w:bCs/>
        </w:rPr>
        <w:t>Django admin site</w:t>
      </w:r>
      <w:r w:rsidR="00C83021">
        <w:t xml:space="preserve"> to make CRUD operations with the models. And finally</w:t>
      </w:r>
      <w:r w:rsidR="00126606">
        <w:t>,</w:t>
      </w:r>
      <w:r w:rsidR="00C83021">
        <w:t xml:space="preserve"> we will </w:t>
      </w:r>
      <w:r w:rsidR="00C83021" w:rsidRPr="00126606">
        <w:rPr>
          <w:b/>
          <w:bCs/>
        </w:rPr>
        <w:t>read</w:t>
      </w:r>
      <w:r w:rsidR="00C83021">
        <w:t xml:space="preserve"> </w:t>
      </w:r>
      <w:r w:rsidR="00126606">
        <w:t xml:space="preserve">(select and filter) </w:t>
      </w:r>
      <w:r w:rsidR="00C83021">
        <w:t>the</w:t>
      </w:r>
      <w:r w:rsidR="00126606">
        <w:t>m</w:t>
      </w:r>
      <w:r w:rsidR="00C83021">
        <w:t xml:space="preserve"> </w:t>
      </w:r>
      <w:r w:rsidR="00C83021" w:rsidRPr="00126606">
        <w:rPr>
          <w:b/>
          <w:bCs/>
        </w:rPr>
        <w:t>using python code</w:t>
      </w:r>
      <w:r w:rsidR="00C83021">
        <w:t xml:space="preserve">, and we will </w:t>
      </w:r>
      <w:r w:rsidR="00C83021" w:rsidRPr="00126606">
        <w:rPr>
          <w:b/>
          <w:bCs/>
        </w:rPr>
        <w:t>present</w:t>
      </w:r>
      <w:r w:rsidR="00C83021">
        <w:t xml:space="preserve"> the information for each model on the </w:t>
      </w:r>
      <w:r w:rsidR="00C83021" w:rsidRPr="00126606">
        <w:rPr>
          <w:b/>
          <w:bCs/>
        </w:rPr>
        <w:t>"details" web pages</w:t>
      </w:r>
      <w:r w:rsidR="00C83021">
        <w:t>.</w:t>
      </w:r>
    </w:p>
    <w:p w14:paraId="7487C566" w14:textId="1B9DD29A" w:rsidR="00126606" w:rsidRPr="00126606" w:rsidRDefault="00126606" w:rsidP="00D234B8">
      <w:pPr>
        <w:pStyle w:val="Index"/>
        <w:rPr>
          <w:b/>
          <w:bCs/>
        </w:rPr>
      </w:pPr>
      <w:r w:rsidRPr="00126606">
        <w:rPr>
          <w:b/>
          <w:bCs/>
        </w:rPr>
        <w:t xml:space="preserve">Note: we will NOT work with the profile/ user model in the Python Web </w:t>
      </w:r>
      <w:r w:rsidR="007D5D62">
        <w:rPr>
          <w:b/>
          <w:bCs/>
        </w:rPr>
        <w:t xml:space="preserve">Basics </w:t>
      </w:r>
      <w:r w:rsidRPr="00126606">
        <w:rPr>
          <w:b/>
          <w:bCs/>
        </w:rPr>
        <w:t>Course.</w:t>
      </w:r>
    </w:p>
    <w:p w14:paraId="16F0C176" w14:textId="64DAE99F" w:rsidR="008E692A" w:rsidRDefault="00614B6F" w:rsidP="00F16155">
      <w:pPr>
        <w:pStyle w:val="Index"/>
      </w:pPr>
      <w:r>
        <w:t xml:space="preserve">The full project description </w:t>
      </w:r>
      <w:r w:rsidR="00126606">
        <w:t>of the project</w:t>
      </w:r>
      <w:r>
        <w:t xml:space="preserve"> </w:t>
      </w:r>
      <w:r w:rsidR="00126606">
        <w:t xml:space="preserve">can </w:t>
      </w:r>
      <w:r>
        <w:t xml:space="preserve">be found in the </w:t>
      </w:r>
      <w:hyperlink r:id="rId8" w:history="1">
        <w:r w:rsidRPr="00F16155">
          <w:rPr>
            <w:rStyle w:val="Hyperlink"/>
            <w:b/>
            <w:bCs/>
          </w:rPr>
          <w:t>Workshop Description Document</w:t>
        </w:r>
      </w:hyperlink>
      <w:r>
        <w:t>.</w:t>
      </w:r>
    </w:p>
    <w:p w14:paraId="50C41CA6" w14:textId="7F91C79A" w:rsidR="00234059" w:rsidRPr="0082242C" w:rsidRDefault="00AB60EB" w:rsidP="00234059">
      <w:pPr>
        <w:pStyle w:val="Heading2"/>
      </w:pPr>
      <w:r>
        <w:t xml:space="preserve">Workshop - </w:t>
      </w:r>
      <w:r w:rsidR="00234059">
        <w:t xml:space="preserve">Part </w:t>
      </w:r>
      <w:r w:rsidR="00C83021">
        <w:t>2</w:t>
      </w:r>
      <w:r w:rsidR="009D0370">
        <w:t>.1</w:t>
      </w:r>
      <w:r w:rsidR="002D6F5F">
        <w:tab/>
      </w:r>
      <w:r w:rsidR="002D6F5F">
        <w:tab/>
      </w:r>
    </w:p>
    <w:p w14:paraId="0E8BEF37" w14:textId="32D01E68" w:rsidR="00234059" w:rsidRDefault="009D743E" w:rsidP="00234059">
      <w:pPr>
        <w:pStyle w:val="Heading3"/>
      </w:pPr>
      <w:r>
        <w:t>Creating</w:t>
      </w:r>
      <w:r w:rsidR="00AC03CA">
        <w:t xml:space="preserve"> the Pet</w:t>
      </w:r>
      <w:r>
        <w:t xml:space="preserve"> Model</w:t>
      </w:r>
    </w:p>
    <w:p w14:paraId="2964BB77" w14:textId="30B735A1" w:rsidR="00234059" w:rsidRDefault="00234059" w:rsidP="00234059">
      <w:r>
        <w:t xml:space="preserve">Let us start by </w:t>
      </w:r>
      <w:r w:rsidRPr="00497485">
        <w:rPr>
          <w:b/>
          <w:bCs/>
        </w:rPr>
        <w:t xml:space="preserve">creating the </w:t>
      </w:r>
      <w:r w:rsidR="009D743E">
        <w:rPr>
          <w:b/>
          <w:bCs/>
        </w:rPr>
        <w:t>Pet model</w:t>
      </w:r>
      <w:r w:rsidR="00F73194">
        <w:t>.</w:t>
      </w:r>
    </w:p>
    <w:p w14:paraId="75A50A1A" w14:textId="7A38F564" w:rsidR="0091364D" w:rsidRPr="005254F1" w:rsidRDefault="0091364D" w:rsidP="0091364D">
      <w:r>
        <w:t xml:space="preserve">The fields </w:t>
      </w:r>
      <w:r w:rsidRPr="0091364D">
        <w:rPr>
          <w:b/>
          <w:bCs/>
        </w:rPr>
        <w:t>Name</w:t>
      </w:r>
      <w:r>
        <w:t xml:space="preserve"> and </w:t>
      </w:r>
      <w:r w:rsidRPr="0091364D">
        <w:rPr>
          <w:b/>
          <w:bCs/>
        </w:rPr>
        <w:t>Pet Photo</w:t>
      </w:r>
      <w:r>
        <w:t xml:space="preserve"> are </w:t>
      </w:r>
      <w:r w:rsidRPr="0091364D">
        <w:rPr>
          <w:b/>
          <w:bCs/>
        </w:rPr>
        <w:t>required</w:t>
      </w:r>
      <w:r w:rsidRPr="005254F1">
        <w:t>:</w:t>
      </w:r>
    </w:p>
    <w:p w14:paraId="57818C5E" w14:textId="0A8996DE" w:rsidR="0091364D" w:rsidRPr="005254F1" w:rsidRDefault="0091364D" w:rsidP="0091364D">
      <w:pPr>
        <w:pStyle w:val="ListParagraph"/>
        <w:numPr>
          <w:ilvl w:val="0"/>
          <w:numId w:val="15"/>
        </w:numPr>
      </w:pPr>
      <w:r w:rsidRPr="005254F1">
        <w:rPr>
          <w:b/>
          <w:bCs/>
        </w:rPr>
        <w:t>Name</w:t>
      </w:r>
      <w:r w:rsidRPr="005254F1">
        <w:t xml:space="preserve"> - it should consist of </w:t>
      </w:r>
      <w:r>
        <w:t xml:space="preserve">a </w:t>
      </w:r>
      <w:r w:rsidRPr="005254F1">
        <w:rPr>
          <w:b/>
          <w:bCs/>
        </w:rPr>
        <w:t xml:space="preserve">maximum </w:t>
      </w:r>
      <w:r>
        <w:rPr>
          <w:b/>
          <w:bCs/>
        </w:rPr>
        <w:t xml:space="preserve">of </w:t>
      </w:r>
      <w:r w:rsidRPr="005254F1">
        <w:rPr>
          <w:b/>
          <w:bCs/>
        </w:rPr>
        <w:t>30 characters</w:t>
      </w:r>
      <w:r w:rsidRPr="005254F1">
        <w:t>.</w:t>
      </w:r>
    </w:p>
    <w:p w14:paraId="1FF2D4FB" w14:textId="10E51275" w:rsidR="0091364D" w:rsidRDefault="00F73194" w:rsidP="0091364D">
      <w:pPr>
        <w:pStyle w:val="ListParagraph"/>
        <w:numPr>
          <w:ilvl w:val="0"/>
          <w:numId w:val="15"/>
        </w:numPr>
      </w:pPr>
      <w:r>
        <w:rPr>
          <w:b/>
          <w:bCs/>
        </w:rPr>
        <w:t xml:space="preserve">Personal </w:t>
      </w:r>
      <w:r w:rsidR="0091364D" w:rsidRPr="007F4A50">
        <w:rPr>
          <w:b/>
          <w:bCs/>
        </w:rPr>
        <w:t>Pet Photo</w:t>
      </w:r>
      <w:r w:rsidR="0091364D">
        <w:t xml:space="preserve"> - the user can </w:t>
      </w:r>
      <w:r w:rsidR="0091364D" w:rsidRPr="001A6DAA">
        <w:rPr>
          <w:b/>
          <w:bCs/>
        </w:rPr>
        <w:t>link a picture</w:t>
      </w:r>
      <w:r w:rsidR="0091364D">
        <w:t xml:space="preserve"> using a URL</w:t>
      </w:r>
    </w:p>
    <w:p w14:paraId="41E16B10" w14:textId="30E17BCD" w:rsidR="0091364D" w:rsidRDefault="0091364D" w:rsidP="0091364D">
      <w:r>
        <w:t xml:space="preserve">The field </w:t>
      </w:r>
      <w:r w:rsidRPr="0091364D">
        <w:rPr>
          <w:b/>
          <w:bCs/>
        </w:rPr>
        <w:t>date of birth</w:t>
      </w:r>
      <w:r>
        <w:t xml:space="preserve"> is </w:t>
      </w:r>
      <w:r w:rsidRPr="0091364D">
        <w:rPr>
          <w:b/>
          <w:bCs/>
        </w:rPr>
        <w:t>optional</w:t>
      </w:r>
      <w:r>
        <w:t>:</w:t>
      </w:r>
    </w:p>
    <w:p w14:paraId="7FD52265" w14:textId="77777777" w:rsidR="0091364D" w:rsidRDefault="0091364D" w:rsidP="0091364D">
      <w:pPr>
        <w:pStyle w:val="ListParagraph"/>
        <w:numPr>
          <w:ilvl w:val="0"/>
          <w:numId w:val="14"/>
        </w:numPr>
      </w:pPr>
      <w:r w:rsidRPr="007F4A50">
        <w:rPr>
          <w:b/>
          <w:bCs/>
        </w:rPr>
        <w:t xml:space="preserve">Date of </w:t>
      </w:r>
      <w:r>
        <w:rPr>
          <w:b/>
          <w:bCs/>
        </w:rPr>
        <w:t>B</w:t>
      </w:r>
      <w:r w:rsidRPr="007F4A50">
        <w:rPr>
          <w:b/>
          <w:bCs/>
        </w:rPr>
        <w:t>irth</w:t>
      </w:r>
      <w:r>
        <w:t xml:space="preserve"> - pet's day, month, and year of birth</w:t>
      </w:r>
    </w:p>
    <w:p w14:paraId="7F986E76" w14:textId="55A2ED7F" w:rsidR="00F73194" w:rsidRPr="00D43FE1" w:rsidRDefault="00F73194" w:rsidP="00F73194">
      <w:r>
        <w:t xml:space="preserve">Open the </w:t>
      </w:r>
      <w:r w:rsidRPr="001A6DAA">
        <w:rPr>
          <w:rFonts w:ascii="Consolas" w:hAnsi="Consolas"/>
          <w:b/>
          <w:bCs/>
        </w:rPr>
        <w:t>pets/models.py</w:t>
      </w:r>
      <w:r>
        <w:t xml:space="preserve"> file and let us create the model:</w:t>
      </w:r>
    </w:p>
    <w:p w14:paraId="18789DB3" w14:textId="61EFD688" w:rsidR="00234059" w:rsidRDefault="00CF2B63" w:rsidP="00234059">
      <w:r>
        <w:rPr>
          <w:noProof/>
        </w:rPr>
        <w:drawing>
          <wp:inline distT="0" distB="0" distL="0" distR="0" wp14:anchorId="7B1FC483" wp14:editId="75A1D18D">
            <wp:extent cx="5986783" cy="2376198"/>
            <wp:effectExtent l="19050" t="19050" r="13970" b="2413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6783" cy="2376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239878" w14:textId="77777777" w:rsidR="00982298" w:rsidRDefault="00982298" w:rsidP="00982298">
      <w:r>
        <w:t xml:space="preserve">There should be created </w:t>
      </w:r>
      <w:r w:rsidRPr="0091364D">
        <w:rPr>
          <w:b/>
          <w:bCs/>
        </w:rPr>
        <w:t>one more field</w:t>
      </w:r>
      <w:r>
        <w:t xml:space="preserve"> that will be </w:t>
      </w:r>
      <w:r w:rsidRPr="0091364D">
        <w:rPr>
          <w:b/>
          <w:bCs/>
        </w:rPr>
        <w:t>auto-populated</w:t>
      </w:r>
      <w:r>
        <w:t xml:space="preserve"> with the following information:</w:t>
      </w:r>
    </w:p>
    <w:p w14:paraId="419CDD1B" w14:textId="4291B7FC" w:rsidR="00982298" w:rsidRPr="00F73194" w:rsidRDefault="00982298" w:rsidP="00982298">
      <w:pPr>
        <w:pStyle w:val="ListParagraph"/>
        <w:numPr>
          <w:ilvl w:val="0"/>
          <w:numId w:val="15"/>
        </w:numPr>
      </w:pPr>
      <w:r w:rsidRPr="007F4A50">
        <w:rPr>
          <w:b/>
          <w:bCs/>
        </w:rPr>
        <w:t>Slug</w:t>
      </w:r>
      <w:r>
        <w:t xml:space="preserve"> - a slug automatically generated using the </w:t>
      </w:r>
      <w:r w:rsidRPr="007F4A50">
        <w:rPr>
          <w:b/>
          <w:bCs/>
        </w:rPr>
        <w:t>pet's name</w:t>
      </w:r>
      <w:r w:rsidR="009A15C8">
        <w:rPr>
          <w:b/>
          <w:bCs/>
          <w:lang w:val="bg-BG"/>
        </w:rPr>
        <w:t xml:space="preserve"> </w:t>
      </w:r>
      <w:r w:rsidR="009A15C8">
        <w:rPr>
          <w:b/>
          <w:bCs/>
        </w:rPr>
        <w:t xml:space="preserve">and the pet's id, separated by a "-" </w:t>
      </w:r>
      <w:r w:rsidR="009A15C8" w:rsidRPr="00927DD4">
        <w:t>(</w:t>
      </w:r>
      <w:r w:rsidR="00E834C8">
        <w:t>dash</w:t>
      </w:r>
      <w:r w:rsidR="009A15C8" w:rsidRPr="00927DD4">
        <w:t>).</w:t>
      </w:r>
    </w:p>
    <w:p w14:paraId="17DC1ED2" w14:textId="0E60B59E" w:rsidR="008C77BB" w:rsidRPr="008C77BB" w:rsidRDefault="00982298" w:rsidP="00234059">
      <w:pPr>
        <w:rPr>
          <w:noProof/>
        </w:rPr>
      </w:pPr>
      <w:r>
        <w:lastRenderedPageBreak/>
        <w:t xml:space="preserve">The </w:t>
      </w:r>
      <w:r w:rsidRPr="00FF01D6">
        <w:rPr>
          <w:b/>
          <w:bCs/>
        </w:rPr>
        <w:t>slug is part of the URL</w:t>
      </w:r>
      <w:r>
        <w:t xml:space="preserve"> and as you know </w:t>
      </w:r>
      <w:r w:rsidRPr="00FF01D6">
        <w:rPr>
          <w:b/>
          <w:bCs/>
        </w:rPr>
        <w:t>each URL should be unique</w:t>
      </w:r>
      <w:r w:rsidR="00480C3B">
        <w:t>:</w:t>
      </w:r>
      <w:r w:rsidR="009A15C8" w:rsidRPr="009A15C8">
        <w:rPr>
          <w:noProof/>
        </w:rPr>
        <w:t xml:space="preserve"> </w:t>
      </w:r>
      <w:r w:rsidR="009A15C8">
        <w:rPr>
          <w:noProof/>
        </w:rPr>
        <w:drawing>
          <wp:inline distT="0" distB="0" distL="0" distR="0" wp14:anchorId="5F9810C4" wp14:editId="33B91CBE">
            <wp:extent cx="6145276" cy="2620645"/>
            <wp:effectExtent l="19050" t="19050" r="27305" b="2730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5276" cy="2620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A6D8B6" w14:textId="7C883ED0" w:rsidR="00470BE0" w:rsidRDefault="00470BE0" w:rsidP="00470BE0">
      <w:pPr>
        <w:pStyle w:val="Heading3"/>
      </w:pPr>
      <w:r>
        <w:t>Setting up the Database</w:t>
      </w:r>
    </w:p>
    <w:p w14:paraId="24E2AFBF" w14:textId="680F6223" w:rsidR="00480C3B" w:rsidRDefault="00480C3B" w:rsidP="00234059">
      <w:r>
        <w:t>Up to this moment</w:t>
      </w:r>
      <w:r w:rsidR="00424381">
        <w:t>,</w:t>
      </w:r>
      <w:r>
        <w:t xml:space="preserve"> ou</w:t>
      </w:r>
      <w:r w:rsidR="00470BE0">
        <w:t>r</w:t>
      </w:r>
      <w:r>
        <w:t xml:space="preserve"> </w:t>
      </w:r>
      <w:r w:rsidRPr="00752B70">
        <w:t>Pet model is created</w:t>
      </w:r>
      <w:r>
        <w:t xml:space="preserve"> and now we need to </w:t>
      </w:r>
      <w:r w:rsidRPr="00752B70">
        <w:rPr>
          <w:b/>
          <w:bCs/>
        </w:rPr>
        <w:t>migrate it to the database</w:t>
      </w:r>
      <w:r>
        <w:t xml:space="preserve">. First, </w:t>
      </w:r>
      <w:r w:rsidRPr="00752B70">
        <w:rPr>
          <w:b/>
          <w:bCs/>
        </w:rPr>
        <w:t>start</w:t>
      </w:r>
      <w:r>
        <w:t xml:space="preserve"> the </w:t>
      </w:r>
      <w:r w:rsidRPr="00752B70">
        <w:rPr>
          <w:b/>
          <w:bCs/>
        </w:rPr>
        <w:t>PostgreSQL</w:t>
      </w:r>
      <w:r>
        <w:t xml:space="preserve"> container and the </w:t>
      </w:r>
      <w:proofErr w:type="spellStart"/>
      <w:r w:rsidRPr="00752B70">
        <w:rPr>
          <w:b/>
          <w:bCs/>
        </w:rPr>
        <w:t>PgAdmin</w:t>
      </w:r>
      <w:proofErr w:type="spellEnd"/>
      <w:r>
        <w:t xml:space="preserve"> container (or you can create new ones):</w:t>
      </w:r>
      <w:r w:rsidRPr="00480C3B">
        <w:rPr>
          <w:noProof/>
        </w:rPr>
        <w:t xml:space="preserve"> </w:t>
      </w:r>
      <w:r>
        <w:rPr>
          <w:noProof/>
        </w:rPr>
        <w:drawing>
          <wp:inline distT="0" distB="0" distL="0" distR="0" wp14:anchorId="2EABD831" wp14:editId="7BC0B4E6">
            <wp:extent cx="6836410" cy="3896995"/>
            <wp:effectExtent l="19050" t="19050" r="21590" b="27305"/>
            <wp:docPr id="44" name="Picture 4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8969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9581B7" w14:textId="33A6D9A5" w:rsidR="002D5021" w:rsidRDefault="00480C3B" w:rsidP="00234059">
      <w:r>
        <w:lastRenderedPageBreak/>
        <w:t xml:space="preserve">Wait a few seconds and </w:t>
      </w:r>
      <w:r w:rsidRPr="00752B70">
        <w:rPr>
          <w:b/>
          <w:bCs/>
        </w:rPr>
        <w:t xml:space="preserve">open the </w:t>
      </w:r>
      <w:proofErr w:type="spellStart"/>
      <w:r w:rsidR="00850EBD" w:rsidRPr="00752B70">
        <w:rPr>
          <w:b/>
          <w:bCs/>
        </w:rPr>
        <w:t>p</w:t>
      </w:r>
      <w:r w:rsidRPr="00752B70">
        <w:rPr>
          <w:b/>
          <w:bCs/>
        </w:rPr>
        <w:t>gAdmin</w:t>
      </w:r>
      <w:proofErr w:type="spellEnd"/>
      <w:r w:rsidRPr="00752B70">
        <w:rPr>
          <w:b/>
          <w:bCs/>
        </w:rPr>
        <w:t xml:space="preserve"> using the browser</w:t>
      </w:r>
      <w:r>
        <w:t>:</w:t>
      </w:r>
      <w:r w:rsidR="00752B70" w:rsidRPr="00752B70">
        <w:rPr>
          <w:noProof/>
        </w:rPr>
        <w:t xml:space="preserve"> </w:t>
      </w:r>
      <w:r w:rsidR="00752B70">
        <w:rPr>
          <w:noProof/>
        </w:rPr>
        <w:drawing>
          <wp:inline distT="0" distB="0" distL="0" distR="0" wp14:anchorId="7EA102CB" wp14:editId="62B68CFE">
            <wp:extent cx="6836410" cy="1439545"/>
            <wp:effectExtent l="19050" t="19050" r="21590" b="27305"/>
            <wp:docPr id="48" name="Picture 4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1439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E2EBBE" w14:textId="6FC6EC50" w:rsidR="00F02C76" w:rsidRDefault="00F02C76" w:rsidP="00234059">
      <w:r>
        <w:t xml:space="preserve">Then, </w:t>
      </w:r>
      <w:r w:rsidR="00B338CE">
        <w:t>log in</w:t>
      </w:r>
      <w:r>
        <w:t xml:space="preserve"> with the </w:t>
      </w:r>
      <w:r w:rsidRPr="00752B70">
        <w:rPr>
          <w:b/>
          <w:bCs/>
        </w:rPr>
        <w:t>email</w:t>
      </w:r>
      <w:r>
        <w:t xml:space="preserve"> and </w:t>
      </w:r>
      <w:r w:rsidRPr="00752B70">
        <w:rPr>
          <w:b/>
          <w:bCs/>
        </w:rPr>
        <w:t>password</w:t>
      </w:r>
      <w:r w:rsidR="00850EBD">
        <w:t xml:space="preserve"> </w:t>
      </w:r>
      <w:r w:rsidR="00850EBD" w:rsidRPr="00752B70">
        <w:rPr>
          <w:b/>
          <w:bCs/>
        </w:rPr>
        <w:t>you configure</w:t>
      </w:r>
      <w:r>
        <w:t xml:space="preserve"> (when creating the</w:t>
      </w:r>
      <w:r w:rsidR="00850EBD">
        <w:t xml:space="preserve"> </w:t>
      </w:r>
      <w:proofErr w:type="spellStart"/>
      <w:r w:rsidR="00850EBD">
        <w:t>pgAdmin</w:t>
      </w:r>
      <w:proofErr w:type="spellEnd"/>
      <w:r>
        <w:t xml:space="preserve"> container):</w:t>
      </w:r>
    </w:p>
    <w:p w14:paraId="20573142" w14:textId="19752CE2" w:rsidR="00F02C76" w:rsidRDefault="00F02C76" w:rsidP="00234059">
      <w:r>
        <w:rPr>
          <w:noProof/>
        </w:rPr>
        <w:drawing>
          <wp:inline distT="0" distB="0" distL="0" distR="0" wp14:anchorId="71108D80" wp14:editId="1EE4E7EB">
            <wp:extent cx="6836410" cy="3651250"/>
            <wp:effectExtent l="19050" t="19050" r="21590" b="25400"/>
            <wp:docPr id="49" name="Picture 4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51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4788DB" w14:textId="61CE4394" w:rsidR="00F02C76" w:rsidRDefault="00F02C76" w:rsidP="00234059">
      <w:r>
        <w:lastRenderedPageBreak/>
        <w:t xml:space="preserve">You can </w:t>
      </w:r>
      <w:r w:rsidRPr="00752B70">
        <w:rPr>
          <w:b/>
          <w:bCs/>
        </w:rPr>
        <w:t>add a new server</w:t>
      </w:r>
      <w:r>
        <w:t xml:space="preserve"> to work with </w:t>
      </w:r>
      <w:r w:rsidRPr="00752B70">
        <w:rPr>
          <w:b/>
          <w:bCs/>
        </w:rPr>
        <w:t>or</w:t>
      </w:r>
      <w:r>
        <w:t xml:space="preserve"> </w:t>
      </w:r>
      <w:r w:rsidRPr="00752B70">
        <w:rPr>
          <w:b/>
          <w:bCs/>
        </w:rPr>
        <w:t>use the created one</w:t>
      </w:r>
      <w:r>
        <w:t>:</w:t>
      </w:r>
      <w:r w:rsidR="00752B70">
        <w:rPr>
          <w:noProof/>
        </w:rPr>
        <w:drawing>
          <wp:inline distT="0" distB="0" distL="0" distR="0" wp14:anchorId="5B899A5E" wp14:editId="102907EB">
            <wp:extent cx="6836410" cy="3672840"/>
            <wp:effectExtent l="19050" t="19050" r="21590" b="22860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72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9DDA9F" w14:textId="51FF55A2" w:rsidR="00B2022A" w:rsidRDefault="00B2022A" w:rsidP="00234059">
      <w:r>
        <w:t xml:space="preserve">Next, </w:t>
      </w:r>
      <w:r w:rsidR="00B338CE">
        <w:t>on</w:t>
      </w:r>
      <w:r>
        <w:t xml:space="preserve"> the server</w:t>
      </w:r>
      <w:r w:rsidR="00B338CE">
        <w:t>,</w:t>
      </w:r>
      <w:r>
        <w:t xml:space="preserve"> we will </w:t>
      </w:r>
      <w:r w:rsidRPr="00752B70">
        <w:rPr>
          <w:b/>
          <w:bCs/>
        </w:rPr>
        <w:t xml:space="preserve">create </w:t>
      </w:r>
      <w:r w:rsidR="00752B70" w:rsidRPr="00752B70">
        <w:rPr>
          <w:b/>
          <w:bCs/>
        </w:rPr>
        <w:t>the</w:t>
      </w:r>
      <w:r w:rsidRPr="00752B70">
        <w:rPr>
          <w:b/>
          <w:bCs/>
        </w:rPr>
        <w:t xml:space="preserve"> database we will work with</w:t>
      </w:r>
      <w:r>
        <w:t>. Right-click on the "Database" field and choose to create a database:</w:t>
      </w:r>
    </w:p>
    <w:p w14:paraId="6DFAA5F2" w14:textId="4CCCC2FC" w:rsidR="00B2022A" w:rsidRDefault="00B2022A" w:rsidP="00234059">
      <w:r>
        <w:rPr>
          <w:noProof/>
        </w:rPr>
        <w:drawing>
          <wp:inline distT="0" distB="0" distL="0" distR="0" wp14:anchorId="66612B04" wp14:editId="42E23E1C">
            <wp:extent cx="4243852" cy="4206240"/>
            <wp:effectExtent l="19050" t="19050" r="23495" b="22860"/>
            <wp:docPr id="52" name="Picture 5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51576" cy="4213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5749D5" w14:textId="03CAE16B" w:rsidR="00B2022A" w:rsidRDefault="008D760C" w:rsidP="00234059">
      <w:r>
        <w:lastRenderedPageBreak/>
        <w:t>Let us use the name "</w:t>
      </w:r>
      <w:proofErr w:type="spellStart"/>
      <w:r w:rsidRPr="00752B70">
        <w:rPr>
          <w:b/>
          <w:bCs/>
        </w:rPr>
        <w:t>pe</w:t>
      </w:r>
      <w:r w:rsidR="00433FEF">
        <w:rPr>
          <w:b/>
          <w:bCs/>
        </w:rPr>
        <w:t>t</w:t>
      </w:r>
      <w:r w:rsidRPr="00752B70">
        <w:rPr>
          <w:b/>
          <w:bCs/>
        </w:rPr>
        <w:t>stagram</w:t>
      </w:r>
      <w:proofErr w:type="spellEnd"/>
      <w:r w:rsidRPr="00752B70">
        <w:rPr>
          <w:b/>
          <w:bCs/>
        </w:rPr>
        <w:t>-database</w:t>
      </w:r>
      <w:r>
        <w:t xml:space="preserve">" for the project and </w:t>
      </w:r>
      <w:r w:rsidRPr="00752B70">
        <w:rPr>
          <w:b/>
          <w:bCs/>
        </w:rPr>
        <w:t>save it</w:t>
      </w:r>
      <w:r>
        <w:t>:</w:t>
      </w:r>
    </w:p>
    <w:p w14:paraId="6B59E4D3" w14:textId="35404C4F" w:rsidR="008D760C" w:rsidRDefault="008D760C" w:rsidP="00234059">
      <w:r>
        <w:rPr>
          <w:noProof/>
        </w:rPr>
        <w:drawing>
          <wp:inline distT="0" distB="0" distL="0" distR="0" wp14:anchorId="73FCA465" wp14:editId="0BE9B9C1">
            <wp:extent cx="4305300" cy="3374291"/>
            <wp:effectExtent l="19050" t="19050" r="19050" b="1714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0010" cy="33779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4E5269" w14:textId="7A5D76DA" w:rsidR="008D760C" w:rsidRDefault="008D760C" w:rsidP="00234059">
      <w:r>
        <w:t xml:space="preserve">Now, it is time to </w:t>
      </w:r>
      <w:r w:rsidR="00B338CE">
        <w:rPr>
          <w:b/>
          <w:bCs/>
        </w:rPr>
        <w:t>configure</w:t>
      </w:r>
      <w:r w:rsidRPr="00752B70">
        <w:rPr>
          <w:b/>
          <w:bCs/>
        </w:rPr>
        <w:t xml:space="preserve"> it in the project</w:t>
      </w:r>
      <w:r>
        <w:t xml:space="preserve">. </w:t>
      </w:r>
      <w:r w:rsidR="00752B70">
        <w:t xml:space="preserve">Let us </w:t>
      </w:r>
      <w:r>
        <w:t xml:space="preserve">open the </w:t>
      </w:r>
      <w:r w:rsidRPr="00752B70">
        <w:rPr>
          <w:rFonts w:ascii="Consolas" w:hAnsi="Consolas"/>
          <w:b/>
          <w:bCs/>
        </w:rPr>
        <w:t>settings.py</w:t>
      </w:r>
      <w:r>
        <w:t xml:space="preserve"> file and find the </w:t>
      </w:r>
      <w:r w:rsidRPr="00752B70">
        <w:rPr>
          <w:rFonts w:ascii="Consolas" w:hAnsi="Consolas"/>
          <w:b/>
          <w:bCs/>
        </w:rPr>
        <w:t>DATABASES</w:t>
      </w:r>
      <w:r>
        <w:t xml:space="preserve"> setting:</w:t>
      </w:r>
    </w:p>
    <w:p w14:paraId="089DF0BA" w14:textId="4599F316" w:rsidR="008D760C" w:rsidRDefault="008D760C" w:rsidP="00234059">
      <w:r>
        <w:rPr>
          <w:noProof/>
        </w:rPr>
        <w:drawing>
          <wp:inline distT="0" distB="0" distL="0" distR="0" wp14:anchorId="3E0F7DB1" wp14:editId="129DC50C">
            <wp:extent cx="5996940" cy="2740567"/>
            <wp:effectExtent l="19050" t="19050" r="22860" b="22225"/>
            <wp:docPr id="54" name="Picture 5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02797" cy="27432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0CEAFF" w14:textId="1A5AB6F4" w:rsidR="008D760C" w:rsidRPr="002D5021" w:rsidRDefault="008D760C" w:rsidP="00234059">
      <w:r>
        <w:t xml:space="preserve">Up until now, the project uses the default engine - </w:t>
      </w:r>
      <w:r w:rsidR="00850EBD">
        <w:t>SQLite</w:t>
      </w:r>
      <w:r>
        <w:t xml:space="preserve">. It is time to </w:t>
      </w:r>
      <w:r w:rsidRPr="00752B70">
        <w:rPr>
          <w:b/>
          <w:bCs/>
        </w:rPr>
        <w:t>write the configuration for the PostgreSQL</w:t>
      </w:r>
      <w:r>
        <w:t>:</w:t>
      </w:r>
    </w:p>
    <w:p w14:paraId="37D08D6A" w14:textId="6C466AE8" w:rsidR="00596F66" w:rsidRDefault="00FE50B2" w:rsidP="00596F66">
      <w:r w:rsidRPr="003A749B">
        <w:rPr>
          <w:noProof/>
        </w:rPr>
        <mc:AlternateContent>
          <mc:Choice Requires="wps">
            <w:drawing>
              <wp:inline distT="0" distB="0" distL="0" distR="0" wp14:anchorId="2079EB9E" wp14:editId="5AA89FBA">
                <wp:extent cx="6836410" cy="1584960"/>
                <wp:effectExtent l="0" t="0" r="21590" b="15240"/>
                <wp:docPr id="1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36410" cy="1584960"/>
                        </a:xfrm>
                        <a:prstGeom prst="rect">
                          <a:avLst/>
                        </a:prstGeom>
                        <a:solidFill>
                          <a:srgbClr val="67748E">
                            <a:lumMod val="40000"/>
                            <a:lumOff val="60000"/>
                            <a:alpha val="15000"/>
                          </a:srgbClr>
                        </a:solidFill>
                        <a:ln w="12700">
                          <a:solidFill>
                            <a:srgbClr val="67748E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14:paraId="2F7850F5" w14:textId="33129E0F" w:rsidR="00FE50B2" w:rsidRPr="00850EBD" w:rsidRDefault="00850EBD" w:rsidP="00FE50B2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color w:val="080808"/>
                              </w:rPr>
                              <w:t>DATABASES = {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color w:val="067D17"/>
                              </w:rPr>
                              <w:t>'default'</w:t>
                            </w:r>
                            <w:r>
                              <w:rPr>
                                <w:color w:val="080808"/>
                              </w:rPr>
                              <w:t>: {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color w:val="067D17"/>
                              </w:rPr>
                              <w:t>'ENGINE'</w:t>
                            </w:r>
                            <w:r>
                              <w:rPr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color w:val="067D17"/>
                              </w:rPr>
                              <w:t>'django.db.backends.postgresql'</w:t>
                            </w:r>
                            <w:r>
                              <w:rPr>
                                <w:color w:val="080808"/>
                              </w:rPr>
                              <w:t>,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color w:val="067D17"/>
                              </w:rPr>
                              <w:t>'NAME'</w:t>
                            </w:r>
                            <w:r>
                              <w:rPr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color w:val="067D17"/>
                              </w:rPr>
                              <w:t>'petstagram-database'</w:t>
                            </w:r>
                            <w:r>
                              <w:rPr>
                                <w:color w:val="080808"/>
                              </w:rPr>
                              <w:t xml:space="preserve">,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# database name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color w:val="067D17"/>
                              </w:rPr>
                              <w:t>'USER'</w:t>
                            </w:r>
                            <w:r>
                              <w:rPr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color w:val="067D17"/>
                              </w:rPr>
                              <w:t>'postgres-user'</w:t>
                            </w:r>
                            <w:r>
                              <w:rPr>
                                <w:color w:val="080808"/>
                              </w:rPr>
                              <w:t xml:space="preserve">,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# postgres user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color w:val="067D17"/>
                              </w:rPr>
                              <w:t>'PASSWORD'</w:t>
                            </w:r>
                            <w:r>
                              <w:rPr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color w:val="067D17"/>
                              </w:rPr>
                              <w:t>'password'</w:t>
                            </w:r>
                            <w:r>
                              <w:rPr>
                                <w:color w:val="080808"/>
                              </w:rPr>
                              <w:t xml:space="preserve">,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# postgres password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color w:val="067D17"/>
                              </w:rPr>
                              <w:t>'HOST'</w:t>
                            </w:r>
                            <w:r>
                              <w:rPr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color w:val="067D17"/>
                              </w:rPr>
                              <w:t>'127.0.0.1'</w:t>
                            </w:r>
                            <w:r>
                              <w:rPr>
                                <w:color w:val="080808"/>
                              </w:rPr>
                              <w:t xml:space="preserve">,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# postgres host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color w:val="067D17"/>
                              </w:rPr>
                              <w:t>'PORT'</w:t>
                            </w:r>
                            <w:r>
                              <w:rPr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color w:val="067D17"/>
                              </w:rPr>
                              <w:t>'5432'</w:t>
                            </w:r>
                            <w:r>
                              <w:rPr>
                                <w:color w:val="080808"/>
                              </w:rPr>
                              <w:t xml:space="preserve">,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# postgres port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color w:val="080808"/>
                              </w:rPr>
                              <w:t>}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>}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079EB9E" id="Rectangle 8" o:spid="_x0000_s1026" style="width:538.3pt;height:124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" fillcolor="#c2c7d2" strokecolor="#a3abbc" strokeweight="1pt">
                <v:fill opacity="9766f"/>
                <v:textbox>
                  <w:txbxContent>
                    <w:p w14:paraId="2F7850F5" w14:textId="33129E0F" w:rsidR="00FE50B2" w:rsidRPr="00850EBD" w:rsidRDefault="00850EBD" w:rsidP="00FE50B2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color w:val="080808"/>
                        </w:rPr>
                        <w:t>DATABASES = {</w:t>
                      </w:r>
                      <w:r>
                        <w:rPr>
                          <w:color w:val="080808"/>
                        </w:rPr>
                        <w:br/>
                        <w:t xml:space="preserve">    </w:t>
                      </w:r>
                      <w:r>
                        <w:rPr>
                          <w:color w:val="067D17"/>
                        </w:rPr>
                        <w:t>'default'</w:t>
                      </w:r>
                      <w:r>
                        <w:rPr>
                          <w:color w:val="080808"/>
                        </w:rPr>
                        <w:t>: {</w:t>
                      </w:r>
                      <w:r>
                        <w:rPr>
                          <w:color w:val="080808"/>
                        </w:rPr>
                        <w:br/>
                        <w:t xml:space="preserve">        </w:t>
                      </w:r>
                      <w:r>
                        <w:rPr>
                          <w:color w:val="067D17"/>
                        </w:rPr>
                        <w:t>'ENGINE'</w:t>
                      </w:r>
                      <w:r>
                        <w:rPr>
                          <w:color w:val="080808"/>
                        </w:rPr>
                        <w:t xml:space="preserve">: </w:t>
                      </w:r>
                      <w:r>
                        <w:rPr>
                          <w:color w:val="067D17"/>
                        </w:rPr>
                        <w:t>'django.db.backends.postgresql'</w:t>
                      </w:r>
                      <w:r>
                        <w:rPr>
                          <w:color w:val="080808"/>
                        </w:rPr>
                        <w:t>,</w:t>
                      </w:r>
                      <w:r>
                        <w:rPr>
                          <w:color w:val="080808"/>
                        </w:rPr>
                        <w:br/>
                        <w:t xml:space="preserve">        </w:t>
                      </w:r>
                      <w:r>
                        <w:rPr>
                          <w:color w:val="067D17"/>
                        </w:rPr>
                        <w:t>'NAME'</w:t>
                      </w:r>
                      <w:r>
                        <w:rPr>
                          <w:color w:val="080808"/>
                        </w:rPr>
                        <w:t xml:space="preserve">: </w:t>
                      </w:r>
                      <w:r>
                        <w:rPr>
                          <w:color w:val="067D17"/>
                        </w:rPr>
                        <w:t>'petstagram-database'</w:t>
                      </w:r>
                      <w:r>
                        <w:rPr>
                          <w:color w:val="080808"/>
                        </w:rPr>
                        <w:t xml:space="preserve">,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# database name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</w:t>
                      </w:r>
                      <w:r>
                        <w:rPr>
                          <w:color w:val="067D17"/>
                        </w:rPr>
                        <w:t>'USER'</w:t>
                      </w:r>
                      <w:r>
                        <w:rPr>
                          <w:color w:val="080808"/>
                        </w:rPr>
                        <w:t xml:space="preserve">: </w:t>
                      </w:r>
                      <w:r>
                        <w:rPr>
                          <w:color w:val="067D17"/>
                        </w:rPr>
                        <w:t>'postgres-user'</w:t>
                      </w:r>
                      <w:r>
                        <w:rPr>
                          <w:color w:val="080808"/>
                        </w:rPr>
                        <w:t xml:space="preserve">,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# postgres user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</w:t>
                      </w:r>
                      <w:r>
                        <w:rPr>
                          <w:color w:val="067D17"/>
                        </w:rPr>
                        <w:t>'PASSWORD'</w:t>
                      </w:r>
                      <w:r>
                        <w:rPr>
                          <w:color w:val="080808"/>
                        </w:rPr>
                        <w:t xml:space="preserve">: </w:t>
                      </w:r>
                      <w:r>
                        <w:rPr>
                          <w:color w:val="067D17"/>
                        </w:rPr>
                        <w:t>'password'</w:t>
                      </w:r>
                      <w:r>
                        <w:rPr>
                          <w:color w:val="080808"/>
                        </w:rPr>
                        <w:t xml:space="preserve">,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# postgres password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</w:t>
                      </w:r>
                      <w:r>
                        <w:rPr>
                          <w:color w:val="067D17"/>
                        </w:rPr>
                        <w:t>'HOST'</w:t>
                      </w:r>
                      <w:r>
                        <w:rPr>
                          <w:color w:val="080808"/>
                        </w:rPr>
                        <w:t xml:space="preserve">: </w:t>
                      </w:r>
                      <w:r>
                        <w:rPr>
                          <w:color w:val="067D17"/>
                        </w:rPr>
                        <w:t>'127.0.0.1'</w:t>
                      </w:r>
                      <w:r>
                        <w:rPr>
                          <w:color w:val="080808"/>
                        </w:rPr>
                        <w:t xml:space="preserve">,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# postgres host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</w:t>
                      </w:r>
                      <w:r>
                        <w:rPr>
                          <w:color w:val="067D17"/>
                        </w:rPr>
                        <w:t>'PORT'</w:t>
                      </w:r>
                      <w:r>
                        <w:rPr>
                          <w:color w:val="080808"/>
                        </w:rPr>
                        <w:t xml:space="preserve">: </w:t>
                      </w:r>
                      <w:r>
                        <w:rPr>
                          <w:color w:val="067D17"/>
                        </w:rPr>
                        <w:t>'5432'</w:t>
                      </w:r>
                      <w:r>
                        <w:rPr>
                          <w:color w:val="080808"/>
                        </w:rPr>
                        <w:t xml:space="preserve">,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# postgres port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</w:t>
                      </w:r>
                      <w:r>
                        <w:rPr>
                          <w:color w:val="080808"/>
                        </w:rPr>
                        <w:t>}</w:t>
                      </w:r>
                      <w:r>
                        <w:rPr>
                          <w:color w:val="080808"/>
                        </w:rPr>
                        <w:br/>
                        <w:t>}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8F9485C" w14:textId="77777777" w:rsidR="003612AE" w:rsidRDefault="00725A8D" w:rsidP="00596F66">
      <w:pPr>
        <w:rPr>
          <w:rFonts w:ascii="Consolas" w:hAnsi="Consolas"/>
          <w:b/>
          <w:bCs/>
        </w:rPr>
      </w:pPr>
      <w:r>
        <w:lastRenderedPageBreak/>
        <w:t xml:space="preserve">The next required step is to </w:t>
      </w:r>
      <w:r w:rsidRPr="00752B70">
        <w:rPr>
          <w:b/>
          <w:bCs/>
        </w:rPr>
        <w:t>install psycopg2</w:t>
      </w:r>
      <w:r>
        <w:t xml:space="preserve">. Open the Terminal and write the command </w:t>
      </w:r>
      <w:r w:rsidRPr="00752B70">
        <w:rPr>
          <w:rFonts w:ascii="Consolas" w:hAnsi="Consolas"/>
          <w:b/>
          <w:bCs/>
        </w:rPr>
        <w:t>"</w:t>
      </w:r>
      <w:r w:rsidRPr="003612AE">
        <w:rPr>
          <w:rFonts w:ascii="Consolas" w:hAnsi="Consolas"/>
          <w:b/>
          <w:bCs/>
          <w:highlight w:val="yellow"/>
        </w:rPr>
        <w:t>pip install psycopg2</w:t>
      </w:r>
    </w:p>
    <w:p w14:paraId="64802EBB" w14:textId="528EB87F" w:rsidR="00850EBD" w:rsidRDefault="003612AE" w:rsidP="003612AE">
      <w:pPr>
        <w:ind w:left="7200" w:firstLine="720"/>
      </w:pPr>
      <w:r>
        <w:rPr>
          <w:rFonts w:ascii="Consolas" w:hAnsi="Consolas"/>
          <w:b/>
          <w:bCs/>
        </w:rPr>
        <w:t>(</w:t>
      </w:r>
      <w:r w:rsidRPr="003612AE">
        <w:rPr>
          <w:rFonts w:ascii="Consolas" w:hAnsi="Consolas"/>
          <w:b/>
          <w:bCs/>
          <w:highlight w:val="yellow"/>
        </w:rPr>
        <w:t>python packages</w:t>
      </w:r>
      <w:r>
        <w:rPr>
          <w:rFonts w:ascii="Consolas" w:hAnsi="Consolas"/>
          <w:b/>
          <w:bCs/>
        </w:rPr>
        <w:t>)</w:t>
      </w:r>
      <w:r>
        <w:rPr>
          <w:rFonts w:ascii="Consolas" w:hAnsi="Consolas"/>
          <w:b/>
          <w:bCs/>
        </w:rPr>
        <w:tab/>
      </w:r>
      <w:r w:rsidR="00725A8D" w:rsidRPr="00752B70">
        <w:rPr>
          <w:rFonts w:ascii="Consolas" w:hAnsi="Consolas"/>
          <w:b/>
          <w:bCs/>
        </w:rPr>
        <w:t>"</w:t>
      </w:r>
      <w:r w:rsidR="00725A8D">
        <w:t>:</w:t>
      </w:r>
    </w:p>
    <w:p w14:paraId="5307667F" w14:textId="1DAFAB56" w:rsidR="00725A8D" w:rsidRDefault="00725A8D" w:rsidP="00596F66">
      <w:r>
        <w:rPr>
          <w:noProof/>
        </w:rPr>
        <w:drawing>
          <wp:inline distT="0" distB="0" distL="0" distR="0" wp14:anchorId="151645A3" wp14:editId="553EC2E5">
            <wp:extent cx="6836410" cy="1958340"/>
            <wp:effectExtent l="19050" t="19050" r="21590" b="22860"/>
            <wp:docPr id="56" name="Picture 5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1958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FADA1A" w14:textId="78ABF01B" w:rsidR="003A1377" w:rsidRPr="003A1377" w:rsidRDefault="003A1377" w:rsidP="003A1377">
      <w:pPr>
        <w:pStyle w:val="Heading3"/>
      </w:pPr>
      <w:r>
        <w:t xml:space="preserve">Migrate the </w:t>
      </w:r>
      <w:r w:rsidR="00AC03CA">
        <w:t xml:space="preserve">Pet </w:t>
      </w:r>
      <w:r>
        <w:t>Model</w:t>
      </w:r>
    </w:p>
    <w:p w14:paraId="774CCB98" w14:textId="678290D3" w:rsidR="00725A8D" w:rsidRDefault="00725A8D" w:rsidP="00596F66">
      <w:r>
        <w:t xml:space="preserve">When the installation is done, we can now </w:t>
      </w:r>
      <w:r w:rsidRPr="00752B70">
        <w:rPr>
          <w:b/>
          <w:bCs/>
        </w:rPr>
        <w:t>make the migration files</w:t>
      </w:r>
      <w:r>
        <w:t xml:space="preserve"> with the command "</w:t>
      </w:r>
      <w:r w:rsidRPr="003612AE">
        <w:rPr>
          <w:rFonts w:ascii="Consolas" w:hAnsi="Consolas"/>
          <w:b/>
          <w:bCs/>
          <w:highlight w:val="yellow"/>
        </w:rPr>
        <w:t xml:space="preserve">python manage.py </w:t>
      </w:r>
      <w:proofErr w:type="spellStart"/>
      <w:r w:rsidRPr="003612AE">
        <w:rPr>
          <w:rFonts w:ascii="Consolas" w:hAnsi="Consolas"/>
          <w:b/>
          <w:bCs/>
          <w:highlight w:val="yellow"/>
        </w:rPr>
        <w:t>makemigrations</w:t>
      </w:r>
      <w:proofErr w:type="spellEnd"/>
      <w:r w:rsidRPr="003612AE">
        <w:rPr>
          <w:highlight w:val="yellow"/>
        </w:rPr>
        <w:t>"</w:t>
      </w:r>
      <w:r>
        <w:t xml:space="preserve"> and check if the migration file is successfully created:</w:t>
      </w:r>
    </w:p>
    <w:p w14:paraId="7A71B50A" w14:textId="630A91C7" w:rsidR="00725A8D" w:rsidRDefault="00725A8D" w:rsidP="00596F66">
      <w:r>
        <w:rPr>
          <w:noProof/>
        </w:rPr>
        <w:drawing>
          <wp:inline distT="0" distB="0" distL="0" distR="0" wp14:anchorId="21BE58E8" wp14:editId="2395B320">
            <wp:extent cx="6836410" cy="2068830"/>
            <wp:effectExtent l="19050" t="19050" r="21590" b="26670"/>
            <wp:docPr id="60" name="Picture 6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068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876ABE" w14:textId="41B4A423" w:rsidR="00725A8D" w:rsidRDefault="00725A8D" w:rsidP="00596F66">
      <w:r>
        <w:t>Then</w:t>
      </w:r>
      <w:r w:rsidR="00E156EC">
        <w:t xml:space="preserve">, we can </w:t>
      </w:r>
      <w:r w:rsidR="00E156EC" w:rsidRPr="00752B70">
        <w:rPr>
          <w:b/>
          <w:bCs/>
        </w:rPr>
        <w:t>migrate the changes</w:t>
      </w:r>
      <w:r w:rsidR="00E156EC">
        <w:t xml:space="preserve"> to the database using the command </w:t>
      </w:r>
      <w:r w:rsidR="00E156EC" w:rsidRPr="003612AE">
        <w:rPr>
          <w:highlight w:val="yellow"/>
        </w:rPr>
        <w:t>"</w:t>
      </w:r>
      <w:r w:rsidR="00E156EC" w:rsidRPr="003612AE">
        <w:rPr>
          <w:rFonts w:ascii="Consolas" w:hAnsi="Consolas"/>
          <w:b/>
          <w:bCs/>
          <w:highlight w:val="yellow"/>
        </w:rPr>
        <w:t>python manage.py migrate</w:t>
      </w:r>
      <w:r w:rsidR="00E156EC">
        <w:t>":</w:t>
      </w:r>
    </w:p>
    <w:p w14:paraId="4A09A882" w14:textId="740FFCCA" w:rsidR="00E156EC" w:rsidRDefault="00E156EC" w:rsidP="00596F66">
      <w:r>
        <w:rPr>
          <w:noProof/>
        </w:rPr>
        <w:drawing>
          <wp:inline distT="0" distB="0" distL="0" distR="0" wp14:anchorId="2461BE1B" wp14:editId="06262720">
            <wp:extent cx="6836410" cy="2821305"/>
            <wp:effectExtent l="19050" t="19050" r="21590" b="17145"/>
            <wp:docPr id="61" name="Picture 6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82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48DD34" w14:textId="5F7F6179" w:rsidR="00E156EC" w:rsidRDefault="00E156EC" w:rsidP="00596F66">
      <w:r>
        <w:lastRenderedPageBreak/>
        <w:t xml:space="preserve">We can see that </w:t>
      </w:r>
      <w:r w:rsidRPr="00470BE0">
        <w:rPr>
          <w:b/>
          <w:bCs/>
        </w:rPr>
        <w:t xml:space="preserve">not only our model </w:t>
      </w:r>
      <w:r w:rsidR="003A1377" w:rsidRPr="00470BE0">
        <w:rPr>
          <w:b/>
          <w:bCs/>
        </w:rPr>
        <w:t>w</w:t>
      </w:r>
      <w:r w:rsidR="003A1377">
        <w:rPr>
          <w:b/>
          <w:bCs/>
        </w:rPr>
        <w:t>as</w:t>
      </w:r>
      <w:r w:rsidRPr="00470BE0">
        <w:rPr>
          <w:b/>
          <w:bCs/>
        </w:rPr>
        <w:t xml:space="preserve"> migrated</w:t>
      </w:r>
      <w:r>
        <w:t xml:space="preserve"> but </w:t>
      </w:r>
      <w:r w:rsidR="00B338CE">
        <w:t>some additional models are</w:t>
      </w:r>
      <w:r>
        <w:t xml:space="preserve"> prebuilt in Django. Let us </w:t>
      </w:r>
      <w:r w:rsidRPr="00752B70">
        <w:rPr>
          <w:b/>
          <w:bCs/>
        </w:rPr>
        <w:t>check if our database is updated</w:t>
      </w:r>
      <w:r>
        <w:t xml:space="preserve">. Follow the path </w:t>
      </w:r>
      <w:proofErr w:type="spellStart"/>
      <w:r w:rsidRPr="00752B70">
        <w:rPr>
          <w:rFonts w:ascii="Consolas" w:hAnsi="Consolas"/>
          <w:b/>
          <w:bCs/>
        </w:rPr>
        <w:t>petstagram</w:t>
      </w:r>
      <w:proofErr w:type="spellEnd"/>
      <w:r w:rsidRPr="00752B70">
        <w:rPr>
          <w:rFonts w:ascii="Consolas" w:hAnsi="Consolas"/>
          <w:b/>
          <w:bCs/>
        </w:rPr>
        <w:t xml:space="preserve">-database </w:t>
      </w:r>
      <w:r w:rsidR="00752B70" w:rsidRPr="00752B70">
        <w:rPr>
          <w:rFonts w:ascii="Consolas" w:hAnsi="Consolas"/>
          <w:b/>
          <w:bCs/>
        </w:rPr>
        <w:sym w:font="Wingdings" w:char="F0E0"/>
      </w:r>
      <w:r w:rsidRPr="00752B70">
        <w:rPr>
          <w:rFonts w:ascii="Consolas" w:hAnsi="Consolas"/>
          <w:b/>
          <w:bCs/>
        </w:rPr>
        <w:t xml:space="preserve"> Schemas </w:t>
      </w:r>
      <w:r w:rsidR="00752B70" w:rsidRPr="00752B70">
        <w:rPr>
          <w:rFonts w:ascii="Consolas" w:hAnsi="Consolas"/>
          <w:b/>
          <w:bCs/>
        </w:rPr>
        <w:sym w:font="Wingdings" w:char="F0E0"/>
      </w:r>
      <w:r w:rsidRPr="00752B70">
        <w:rPr>
          <w:rFonts w:ascii="Consolas" w:hAnsi="Consolas"/>
          <w:b/>
          <w:bCs/>
        </w:rPr>
        <w:t xml:space="preserve"> public </w:t>
      </w:r>
      <w:r w:rsidR="00752B70" w:rsidRPr="00752B70">
        <w:rPr>
          <w:rFonts w:ascii="Consolas" w:hAnsi="Consolas"/>
          <w:b/>
          <w:bCs/>
        </w:rPr>
        <w:sym w:font="Wingdings" w:char="F0E0"/>
      </w:r>
      <w:r w:rsidRPr="00752B70">
        <w:rPr>
          <w:rFonts w:ascii="Consolas" w:hAnsi="Consolas"/>
          <w:b/>
          <w:bCs/>
        </w:rPr>
        <w:t xml:space="preserve"> Tables</w:t>
      </w:r>
      <w:r>
        <w:t>:</w:t>
      </w:r>
    </w:p>
    <w:p w14:paraId="79F6CDFC" w14:textId="2D6F6DCD" w:rsidR="00E156EC" w:rsidRDefault="00E156EC" w:rsidP="00596F66">
      <w:r>
        <w:rPr>
          <w:noProof/>
        </w:rPr>
        <w:drawing>
          <wp:inline distT="0" distB="0" distL="0" distR="0" wp14:anchorId="26D409BF" wp14:editId="2AF7BF53">
            <wp:extent cx="2945518" cy="6858000"/>
            <wp:effectExtent l="19050" t="19050" r="26670" b="19050"/>
            <wp:docPr id="62" name="Picture 62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application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47174" cy="68618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7D1F" w14:textId="0E199ED9" w:rsidR="00246880" w:rsidRDefault="00246880" w:rsidP="00596F66">
      <w:r>
        <w:lastRenderedPageBreak/>
        <w:t xml:space="preserve">When we open the created table </w:t>
      </w:r>
      <w:proofErr w:type="spellStart"/>
      <w:r w:rsidRPr="00752B70">
        <w:rPr>
          <w:rFonts w:ascii="Consolas" w:hAnsi="Consolas"/>
          <w:b/>
          <w:bCs/>
        </w:rPr>
        <w:t>pets_pet</w:t>
      </w:r>
      <w:proofErr w:type="spellEnd"/>
      <w:r>
        <w:t xml:space="preserve"> from our </w:t>
      </w:r>
      <w:r w:rsidRPr="00752B70">
        <w:rPr>
          <w:rFonts w:ascii="Consolas" w:hAnsi="Consolas"/>
          <w:b/>
          <w:bCs/>
        </w:rPr>
        <w:t>Pet</w:t>
      </w:r>
      <w:r>
        <w:t xml:space="preserve"> model, </w:t>
      </w:r>
      <w:r w:rsidRPr="00FA40A7">
        <w:rPr>
          <w:b/>
          <w:bCs/>
        </w:rPr>
        <w:t>we can see all columns</w:t>
      </w:r>
      <w:r>
        <w:t xml:space="preserve"> we added when defining it. (Note: to see the table right-click on the </w:t>
      </w:r>
      <w:proofErr w:type="spellStart"/>
      <w:r w:rsidRPr="00FA40A7">
        <w:rPr>
          <w:rFonts w:ascii="Consolas" w:hAnsi="Consolas"/>
          <w:b/>
          <w:bCs/>
        </w:rPr>
        <w:t>pets_pet</w:t>
      </w:r>
      <w:proofErr w:type="spellEnd"/>
      <w:r>
        <w:t xml:space="preserve"> and choose "View/Edit Data" -&gt; "All Rows"):</w:t>
      </w:r>
      <w:r w:rsidR="009A15C8">
        <w:rPr>
          <w:noProof/>
        </w:rPr>
        <w:drawing>
          <wp:inline distT="0" distB="0" distL="0" distR="0" wp14:anchorId="07EFB264" wp14:editId="4D67CD16">
            <wp:extent cx="6836410" cy="3566795"/>
            <wp:effectExtent l="19050" t="19050" r="21590" b="14605"/>
            <wp:docPr id="63" name="Picture 6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566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71FC37" w14:textId="1642EB8C" w:rsidR="003A1377" w:rsidRDefault="003A1377" w:rsidP="003A1377">
      <w:pPr>
        <w:pStyle w:val="Heading3"/>
      </w:pPr>
      <w:r>
        <w:t>Work with the Django Admin Site</w:t>
      </w:r>
    </w:p>
    <w:p w14:paraId="32E2DE41" w14:textId="476A1D43" w:rsidR="009242CD" w:rsidRDefault="009242CD" w:rsidP="00596F66">
      <w:r>
        <w:t xml:space="preserve">Let us now work more with the model in </w:t>
      </w:r>
      <w:r w:rsidRPr="00FA40A7">
        <w:rPr>
          <w:b/>
          <w:bCs/>
        </w:rPr>
        <w:t>the Django admin interface</w:t>
      </w:r>
      <w:r>
        <w:t xml:space="preserve">. First, open the </w:t>
      </w:r>
      <w:r w:rsidRPr="00FA40A7">
        <w:rPr>
          <w:rFonts w:ascii="Consolas" w:hAnsi="Consolas"/>
          <w:b/>
          <w:bCs/>
        </w:rPr>
        <w:t>pets/admin.py file</w:t>
      </w:r>
      <w:r>
        <w:t xml:space="preserve"> and register the model </w:t>
      </w:r>
      <w:r w:rsidR="00582448">
        <w:t>on</w:t>
      </w:r>
      <w:r>
        <w:t xml:space="preserve"> the admin site:</w:t>
      </w:r>
      <w:r w:rsidR="00FA40A7" w:rsidRPr="00FA40A7">
        <w:rPr>
          <w:noProof/>
        </w:rPr>
        <w:t xml:space="preserve"> </w:t>
      </w:r>
      <w:r w:rsidR="00FA40A7">
        <w:rPr>
          <w:noProof/>
        </w:rPr>
        <w:drawing>
          <wp:inline distT="0" distB="0" distL="0" distR="0" wp14:anchorId="4793A575" wp14:editId="52D9CA03">
            <wp:extent cx="6836410" cy="3471545"/>
            <wp:effectExtent l="19050" t="19050" r="21590" b="14605"/>
            <wp:docPr id="65" name="Picture 6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47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EE4F81" w14:textId="4B55C717" w:rsidR="00582448" w:rsidRDefault="00582448" w:rsidP="00596F66">
      <w:r>
        <w:lastRenderedPageBreak/>
        <w:t xml:space="preserve">Next, to be able to </w:t>
      </w:r>
      <w:r w:rsidRPr="00FA40A7">
        <w:rPr>
          <w:b/>
          <w:bCs/>
        </w:rPr>
        <w:t>login to the admin site</w:t>
      </w:r>
      <w:r>
        <w:t xml:space="preserve"> (accessible only by admins) </w:t>
      </w:r>
      <w:r w:rsidR="007A0F27">
        <w:t>we</w:t>
      </w:r>
      <w:r>
        <w:t xml:space="preserve"> </w:t>
      </w:r>
      <w:r w:rsidR="00E3225A">
        <w:t>must</w:t>
      </w:r>
      <w:r>
        <w:t xml:space="preserve"> register as an administrator - it means </w:t>
      </w:r>
      <w:r w:rsidRPr="003612AE">
        <w:rPr>
          <w:rFonts w:ascii="Consolas" w:hAnsi="Consolas"/>
          <w:b/>
          <w:bCs/>
          <w:highlight w:val="yellow"/>
        </w:rPr>
        <w:t xml:space="preserve">manage.py </w:t>
      </w:r>
      <w:proofErr w:type="spellStart"/>
      <w:r w:rsidRPr="003612AE">
        <w:rPr>
          <w:rFonts w:ascii="Consolas" w:hAnsi="Consolas"/>
          <w:b/>
          <w:bCs/>
          <w:highlight w:val="yellow"/>
        </w:rPr>
        <w:t>createsuperuser</w:t>
      </w:r>
      <w:proofErr w:type="spellEnd"/>
      <w:r w:rsidRPr="003612AE">
        <w:rPr>
          <w:highlight w:val="yellow"/>
        </w:rPr>
        <w:t>"</w:t>
      </w:r>
      <w:r>
        <w:t>:</w:t>
      </w:r>
      <w:r w:rsidR="00FA40A7">
        <w:rPr>
          <w:noProof/>
        </w:rPr>
        <w:drawing>
          <wp:inline distT="0" distB="0" distL="0" distR="0" wp14:anchorId="01981C08" wp14:editId="4CAAB493">
            <wp:extent cx="6836410" cy="2165985"/>
            <wp:effectExtent l="19050" t="19050" r="21590" b="24765"/>
            <wp:docPr id="66" name="Picture 6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165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E7A21E" w14:textId="2A77B920" w:rsidR="00582448" w:rsidRDefault="00582448" w:rsidP="00596F66">
      <w:r>
        <w:t xml:space="preserve">Right after we </w:t>
      </w:r>
      <w:r w:rsidR="0054487B">
        <w:t xml:space="preserve">execute </w:t>
      </w:r>
      <w:r>
        <w:t>the command, Django ask</w:t>
      </w:r>
      <w:r w:rsidR="0054487B">
        <w:t>s</w:t>
      </w:r>
      <w:r>
        <w:t xml:space="preserve"> us</w:t>
      </w:r>
      <w:r w:rsidR="0054487B">
        <w:t xml:space="preserve"> to </w:t>
      </w:r>
      <w:r w:rsidR="0054487B" w:rsidRPr="00FA40A7">
        <w:rPr>
          <w:b/>
          <w:bCs/>
        </w:rPr>
        <w:t>create a username</w:t>
      </w:r>
      <w:r w:rsidR="0054487B">
        <w:t xml:space="preserve"> (in this case the username is "admin"), an </w:t>
      </w:r>
      <w:r w:rsidR="0054487B" w:rsidRPr="00FA40A7">
        <w:rPr>
          <w:b/>
          <w:bCs/>
        </w:rPr>
        <w:t>email address</w:t>
      </w:r>
      <w:r w:rsidR="0054487B">
        <w:t xml:space="preserve"> (we can leave it blank just by clicking Enter), and a </w:t>
      </w:r>
      <w:r w:rsidR="0054487B" w:rsidRPr="00FA40A7">
        <w:rPr>
          <w:b/>
          <w:bCs/>
        </w:rPr>
        <w:t>password</w:t>
      </w:r>
      <w:r w:rsidR="0054487B">
        <w:t xml:space="preserve"> (in this case the password is "admin")</w:t>
      </w:r>
      <w:r w:rsidR="00FA40A7">
        <w:t>. (</w:t>
      </w:r>
      <w:r w:rsidR="00FA40A7" w:rsidRPr="00FA40A7">
        <w:rPr>
          <w:b/>
          <w:bCs/>
        </w:rPr>
        <w:t>Note</w:t>
      </w:r>
      <w:r w:rsidR="00FA40A7">
        <w:t>: In our case</w:t>
      </w:r>
      <w:r w:rsidR="0054487B">
        <w:t xml:space="preserve">, Django asks us if we are sure we want to create an admin profile with </w:t>
      </w:r>
      <w:r w:rsidR="003B0CB7">
        <w:t xml:space="preserve">a non-secure </w:t>
      </w:r>
      <w:r w:rsidR="0054487B">
        <w:t>password</w:t>
      </w:r>
      <w:r w:rsidR="003B0CB7">
        <w:t>.</w:t>
      </w:r>
      <w:r w:rsidR="00FB008A">
        <w:t xml:space="preserve"> Let us type down "</w:t>
      </w:r>
      <w:r w:rsidR="00FB008A" w:rsidRPr="00FA40A7">
        <w:rPr>
          <w:rFonts w:ascii="Consolas" w:hAnsi="Consolas"/>
          <w:b/>
          <w:bCs/>
        </w:rPr>
        <w:t>y</w:t>
      </w:r>
      <w:r w:rsidR="00FB008A">
        <w:t>" (for yes) as this is a personal project.</w:t>
      </w:r>
      <w:r w:rsidR="00FA40A7">
        <w:t>)</w:t>
      </w:r>
    </w:p>
    <w:p w14:paraId="40036601" w14:textId="73D6D8CF" w:rsidR="00235DFD" w:rsidRDefault="00235DFD" w:rsidP="00596F66">
      <w:r>
        <w:t xml:space="preserve">Now, </w:t>
      </w:r>
      <w:r w:rsidRPr="00FA40A7">
        <w:rPr>
          <w:b/>
          <w:bCs/>
        </w:rPr>
        <w:t xml:space="preserve">start the </w:t>
      </w:r>
      <w:r w:rsidR="007A0F27" w:rsidRPr="00FA40A7">
        <w:rPr>
          <w:b/>
          <w:bCs/>
        </w:rPr>
        <w:t>development server</w:t>
      </w:r>
      <w:r w:rsidR="007A0F27">
        <w:t xml:space="preserve">, go to the admin site at </w:t>
      </w:r>
      <w:hyperlink r:id="rId25" w:history="1">
        <w:r w:rsidR="007A0F27" w:rsidRPr="00EE0DA6">
          <w:rPr>
            <w:rStyle w:val="Hyperlink"/>
          </w:rPr>
          <w:t>http://127.0.0.1:8000/admin/</w:t>
        </w:r>
      </w:hyperlink>
      <w:r w:rsidR="007A0F27">
        <w:t xml:space="preserve">, and </w:t>
      </w:r>
      <w:r w:rsidR="00E3225A" w:rsidRPr="00FA40A7">
        <w:rPr>
          <w:b/>
          <w:bCs/>
        </w:rPr>
        <w:t>log in</w:t>
      </w:r>
      <w:r w:rsidR="007A0F27" w:rsidRPr="00FA40A7">
        <w:rPr>
          <w:b/>
          <w:bCs/>
        </w:rPr>
        <w:t xml:space="preserve"> with the </w:t>
      </w:r>
      <w:r w:rsidR="00E3225A" w:rsidRPr="00FA40A7">
        <w:rPr>
          <w:b/>
          <w:bCs/>
        </w:rPr>
        <w:t>credentials</w:t>
      </w:r>
      <w:r w:rsidR="00E3225A">
        <w:t>:</w:t>
      </w:r>
    </w:p>
    <w:p w14:paraId="14487623" w14:textId="2B22524D" w:rsidR="00E3225A" w:rsidRDefault="00E3225A" w:rsidP="00596F66">
      <w:r>
        <w:rPr>
          <w:noProof/>
        </w:rPr>
        <w:drawing>
          <wp:inline distT="0" distB="0" distL="0" distR="0" wp14:anchorId="1A170974" wp14:editId="65B72EFF">
            <wp:extent cx="6809766" cy="3655060"/>
            <wp:effectExtent l="19050" t="19050" r="10160" b="2159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9766" cy="36550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BC1130" w14:textId="7CE5AF6D" w:rsidR="00E3225A" w:rsidRDefault="00E3225A" w:rsidP="00596F66">
      <w:r>
        <w:lastRenderedPageBreak/>
        <w:t>As we log in, we could see all registered models. The one we need is Pets</w:t>
      </w:r>
      <w:r w:rsidR="00737845">
        <w:t xml:space="preserve">. Let us </w:t>
      </w:r>
      <w:r w:rsidR="00737845" w:rsidRPr="00FA40A7">
        <w:rPr>
          <w:b/>
          <w:bCs/>
        </w:rPr>
        <w:t>add a new pet</w:t>
      </w:r>
      <w:r>
        <w:t>:</w:t>
      </w:r>
      <w:r w:rsidR="00FA40A7" w:rsidRPr="00FA40A7">
        <w:rPr>
          <w:noProof/>
        </w:rPr>
        <w:t xml:space="preserve"> </w:t>
      </w:r>
      <w:r w:rsidR="00FA40A7">
        <w:rPr>
          <w:noProof/>
        </w:rPr>
        <w:drawing>
          <wp:inline distT="0" distB="0" distL="0" distR="0" wp14:anchorId="6C26B3CD" wp14:editId="0EB67DB0">
            <wp:extent cx="6836410" cy="3178810"/>
            <wp:effectExtent l="19050" t="19050" r="21590" b="21590"/>
            <wp:docPr id="68" name="Picture 68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application, websit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178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8B947" w14:textId="71340C53" w:rsidR="00737845" w:rsidRDefault="00CA375E" w:rsidP="00596F66">
      <w:r>
        <w:t xml:space="preserve">We can </w:t>
      </w:r>
      <w:r w:rsidRPr="00FA40A7">
        <w:t>create a pet successfully</w:t>
      </w:r>
      <w:r>
        <w:t xml:space="preserve">. However, the </w:t>
      </w:r>
      <w:r w:rsidRPr="00FA40A7">
        <w:rPr>
          <w:b/>
          <w:bCs/>
        </w:rPr>
        <w:t>slug field is not auto</w:t>
      </w:r>
      <w:r w:rsidR="00A34366" w:rsidRPr="00FA40A7">
        <w:rPr>
          <w:b/>
          <w:bCs/>
          <w:lang w:val="bg-BG"/>
        </w:rPr>
        <w:t>-</w:t>
      </w:r>
      <w:r w:rsidRPr="00FA40A7">
        <w:rPr>
          <w:b/>
          <w:bCs/>
        </w:rPr>
        <w:t>populated</w:t>
      </w:r>
      <w:r>
        <w:t>:</w:t>
      </w:r>
    </w:p>
    <w:p w14:paraId="49160493" w14:textId="2A606A08" w:rsidR="00CA375E" w:rsidRDefault="00CA375E" w:rsidP="00596F66">
      <w:r>
        <w:rPr>
          <w:noProof/>
        </w:rPr>
        <w:drawing>
          <wp:inline distT="0" distB="0" distL="0" distR="0" wp14:anchorId="0BB4D856" wp14:editId="2C5063FF">
            <wp:extent cx="6836410" cy="4293870"/>
            <wp:effectExtent l="19050" t="19050" r="21590" b="11430"/>
            <wp:docPr id="69" name="Picture 6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Graphical user interfac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4293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B7217B" w14:textId="27B73923" w:rsidR="00AB1A79" w:rsidRDefault="00CA375E" w:rsidP="00596F66">
      <w:r>
        <w:t xml:space="preserve">To do that, we </w:t>
      </w:r>
      <w:r w:rsidR="00794F21">
        <w:t xml:space="preserve">will </w:t>
      </w:r>
      <w:r w:rsidR="00794F21" w:rsidRPr="00F15E98">
        <w:rPr>
          <w:b/>
          <w:bCs/>
        </w:rPr>
        <w:t>override the Pet model</w:t>
      </w:r>
      <w:r w:rsidR="00794F21">
        <w:t xml:space="preserve"> </w:t>
      </w:r>
      <w:r w:rsidR="00794F21" w:rsidRPr="00F15E98">
        <w:rPr>
          <w:rFonts w:ascii="Consolas" w:hAnsi="Consolas"/>
          <w:b/>
          <w:bCs/>
        </w:rPr>
        <w:t>save()</w:t>
      </w:r>
      <w:r w:rsidR="00794F21">
        <w:t xml:space="preserve"> </w:t>
      </w:r>
      <w:r w:rsidR="00794F21" w:rsidRPr="00F15E98">
        <w:rPr>
          <w:b/>
          <w:bCs/>
        </w:rPr>
        <w:t>method</w:t>
      </w:r>
      <w:r w:rsidR="00AB1A79">
        <w:t xml:space="preserve"> using a special function called </w:t>
      </w:r>
      <w:proofErr w:type="spellStart"/>
      <w:r w:rsidR="00AB1A79" w:rsidRPr="00F15E98">
        <w:rPr>
          <w:rFonts w:ascii="Consolas" w:hAnsi="Consolas"/>
          <w:b/>
          <w:bCs/>
        </w:rPr>
        <w:t>slugify</w:t>
      </w:r>
      <w:proofErr w:type="spellEnd"/>
      <w:r w:rsidR="00AB1A79" w:rsidRPr="00F15E98">
        <w:rPr>
          <w:rFonts w:ascii="Consolas" w:hAnsi="Consolas"/>
          <w:b/>
          <w:bCs/>
        </w:rPr>
        <w:t>()</w:t>
      </w:r>
      <w:r w:rsidR="00AB1A79">
        <w:t xml:space="preserve"> which </w:t>
      </w:r>
      <w:r w:rsidR="00B338CE">
        <w:t>helps</w:t>
      </w:r>
      <w:r w:rsidR="00AB1A79">
        <w:t xml:space="preserve"> us structure a slug from a given value. The if-statement stands to say that the </w:t>
      </w:r>
      <w:r w:rsidR="00AB1A79" w:rsidRPr="00FA40A7">
        <w:rPr>
          <w:b/>
          <w:bCs/>
        </w:rPr>
        <w:t>slug field</w:t>
      </w:r>
      <w:r w:rsidR="00AB1A79">
        <w:rPr>
          <w:b/>
          <w:bCs/>
        </w:rPr>
        <w:t xml:space="preserve"> will NOT be</w:t>
      </w:r>
      <w:r w:rsidR="00AB1A79" w:rsidRPr="00FA40A7">
        <w:rPr>
          <w:b/>
          <w:bCs/>
        </w:rPr>
        <w:t xml:space="preserve"> change</w:t>
      </w:r>
      <w:r w:rsidR="00AB1A79">
        <w:rPr>
          <w:b/>
          <w:bCs/>
        </w:rPr>
        <w:t>d when</w:t>
      </w:r>
      <w:r w:rsidR="00AB1A79" w:rsidRPr="00FA40A7">
        <w:rPr>
          <w:b/>
          <w:bCs/>
        </w:rPr>
        <w:t xml:space="preserve"> the </w:t>
      </w:r>
      <w:r w:rsidR="00AB1A79" w:rsidRPr="00FA40A7">
        <w:rPr>
          <w:b/>
          <w:bCs/>
        </w:rPr>
        <w:lastRenderedPageBreak/>
        <w:t>name of the pet is changed</w:t>
      </w:r>
      <w:r>
        <w:t>:</w:t>
      </w:r>
      <w:r w:rsidR="00AB1A79" w:rsidRPr="00AB1A79">
        <w:rPr>
          <w:noProof/>
        </w:rPr>
        <w:t xml:space="preserve"> </w:t>
      </w:r>
      <w:r w:rsidR="00AB1A79">
        <w:rPr>
          <w:noProof/>
        </w:rPr>
        <w:drawing>
          <wp:inline distT="0" distB="0" distL="0" distR="0" wp14:anchorId="2C47B9D2" wp14:editId="5023CED2">
            <wp:extent cx="6838950" cy="3200700"/>
            <wp:effectExtent l="19050" t="19050" r="19050" b="19050"/>
            <wp:docPr id="70" name="Picture 7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application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4707" cy="3203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3833F" w14:textId="32502425" w:rsidR="001C130B" w:rsidRDefault="00AB1A79" w:rsidP="0025406C">
      <w:pPr>
        <w:rPr>
          <w:noProof/>
        </w:rPr>
      </w:pPr>
      <w:r>
        <w:rPr>
          <w:noProof/>
        </w:rPr>
        <w:t xml:space="preserve">We can go further and </w:t>
      </w:r>
      <w:r w:rsidRPr="00F15E98">
        <w:rPr>
          <w:b/>
          <w:bCs/>
          <w:noProof/>
        </w:rPr>
        <w:t xml:space="preserve">change the slug field to </w:t>
      </w:r>
      <w:r w:rsidR="00F15E98">
        <w:rPr>
          <w:b/>
          <w:bCs/>
          <w:noProof/>
        </w:rPr>
        <w:t xml:space="preserve">be </w:t>
      </w:r>
      <w:r w:rsidRPr="00F15E98">
        <w:rPr>
          <w:b/>
          <w:bCs/>
          <w:noProof/>
        </w:rPr>
        <w:t>non</w:t>
      </w:r>
      <w:r w:rsidR="00F15E98">
        <w:rPr>
          <w:b/>
          <w:bCs/>
          <w:noProof/>
        </w:rPr>
        <w:t>-</w:t>
      </w:r>
      <w:r w:rsidRPr="00F15E98">
        <w:rPr>
          <w:b/>
          <w:bCs/>
          <w:noProof/>
        </w:rPr>
        <w:t>editable</w:t>
      </w:r>
      <w:r w:rsidR="001C130B">
        <w:rPr>
          <w:noProof/>
        </w:rPr>
        <w:t xml:space="preserve">. This way we ensure that the field </w:t>
      </w:r>
      <w:r w:rsidR="00B338CE">
        <w:rPr>
          <w:noProof/>
        </w:rPr>
        <w:t>will NOT be changed either</w:t>
      </w:r>
      <w:r w:rsidR="00E834C8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</w:t>
      </w:r>
      <w:r w:rsidR="00F15E98">
        <w:rPr>
          <w:noProof/>
        </w:rPr>
        <w:t xml:space="preserve">in </w:t>
      </w:r>
      <w:r w:rsidR="001C130B">
        <w:rPr>
          <w:noProof/>
        </w:rPr>
        <w:t>the form or the admin site:</w:t>
      </w:r>
    </w:p>
    <w:p w14:paraId="63845140" w14:textId="62452B3A" w:rsidR="001C130B" w:rsidRDefault="001C130B" w:rsidP="0025406C">
      <w:pPr>
        <w:rPr>
          <w:noProof/>
        </w:rPr>
      </w:pPr>
      <w:r>
        <w:rPr>
          <w:noProof/>
        </w:rPr>
        <w:drawing>
          <wp:inline distT="0" distB="0" distL="0" distR="0" wp14:anchorId="12982A96" wp14:editId="78387518">
            <wp:extent cx="6836410" cy="3702685"/>
            <wp:effectExtent l="19050" t="19050" r="21590" b="12065"/>
            <wp:docPr id="71" name="Picture 7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702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20243" w14:textId="71B9DA22" w:rsidR="00D90DAD" w:rsidRDefault="001C130B" w:rsidP="00596F66">
      <w:r>
        <w:lastRenderedPageBreak/>
        <w:t>Now, we can</w:t>
      </w:r>
      <w:r w:rsidR="003C0308">
        <w:t xml:space="preserve"> </w:t>
      </w:r>
      <w:r>
        <w:t>improve the</w:t>
      </w:r>
      <w:r w:rsidR="00D90DAD">
        <w:t xml:space="preserve"> admin site interface</w:t>
      </w:r>
      <w:r>
        <w:t xml:space="preserve"> by </w:t>
      </w:r>
      <w:r w:rsidR="00D90DAD" w:rsidRPr="00B13E6F">
        <w:rPr>
          <w:b/>
          <w:bCs/>
        </w:rPr>
        <w:t>visualiz</w:t>
      </w:r>
      <w:r>
        <w:rPr>
          <w:b/>
          <w:bCs/>
        </w:rPr>
        <w:t>ing</w:t>
      </w:r>
      <w:r w:rsidR="00D90DAD" w:rsidRPr="00B13E6F">
        <w:rPr>
          <w:b/>
          <w:bCs/>
        </w:rPr>
        <w:t xml:space="preserve"> the pet models </w:t>
      </w:r>
      <w:r>
        <w:rPr>
          <w:b/>
          <w:bCs/>
        </w:rPr>
        <w:t>in a human-readable way</w:t>
      </w:r>
      <w:r w:rsidR="00D90DAD">
        <w:t>:</w:t>
      </w:r>
      <w:r w:rsidR="00B13E6F">
        <w:rPr>
          <w:noProof/>
        </w:rPr>
        <w:drawing>
          <wp:inline distT="0" distB="0" distL="0" distR="0" wp14:anchorId="50D70243" wp14:editId="3EB099AB">
            <wp:extent cx="6836410" cy="4123690"/>
            <wp:effectExtent l="19050" t="19050" r="21590" b="10160"/>
            <wp:docPr id="45" name="Picture 4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websit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4123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9E7C9" w14:textId="77A4B1A8" w:rsidR="00D90DAD" w:rsidRDefault="00B13E6F" w:rsidP="00596F66">
      <w:pPr>
        <w:rPr>
          <w:noProof/>
        </w:rPr>
      </w:pPr>
      <w:r>
        <w:t xml:space="preserve">Up until now, each pet looks like </w:t>
      </w:r>
      <w:r w:rsidR="00B338CE">
        <w:t xml:space="preserve">a </w:t>
      </w:r>
      <w:r>
        <w:t>"</w:t>
      </w:r>
      <w:r w:rsidRPr="00B13E6F">
        <w:rPr>
          <w:b/>
          <w:bCs/>
        </w:rPr>
        <w:t>Pet object</w:t>
      </w:r>
      <w:r>
        <w:t xml:space="preserve">" with an </w:t>
      </w:r>
      <w:r w:rsidRPr="00B13E6F">
        <w:rPr>
          <w:b/>
          <w:bCs/>
        </w:rPr>
        <w:t>id</w:t>
      </w:r>
      <w:r>
        <w:t>. A thing we could do to ease t</w:t>
      </w:r>
      <w:r w:rsidR="00E834C8">
        <w:t>he</w:t>
      </w:r>
      <w:r>
        <w:t xml:space="preserve"> work of the administrators of the app is to </w:t>
      </w:r>
      <w:r w:rsidRPr="00B13E6F">
        <w:rPr>
          <w:b/>
          <w:bCs/>
        </w:rPr>
        <w:t>show each pet by its name</w:t>
      </w:r>
      <w:r>
        <w:t xml:space="preserve">. Let us open the </w:t>
      </w:r>
      <w:r w:rsidRPr="00B13E6F">
        <w:rPr>
          <w:rFonts w:ascii="Consolas" w:hAnsi="Consolas"/>
          <w:b/>
          <w:bCs/>
        </w:rPr>
        <w:t>pets/admin.py</w:t>
      </w:r>
      <w:r>
        <w:t xml:space="preserve"> file again and add a </w:t>
      </w:r>
      <w:proofErr w:type="spellStart"/>
      <w:r w:rsidRPr="00B13E6F">
        <w:rPr>
          <w:rFonts w:ascii="Consolas" w:hAnsi="Consolas"/>
          <w:b/>
          <w:bCs/>
        </w:rPr>
        <w:t>list_display</w:t>
      </w:r>
      <w:proofErr w:type="spellEnd"/>
      <w:r>
        <w:t xml:space="preserve"> option:</w:t>
      </w:r>
      <w:r w:rsidRPr="00B13E6F">
        <w:rPr>
          <w:noProof/>
        </w:rPr>
        <w:t xml:space="preserve"> </w:t>
      </w:r>
      <w:r>
        <w:rPr>
          <w:noProof/>
        </w:rPr>
        <w:drawing>
          <wp:inline distT="0" distB="0" distL="0" distR="0" wp14:anchorId="659E25CD" wp14:editId="62D8AFDC">
            <wp:extent cx="6791390" cy="2806720"/>
            <wp:effectExtent l="19050" t="19050" r="28575" b="1270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1390" cy="2806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8F3CC6">
        <w:rPr>
          <w:noProof/>
        </w:rPr>
        <w:tab/>
      </w:r>
    </w:p>
    <w:p w14:paraId="34B900D4" w14:textId="4093218D" w:rsidR="008C3371" w:rsidRDefault="008C3371" w:rsidP="00596F66">
      <w:pPr>
        <w:rPr>
          <w:noProof/>
        </w:rPr>
      </w:pPr>
      <w:r>
        <w:rPr>
          <w:noProof/>
        </w:rPr>
        <w:lastRenderedPageBreak/>
        <w:t>The admin interface changed like this:</w:t>
      </w:r>
      <w:r w:rsidRPr="008C3371">
        <w:rPr>
          <w:noProof/>
        </w:rPr>
        <w:t xml:space="preserve"> </w:t>
      </w:r>
      <w:r>
        <w:rPr>
          <w:noProof/>
        </w:rPr>
        <w:drawing>
          <wp:inline distT="0" distB="0" distL="0" distR="0" wp14:anchorId="048A7526" wp14:editId="2FA15B0F">
            <wp:extent cx="6836410" cy="4114165"/>
            <wp:effectExtent l="19050" t="19050" r="21590" b="19685"/>
            <wp:docPr id="72" name="Picture 7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websit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4114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67C3B5" w14:textId="56BBA5DC" w:rsidR="00AC03CA" w:rsidRDefault="00AC03CA" w:rsidP="00AC03CA">
      <w:pPr>
        <w:pStyle w:val="Heading3"/>
      </w:pPr>
      <w:r>
        <w:t>Creating the Photo Model</w:t>
      </w:r>
    </w:p>
    <w:p w14:paraId="0C876A54" w14:textId="616FE22F" w:rsidR="00C87A30" w:rsidRDefault="00AC03CA" w:rsidP="00596F66">
      <w:r>
        <w:t>It is time to create the second model for the pet's photo</w:t>
      </w:r>
      <w:r w:rsidR="00C0145C">
        <w:t>.</w:t>
      </w:r>
    </w:p>
    <w:p w14:paraId="21977EC8" w14:textId="19D455B8" w:rsidR="00C0145C" w:rsidRPr="005254F1" w:rsidRDefault="00C0145C" w:rsidP="00C0145C">
      <w:r>
        <w:t xml:space="preserve">The field </w:t>
      </w:r>
      <w:r w:rsidRPr="0091364D">
        <w:rPr>
          <w:b/>
          <w:bCs/>
        </w:rPr>
        <w:t>Photo</w:t>
      </w:r>
      <w:r>
        <w:t xml:space="preserve"> is </w:t>
      </w:r>
      <w:r w:rsidRPr="0091364D">
        <w:rPr>
          <w:b/>
          <w:bCs/>
        </w:rPr>
        <w:t>required</w:t>
      </w:r>
      <w:r w:rsidRPr="005254F1">
        <w:t>:</w:t>
      </w:r>
    </w:p>
    <w:p w14:paraId="4BE7792D" w14:textId="447A9065" w:rsidR="00C0145C" w:rsidRPr="005254F1" w:rsidRDefault="00A55927" w:rsidP="00C0145C">
      <w:pPr>
        <w:pStyle w:val="ListParagraph"/>
        <w:numPr>
          <w:ilvl w:val="0"/>
          <w:numId w:val="15"/>
        </w:numPr>
      </w:pPr>
      <w:r w:rsidRPr="007F4A50">
        <w:rPr>
          <w:b/>
          <w:bCs/>
        </w:rPr>
        <w:t>Photo</w:t>
      </w:r>
      <w:r>
        <w:t xml:space="preserve"> - the user can </w:t>
      </w:r>
      <w:r w:rsidRPr="007F4A50">
        <w:rPr>
          <w:b/>
          <w:bCs/>
        </w:rPr>
        <w:t>upload</w:t>
      </w:r>
      <w:r>
        <w:t xml:space="preserve"> a picture </w:t>
      </w:r>
      <w:r w:rsidRPr="007F4A50">
        <w:rPr>
          <w:b/>
          <w:bCs/>
        </w:rPr>
        <w:t>from storage</w:t>
      </w:r>
      <w:r>
        <w:t xml:space="preserve">, the </w:t>
      </w:r>
      <w:r w:rsidRPr="007F4A50">
        <w:rPr>
          <w:b/>
          <w:bCs/>
        </w:rPr>
        <w:t>maximum</w:t>
      </w:r>
      <w:r>
        <w:t xml:space="preserve"> </w:t>
      </w:r>
      <w:r w:rsidRPr="007F4A50">
        <w:rPr>
          <w:b/>
          <w:bCs/>
        </w:rPr>
        <w:t>size</w:t>
      </w:r>
      <w:r>
        <w:t xml:space="preserve"> of the photo can be </w:t>
      </w:r>
      <w:r w:rsidRPr="007F4A50">
        <w:rPr>
          <w:b/>
          <w:bCs/>
        </w:rPr>
        <w:t>5MB</w:t>
      </w:r>
    </w:p>
    <w:p w14:paraId="1D09254B" w14:textId="54683FA9" w:rsidR="00C0145C" w:rsidRDefault="00C0145C" w:rsidP="00C0145C">
      <w:r>
        <w:t>The field</w:t>
      </w:r>
      <w:r w:rsidR="00A55927">
        <w:t>s</w:t>
      </w:r>
      <w:r>
        <w:t xml:space="preserve"> </w:t>
      </w:r>
      <w:r w:rsidR="00A55927">
        <w:rPr>
          <w:b/>
          <w:bCs/>
        </w:rPr>
        <w:t>description and tagged pets</w:t>
      </w:r>
      <w:r>
        <w:t xml:space="preserve"> </w:t>
      </w:r>
      <w:r w:rsidR="00A55927">
        <w:t>are</w:t>
      </w:r>
      <w:r>
        <w:t xml:space="preserve"> </w:t>
      </w:r>
      <w:r w:rsidRPr="0091364D">
        <w:rPr>
          <w:b/>
          <w:bCs/>
        </w:rPr>
        <w:t>optional</w:t>
      </w:r>
      <w:r>
        <w:t>:</w:t>
      </w:r>
    </w:p>
    <w:p w14:paraId="4163B3B5" w14:textId="27147784" w:rsidR="00C0145C" w:rsidRPr="00585386" w:rsidRDefault="00C0145C" w:rsidP="00C0145C">
      <w:pPr>
        <w:pStyle w:val="ListParagraph"/>
        <w:numPr>
          <w:ilvl w:val="0"/>
          <w:numId w:val="15"/>
        </w:numPr>
      </w:pPr>
      <w:r w:rsidRPr="007F4A50">
        <w:rPr>
          <w:b/>
          <w:bCs/>
        </w:rPr>
        <w:t>Description</w:t>
      </w:r>
      <w:r>
        <w:t xml:space="preserve"> - a user can write any description </w:t>
      </w:r>
      <w:r>
        <w:rPr>
          <w:lang w:val="bg-BG"/>
        </w:rPr>
        <w:t>of</w:t>
      </w:r>
      <w:r>
        <w:t xml:space="preserve"> the </w:t>
      </w:r>
      <w:r w:rsidR="00F15E98">
        <w:t>photo;</w:t>
      </w:r>
      <w:r>
        <w:t xml:space="preserve"> it should consist of a </w:t>
      </w:r>
      <w:r w:rsidRPr="00D45997">
        <w:rPr>
          <w:b/>
          <w:bCs/>
        </w:rPr>
        <w:t>maximum of 300 characters</w:t>
      </w:r>
      <w:r>
        <w:t xml:space="preserve"> and a </w:t>
      </w:r>
      <w:r w:rsidRPr="00D45997">
        <w:rPr>
          <w:b/>
          <w:bCs/>
        </w:rPr>
        <w:t>minimum of 10 characters</w:t>
      </w:r>
    </w:p>
    <w:p w14:paraId="228D15C3" w14:textId="2499B792" w:rsidR="00585386" w:rsidRDefault="00585386" w:rsidP="00585386">
      <w:pPr>
        <w:pStyle w:val="ListParagraph"/>
        <w:numPr>
          <w:ilvl w:val="0"/>
          <w:numId w:val="15"/>
        </w:numPr>
      </w:pPr>
      <w:r>
        <w:rPr>
          <w:b/>
          <w:bCs/>
        </w:rPr>
        <w:t xml:space="preserve">Location </w:t>
      </w:r>
      <w:r w:rsidRPr="00714D5A">
        <w:t>-</w:t>
      </w:r>
      <w:r>
        <w:t xml:space="preserve"> </w:t>
      </w:r>
      <w:r w:rsidRPr="005254F1">
        <w:t xml:space="preserve">it should consist of </w:t>
      </w:r>
      <w:r>
        <w:t xml:space="preserve">a </w:t>
      </w:r>
      <w:r w:rsidRPr="005254F1">
        <w:rPr>
          <w:b/>
          <w:bCs/>
        </w:rPr>
        <w:t xml:space="preserve">maximum </w:t>
      </w:r>
      <w:r>
        <w:rPr>
          <w:b/>
          <w:bCs/>
        </w:rPr>
        <w:t xml:space="preserve">of </w:t>
      </w:r>
      <w:r w:rsidRPr="005254F1">
        <w:rPr>
          <w:b/>
          <w:bCs/>
        </w:rPr>
        <w:t>30 characters</w:t>
      </w:r>
    </w:p>
    <w:p w14:paraId="28F20098" w14:textId="4BD48B80" w:rsidR="00C0145C" w:rsidRDefault="00C0145C" w:rsidP="00C0145C">
      <w:pPr>
        <w:pStyle w:val="ListParagraph"/>
        <w:numPr>
          <w:ilvl w:val="0"/>
          <w:numId w:val="15"/>
        </w:numPr>
      </w:pPr>
      <w:r w:rsidRPr="007F4A50">
        <w:rPr>
          <w:b/>
          <w:bCs/>
        </w:rPr>
        <w:t xml:space="preserve">Tagged </w:t>
      </w:r>
      <w:r>
        <w:rPr>
          <w:b/>
          <w:bCs/>
        </w:rPr>
        <w:t>P</w:t>
      </w:r>
      <w:r w:rsidRPr="007F4A50">
        <w:rPr>
          <w:b/>
          <w:bCs/>
        </w:rPr>
        <w:t>ets</w:t>
      </w:r>
      <w:r>
        <w:t xml:space="preserve"> - the user can tag </w:t>
      </w:r>
      <w:r w:rsidR="007D36AB" w:rsidRPr="007D36AB">
        <w:rPr>
          <w:b/>
          <w:bCs/>
        </w:rPr>
        <w:t>none, one</w:t>
      </w:r>
      <w:r w:rsidR="007D36AB">
        <w:rPr>
          <w:b/>
          <w:bCs/>
        </w:rPr>
        <w:t>,</w:t>
      </w:r>
      <w:r w:rsidR="007D36AB" w:rsidRPr="007D36AB">
        <w:rPr>
          <w:b/>
          <w:bCs/>
        </w:rPr>
        <w:t xml:space="preserve"> or many</w:t>
      </w:r>
      <w:r>
        <w:t xml:space="preserve"> </w:t>
      </w:r>
      <w:r w:rsidRPr="00D45997">
        <w:rPr>
          <w:b/>
          <w:bCs/>
        </w:rPr>
        <w:t>of</w:t>
      </w:r>
      <w:r>
        <w:t xml:space="preserve"> </w:t>
      </w:r>
      <w:r w:rsidR="00E82370">
        <w:rPr>
          <w:b/>
          <w:bCs/>
        </w:rPr>
        <w:t>all</w:t>
      </w:r>
      <w:r w:rsidRPr="00D45997">
        <w:rPr>
          <w:b/>
          <w:bCs/>
        </w:rPr>
        <w:t xml:space="preserve"> pets</w:t>
      </w:r>
      <w:r>
        <w:t xml:space="preserve">. There is </w:t>
      </w:r>
      <w:r w:rsidRPr="00D45997">
        <w:rPr>
          <w:b/>
          <w:bCs/>
        </w:rPr>
        <w:t>no limit</w:t>
      </w:r>
      <w:r>
        <w:t xml:space="preserve"> on the number of tagged pets</w:t>
      </w:r>
    </w:p>
    <w:p w14:paraId="3503E7E8" w14:textId="0E5DC58F" w:rsidR="00A55927" w:rsidRDefault="00A55927" w:rsidP="00A55927">
      <w:r>
        <w:t xml:space="preserve">There should be created </w:t>
      </w:r>
      <w:r w:rsidRPr="0091364D">
        <w:rPr>
          <w:b/>
          <w:bCs/>
        </w:rPr>
        <w:t>one more field</w:t>
      </w:r>
      <w:r>
        <w:t xml:space="preserve"> that will be </w:t>
      </w:r>
      <w:r w:rsidRPr="00C13ABA">
        <w:rPr>
          <w:b/>
          <w:bCs/>
        </w:rPr>
        <w:t>automatically generated</w:t>
      </w:r>
      <w:r>
        <w:t>:</w:t>
      </w:r>
    </w:p>
    <w:p w14:paraId="50A5FE91" w14:textId="01E6CD47" w:rsidR="00C0145C" w:rsidRDefault="00C0145C" w:rsidP="00A55927">
      <w:pPr>
        <w:pStyle w:val="ListParagraph"/>
        <w:numPr>
          <w:ilvl w:val="0"/>
          <w:numId w:val="15"/>
        </w:numPr>
      </w:pPr>
      <w:r w:rsidRPr="000A448B">
        <w:rPr>
          <w:b/>
          <w:bCs/>
        </w:rPr>
        <w:t>Date of publication</w:t>
      </w:r>
      <w:r>
        <w:t xml:space="preserve"> - when a picture is </w:t>
      </w:r>
      <w:r>
        <w:rPr>
          <w:b/>
          <w:bCs/>
        </w:rPr>
        <w:t>added</w:t>
      </w:r>
      <w:r>
        <w:t xml:space="preserve"> </w:t>
      </w:r>
      <w:r w:rsidRPr="00C13ABA">
        <w:rPr>
          <w:b/>
          <w:bCs/>
        </w:rPr>
        <w:t>or edited</w:t>
      </w:r>
      <w:r>
        <w:t xml:space="preserve">, the date of publication is </w:t>
      </w:r>
      <w:r w:rsidR="00A55927" w:rsidRPr="00C13ABA">
        <w:rPr>
          <w:b/>
          <w:bCs/>
        </w:rPr>
        <w:t>automatically generated</w:t>
      </w:r>
    </w:p>
    <w:p w14:paraId="6194526B" w14:textId="28B735CD" w:rsidR="0020425C" w:rsidRDefault="00A55927" w:rsidP="00596F66">
      <w:r>
        <w:lastRenderedPageBreak/>
        <w:t xml:space="preserve">Open the </w:t>
      </w:r>
      <w:r w:rsidRPr="000A448B">
        <w:rPr>
          <w:rFonts w:ascii="Consolas" w:hAnsi="Consolas"/>
          <w:b/>
          <w:bCs/>
        </w:rPr>
        <w:t>photos/models.py</w:t>
      </w:r>
      <w:r>
        <w:t xml:space="preserve"> file and let us create the model:</w:t>
      </w:r>
      <w:r w:rsidR="008C3371" w:rsidRPr="008C3371">
        <w:rPr>
          <w:noProof/>
        </w:rPr>
        <w:t xml:space="preserve"> </w:t>
      </w:r>
      <w:r w:rsidR="008C3371">
        <w:rPr>
          <w:noProof/>
        </w:rPr>
        <w:drawing>
          <wp:inline distT="0" distB="0" distL="0" distR="0" wp14:anchorId="07CD5C50" wp14:editId="21B2BD08">
            <wp:extent cx="6836410" cy="1834515"/>
            <wp:effectExtent l="19050" t="19050" r="21590" b="1333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18345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20425C" w:rsidRPr="001F7E81">
        <w:rPr>
          <w:highlight w:val="yellow"/>
        </w:rPr>
        <w:t xml:space="preserve">To </w:t>
      </w:r>
      <w:r w:rsidR="0020425C" w:rsidRPr="001F7E81">
        <w:rPr>
          <w:b/>
          <w:bCs/>
          <w:highlight w:val="yellow"/>
        </w:rPr>
        <w:t xml:space="preserve">work with an </w:t>
      </w:r>
      <w:proofErr w:type="spellStart"/>
      <w:r w:rsidR="001F7E81">
        <w:rPr>
          <w:b/>
          <w:bCs/>
          <w:highlight w:val="yellow"/>
        </w:rPr>
        <w:t>ImageF</w:t>
      </w:r>
      <w:r w:rsidR="0020425C" w:rsidRPr="001F7E81">
        <w:rPr>
          <w:b/>
          <w:bCs/>
          <w:highlight w:val="yellow"/>
        </w:rPr>
        <w:t>ield</w:t>
      </w:r>
      <w:proofErr w:type="spellEnd"/>
      <w:r w:rsidR="0020425C" w:rsidRPr="001F7E81">
        <w:rPr>
          <w:highlight w:val="yellow"/>
        </w:rPr>
        <w:t xml:space="preserve">, we should </w:t>
      </w:r>
      <w:r w:rsidR="0020425C" w:rsidRPr="001F7E81">
        <w:rPr>
          <w:b/>
          <w:bCs/>
          <w:highlight w:val="yellow"/>
        </w:rPr>
        <w:t>install a library called Pillow</w:t>
      </w:r>
      <w:r w:rsidR="0020425C" w:rsidRPr="001F7E81">
        <w:rPr>
          <w:highlight w:val="yellow"/>
        </w:rPr>
        <w:t>:</w:t>
      </w:r>
    </w:p>
    <w:p w14:paraId="65431CFB" w14:textId="49117AD0" w:rsidR="0020425C" w:rsidRPr="0020425C" w:rsidRDefault="0020425C" w:rsidP="00596F66">
      <w:pPr>
        <w:rPr>
          <w:lang w:val="bg-BG"/>
        </w:rPr>
      </w:pPr>
      <w:r>
        <w:rPr>
          <w:noProof/>
        </w:rPr>
        <w:drawing>
          <wp:inline distT="0" distB="0" distL="0" distR="0" wp14:anchorId="3EA14D5D" wp14:editId="2E86C615">
            <wp:extent cx="6836410" cy="2131060"/>
            <wp:effectExtent l="19050" t="19050" r="21590" b="2159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1310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28ADFC" w14:textId="4739E4D4" w:rsidR="00ED5B4B" w:rsidRDefault="00ED5B4B" w:rsidP="00596F66">
      <w:r>
        <w:t xml:space="preserve">Note that the </w:t>
      </w:r>
      <w:r w:rsidRPr="000A448B">
        <w:rPr>
          <w:b/>
          <w:bCs/>
        </w:rPr>
        <w:t>photo field</w:t>
      </w:r>
      <w:r>
        <w:t xml:space="preserve"> has </w:t>
      </w:r>
      <w:r w:rsidRPr="000A448B">
        <w:rPr>
          <w:b/>
          <w:bCs/>
        </w:rPr>
        <w:t xml:space="preserve">additional validation for </w:t>
      </w:r>
      <w:r w:rsidR="000A448B" w:rsidRPr="000A448B">
        <w:rPr>
          <w:b/>
          <w:bCs/>
        </w:rPr>
        <w:t xml:space="preserve">a </w:t>
      </w:r>
      <w:r w:rsidRPr="000A448B">
        <w:rPr>
          <w:b/>
          <w:bCs/>
        </w:rPr>
        <w:t>maximum size of 5MB</w:t>
      </w:r>
      <w:r>
        <w:t xml:space="preserve">. We should </w:t>
      </w:r>
      <w:r w:rsidRPr="000A448B">
        <w:rPr>
          <w:b/>
          <w:bCs/>
        </w:rPr>
        <w:t>create a</w:t>
      </w:r>
      <w:r>
        <w:t xml:space="preserve"> </w:t>
      </w:r>
      <w:r w:rsidRPr="000A448B">
        <w:rPr>
          <w:b/>
          <w:bCs/>
        </w:rPr>
        <w:t>custom validator</w:t>
      </w:r>
      <w:r>
        <w:t xml:space="preserve"> to validate the requirement. Let us create a new </w:t>
      </w:r>
      <w:r w:rsidR="00E834C8" w:rsidRPr="000A448B">
        <w:rPr>
          <w:rFonts w:ascii="Consolas" w:hAnsi="Consolas"/>
          <w:b/>
          <w:bCs/>
        </w:rPr>
        <w:t>validators</w:t>
      </w:r>
      <w:r w:rsidRPr="000A448B">
        <w:rPr>
          <w:rFonts w:ascii="Consolas" w:hAnsi="Consolas"/>
          <w:b/>
          <w:bCs/>
        </w:rPr>
        <w:t>.py</w:t>
      </w:r>
      <w:r>
        <w:t xml:space="preserve"> file in the </w:t>
      </w:r>
      <w:r w:rsidRPr="000A448B">
        <w:rPr>
          <w:rFonts w:ascii="Consolas" w:hAnsi="Consolas"/>
          <w:b/>
          <w:bCs/>
        </w:rPr>
        <w:t>photos</w:t>
      </w:r>
      <w:r>
        <w:t xml:space="preserve"> app:</w:t>
      </w:r>
      <w:r w:rsidR="000A448B" w:rsidRPr="000A448B">
        <w:rPr>
          <w:noProof/>
        </w:rPr>
        <w:t xml:space="preserve"> </w:t>
      </w:r>
      <w:r w:rsidR="000A448B">
        <w:rPr>
          <w:noProof/>
        </w:rPr>
        <w:drawing>
          <wp:inline distT="0" distB="0" distL="0" distR="0" wp14:anchorId="2FC410CD" wp14:editId="6DBCF1D7">
            <wp:extent cx="3332282" cy="3722370"/>
            <wp:effectExtent l="19050" t="19050" r="20955" b="11430"/>
            <wp:docPr id="11" name="Picture 1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Word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338201" cy="37289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AD937C" w14:textId="130C63DF" w:rsidR="00ED5B4B" w:rsidRDefault="00ED5B4B" w:rsidP="00596F66">
      <w:r>
        <w:lastRenderedPageBreak/>
        <w:t xml:space="preserve">Open the file and </w:t>
      </w:r>
      <w:r w:rsidRPr="000A448B">
        <w:rPr>
          <w:b/>
          <w:bCs/>
        </w:rPr>
        <w:t>write the validation function</w:t>
      </w:r>
      <w:r>
        <w:t xml:space="preserve"> that will check if the photo size is </w:t>
      </w:r>
      <w:r w:rsidR="004A228B">
        <w:t>above</w:t>
      </w:r>
      <w:r>
        <w:t xml:space="preserve"> 5MB. </w:t>
      </w:r>
      <w:r w:rsidR="004A228B">
        <w:t>In this case</w:t>
      </w:r>
      <w:r>
        <w:t xml:space="preserve">, it will raise a </w:t>
      </w:r>
      <w:proofErr w:type="spellStart"/>
      <w:r w:rsidRPr="000A448B">
        <w:rPr>
          <w:rFonts w:ascii="Consolas" w:hAnsi="Consolas"/>
          <w:b/>
          <w:bCs/>
        </w:rPr>
        <w:t>ValidationError</w:t>
      </w:r>
      <w:proofErr w:type="spellEnd"/>
      <w:r w:rsidR="004A228B">
        <w:t>:</w:t>
      </w:r>
      <w:r w:rsidR="000A448B" w:rsidRPr="000A448B">
        <w:rPr>
          <w:noProof/>
        </w:rPr>
        <w:t xml:space="preserve"> </w:t>
      </w:r>
      <w:r w:rsidR="000A448B">
        <w:rPr>
          <w:noProof/>
        </w:rPr>
        <w:drawing>
          <wp:inline distT="0" distB="0" distL="0" distR="0" wp14:anchorId="7629E245" wp14:editId="4E222DDB">
            <wp:extent cx="6836410" cy="2419350"/>
            <wp:effectExtent l="19050" t="19050" r="21590" b="1905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419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A91F25" w14:textId="12E29DFA" w:rsidR="004A228B" w:rsidRDefault="004A228B" w:rsidP="00596F66">
      <w:r>
        <w:t xml:space="preserve">Then, we will </w:t>
      </w:r>
      <w:r w:rsidRPr="000A448B">
        <w:rPr>
          <w:b/>
          <w:bCs/>
        </w:rPr>
        <w:t>add the validator</w:t>
      </w:r>
      <w:r>
        <w:t xml:space="preserve"> </w:t>
      </w:r>
      <w:r w:rsidR="0020425C">
        <w:rPr>
          <w:lang w:val="bg-BG"/>
        </w:rPr>
        <w:t>to</w:t>
      </w:r>
      <w:r>
        <w:t xml:space="preserve"> our </w:t>
      </w:r>
      <w:r w:rsidRPr="000A448B">
        <w:rPr>
          <w:rFonts w:ascii="Consolas" w:hAnsi="Consolas"/>
          <w:b/>
          <w:bCs/>
        </w:rPr>
        <w:t>validators</w:t>
      </w:r>
      <w:r>
        <w:t xml:space="preserve"> list in the </w:t>
      </w:r>
      <w:r w:rsidRPr="000A448B">
        <w:rPr>
          <w:rFonts w:ascii="Consolas" w:hAnsi="Consolas"/>
          <w:b/>
          <w:bCs/>
        </w:rPr>
        <w:t>photo</w:t>
      </w:r>
      <w:r>
        <w:t xml:space="preserve"> field:</w:t>
      </w:r>
    </w:p>
    <w:p w14:paraId="39471A47" w14:textId="013592C4" w:rsidR="004A228B" w:rsidRDefault="0020734B" w:rsidP="00596F66">
      <w:r>
        <w:rPr>
          <w:noProof/>
        </w:rPr>
        <w:drawing>
          <wp:inline distT="0" distB="0" distL="0" distR="0" wp14:anchorId="33F3A3CC" wp14:editId="52F5A2B7">
            <wp:extent cx="6836410" cy="1941755"/>
            <wp:effectExtent l="19050" t="19050" r="21590" b="209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19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00134E" w14:textId="77777777" w:rsidR="00612659" w:rsidRDefault="00DE5F04" w:rsidP="00596F66">
      <w:r>
        <w:t xml:space="preserve">Make </w:t>
      </w:r>
      <w:r w:rsidRPr="000A448B">
        <w:rPr>
          <w:b/>
          <w:bCs/>
        </w:rPr>
        <w:t>migration files</w:t>
      </w:r>
      <w:r>
        <w:t xml:space="preserve"> and </w:t>
      </w:r>
      <w:r w:rsidRPr="000A448B">
        <w:rPr>
          <w:b/>
          <w:bCs/>
        </w:rPr>
        <w:t>migrate the changes</w:t>
      </w:r>
      <w:r>
        <w:t xml:space="preserve"> to the database. </w:t>
      </w:r>
      <w:r w:rsidRPr="000A448B">
        <w:rPr>
          <w:b/>
          <w:bCs/>
        </w:rPr>
        <w:t>Register the model in the admin</w:t>
      </w:r>
      <w:r>
        <w:t xml:space="preserve">. </w:t>
      </w:r>
    </w:p>
    <w:p w14:paraId="7F4C1ABA" w14:textId="15E23460" w:rsidR="0020734B" w:rsidRDefault="00DE5F04" w:rsidP="00596F66">
      <w:r>
        <w:lastRenderedPageBreak/>
        <w:t xml:space="preserve">Then, </w:t>
      </w:r>
      <w:r w:rsidRPr="00612659">
        <w:rPr>
          <w:b/>
          <w:bCs/>
        </w:rPr>
        <w:t>start the development server</w:t>
      </w:r>
      <w:r>
        <w:t xml:space="preserve"> and check if everything </w:t>
      </w:r>
      <w:r w:rsidRPr="00612659">
        <w:rPr>
          <w:b/>
          <w:bCs/>
        </w:rPr>
        <w:t>works correctly</w:t>
      </w:r>
      <w:r>
        <w:t xml:space="preserve"> in the admin panel</w:t>
      </w:r>
      <w:r w:rsidR="00591F19">
        <w:t>:</w:t>
      </w:r>
      <w:r w:rsidR="00612659" w:rsidRPr="00612659">
        <w:rPr>
          <w:noProof/>
        </w:rPr>
        <w:t xml:space="preserve"> </w:t>
      </w:r>
      <w:r w:rsidR="00612659">
        <w:rPr>
          <w:noProof/>
        </w:rPr>
        <w:drawing>
          <wp:inline distT="0" distB="0" distL="0" distR="0" wp14:anchorId="1ACABD38" wp14:editId="1D4908C5">
            <wp:extent cx="6836410" cy="4970780"/>
            <wp:effectExtent l="19050" t="19050" r="21590" b="20320"/>
            <wp:docPr id="16" name="Picture 1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website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4970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6CBEDD" w14:textId="625240BD" w:rsidR="00591F19" w:rsidRDefault="00591F19" w:rsidP="00596F66">
      <w:r>
        <w:t>We can see that the</w:t>
      </w:r>
      <w:r w:rsidR="00DA2CB0">
        <w:rPr>
          <w:lang w:val="bg-BG"/>
        </w:rPr>
        <w:t xml:space="preserve"> </w:t>
      </w:r>
      <w:r w:rsidR="00DA2CB0">
        <w:t xml:space="preserve">pets in the tagged pets section </w:t>
      </w:r>
      <w:r w:rsidR="00DA2CB0" w:rsidRPr="00071E59">
        <w:rPr>
          <w:b/>
          <w:bCs/>
        </w:rPr>
        <w:t>visualize as pet objects with an id</w:t>
      </w:r>
      <w:r w:rsidR="00DA2CB0">
        <w:t xml:space="preserve">. We can change this by </w:t>
      </w:r>
      <w:r w:rsidR="00DA2CB0" w:rsidRPr="00071E59">
        <w:rPr>
          <w:b/>
          <w:bCs/>
        </w:rPr>
        <w:t xml:space="preserve">overriding the </w:t>
      </w:r>
      <w:r w:rsidR="00DA2CB0" w:rsidRPr="00071E59">
        <w:rPr>
          <w:rFonts w:ascii="Consolas" w:hAnsi="Consolas"/>
          <w:b/>
          <w:bCs/>
        </w:rPr>
        <w:t>__str__</w:t>
      </w:r>
      <w:r w:rsidR="00DA2CB0" w:rsidRPr="00071E59">
        <w:rPr>
          <w:b/>
          <w:bCs/>
        </w:rPr>
        <w:t xml:space="preserve"> method in the </w:t>
      </w:r>
      <w:r w:rsidR="00DA2CB0" w:rsidRPr="00071E59">
        <w:rPr>
          <w:rFonts w:ascii="Consolas" w:hAnsi="Consolas"/>
          <w:b/>
          <w:bCs/>
        </w:rPr>
        <w:t>Pet</w:t>
      </w:r>
      <w:r w:rsidR="00DA2CB0" w:rsidRPr="00071E59">
        <w:rPr>
          <w:b/>
          <w:bCs/>
        </w:rPr>
        <w:t xml:space="preserve"> model</w:t>
      </w:r>
      <w:r w:rsidR="00DA2CB0">
        <w:t>:</w:t>
      </w:r>
      <w:r w:rsidR="00071E59" w:rsidRPr="00071E59">
        <w:rPr>
          <w:noProof/>
        </w:rPr>
        <w:t xml:space="preserve"> </w:t>
      </w:r>
      <w:r w:rsidR="00071E59">
        <w:rPr>
          <w:noProof/>
        </w:rPr>
        <w:drawing>
          <wp:inline distT="0" distB="0" distL="0" distR="0" wp14:anchorId="7839C99C" wp14:editId="70339DCA">
            <wp:extent cx="6798675" cy="2590800"/>
            <wp:effectExtent l="19050" t="19050" r="21590" b="190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8675" cy="2590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8D7501" w14:textId="4B1DC52D" w:rsidR="00DA2CB0" w:rsidRDefault="00637473" w:rsidP="00596F66">
      <w:r>
        <w:lastRenderedPageBreak/>
        <w:t xml:space="preserve">When we </w:t>
      </w:r>
      <w:r w:rsidRPr="00071E59">
        <w:rPr>
          <w:b/>
          <w:bCs/>
        </w:rPr>
        <w:t>reload</w:t>
      </w:r>
      <w:r>
        <w:t xml:space="preserve"> </w:t>
      </w:r>
      <w:r w:rsidRPr="00071E59">
        <w:rPr>
          <w:b/>
          <w:bCs/>
        </w:rPr>
        <w:t>the add photo page in the admin site</w:t>
      </w:r>
      <w:r>
        <w:t xml:space="preserve"> we will see the difference:</w:t>
      </w:r>
      <w:r w:rsidR="00612659" w:rsidRPr="00612659">
        <w:rPr>
          <w:noProof/>
        </w:rPr>
        <w:t xml:space="preserve"> </w:t>
      </w:r>
      <w:r w:rsidR="00612659">
        <w:rPr>
          <w:noProof/>
        </w:rPr>
        <w:drawing>
          <wp:inline distT="0" distB="0" distL="0" distR="0" wp14:anchorId="6C46C109" wp14:editId="456B9BB7">
            <wp:extent cx="6836410" cy="4989195"/>
            <wp:effectExtent l="19050" t="19050" r="21590" b="20955"/>
            <wp:docPr id="18" name="Picture 18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websit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4989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8701D" w14:textId="1A630F1F" w:rsidR="00637473" w:rsidRDefault="00637473" w:rsidP="00596F66">
      <w:r>
        <w:t xml:space="preserve">Now, it is time to </w:t>
      </w:r>
      <w:r w:rsidRPr="00071E59">
        <w:rPr>
          <w:b/>
          <w:bCs/>
        </w:rPr>
        <w:t>customize the admin site interface</w:t>
      </w:r>
      <w:r>
        <w:t xml:space="preserve"> </w:t>
      </w:r>
      <w:r w:rsidR="00B338CE">
        <w:t>on</w:t>
      </w:r>
      <w:r>
        <w:t xml:space="preserve"> the photos model page. Let us add a list of fields to be displayed on the</w:t>
      </w:r>
      <w:r w:rsidR="00535B9E">
        <w:t xml:space="preserve"> photo</w:t>
      </w:r>
      <w:r>
        <w:t xml:space="preserve"> model's page. The fields are the </w:t>
      </w:r>
      <w:r w:rsidRPr="00071E59">
        <w:rPr>
          <w:b/>
          <w:bCs/>
        </w:rPr>
        <w:t>id of the photo</w:t>
      </w:r>
      <w:r>
        <w:t xml:space="preserve">, </w:t>
      </w:r>
      <w:r w:rsidRPr="00071E59">
        <w:rPr>
          <w:b/>
          <w:bCs/>
        </w:rPr>
        <w:t>date of publication</w:t>
      </w:r>
      <w:r>
        <w:t xml:space="preserve">, </w:t>
      </w:r>
      <w:r w:rsidRPr="00071E59">
        <w:rPr>
          <w:b/>
          <w:bCs/>
        </w:rPr>
        <w:t>description</w:t>
      </w:r>
      <w:r>
        <w:t xml:space="preserve">, and </w:t>
      </w:r>
      <w:r w:rsidRPr="00071E59">
        <w:rPr>
          <w:b/>
          <w:bCs/>
        </w:rPr>
        <w:t>names of all tagged</w:t>
      </w:r>
      <w:r>
        <w:t xml:space="preserve"> </w:t>
      </w:r>
      <w:r w:rsidRPr="00071E59">
        <w:rPr>
          <w:b/>
          <w:bCs/>
        </w:rPr>
        <w:t>pets</w:t>
      </w:r>
      <w:r>
        <w:t xml:space="preserve">. We </w:t>
      </w:r>
      <w:r w:rsidRPr="00071E59">
        <w:rPr>
          <w:b/>
          <w:bCs/>
        </w:rPr>
        <w:t>cannot list a Many-to-Many field</w:t>
      </w:r>
      <w:r>
        <w:t xml:space="preserve">, but we can </w:t>
      </w:r>
      <w:r w:rsidRPr="00071E59">
        <w:rPr>
          <w:b/>
          <w:bCs/>
        </w:rPr>
        <w:t>list the result</w:t>
      </w:r>
      <w:r w:rsidR="00535B9E" w:rsidRPr="00071E59">
        <w:rPr>
          <w:b/>
          <w:bCs/>
        </w:rPr>
        <w:t xml:space="preserve"> of a function</w:t>
      </w:r>
      <w:r w:rsidR="00535B9E">
        <w:t xml:space="preserve"> that gets all objects from a Many-to-Many field and concatenate their names in a string:</w:t>
      </w:r>
      <w:r w:rsidR="00535B9E" w:rsidRPr="00535B9E">
        <w:rPr>
          <w:noProof/>
        </w:rPr>
        <w:t xml:space="preserve"> </w:t>
      </w:r>
      <w:r w:rsidR="00535B9E">
        <w:rPr>
          <w:noProof/>
        </w:rPr>
        <w:drawing>
          <wp:inline distT="0" distB="0" distL="0" distR="0" wp14:anchorId="0127723F" wp14:editId="387B9820">
            <wp:extent cx="6836410" cy="2397183"/>
            <wp:effectExtent l="19050" t="19050" r="21590" b="22225"/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397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FA448" w14:textId="1FA2850B" w:rsidR="00DA2CB0" w:rsidRDefault="00063D48" w:rsidP="00596F66">
      <w:r>
        <w:lastRenderedPageBreak/>
        <w:t xml:space="preserve">Now the </w:t>
      </w:r>
      <w:r w:rsidRPr="00071E59">
        <w:rPr>
          <w:b/>
          <w:bCs/>
        </w:rPr>
        <w:t>interface looks like that</w:t>
      </w:r>
      <w:r>
        <w:t>:</w:t>
      </w:r>
      <w:r w:rsidR="00FF4155" w:rsidRPr="00FF4155">
        <w:rPr>
          <w:noProof/>
        </w:rPr>
        <w:t xml:space="preserve"> </w:t>
      </w:r>
      <w:r w:rsidR="00FF4155">
        <w:rPr>
          <w:noProof/>
        </w:rPr>
        <w:drawing>
          <wp:inline distT="0" distB="0" distL="0" distR="0" wp14:anchorId="210E4F3C" wp14:editId="3DF3B750">
            <wp:extent cx="6836410" cy="3904615"/>
            <wp:effectExtent l="19050" t="19050" r="21590" b="19685"/>
            <wp:docPr id="20" name="Picture 2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website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904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A7F401" w14:textId="0F902BFE" w:rsidR="00063D48" w:rsidRDefault="00063D48" w:rsidP="00063D48">
      <w:pPr>
        <w:pStyle w:val="Heading3"/>
      </w:pPr>
      <w:r>
        <w:t>Creating the Comment Model</w:t>
      </w:r>
    </w:p>
    <w:p w14:paraId="505273B2" w14:textId="746E726A" w:rsidR="00063D48" w:rsidRDefault="00063D48" w:rsidP="00063D48">
      <w:r>
        <w:t>It is time to create the comment model.</w:t>
      </w:r>
    </w:p>
    <w:p w14:paraId="5FF3660D" w14:textId="79C86178" w:rsidR="00063D48" w:rsidRPr="008959AB" w:rsidRDefault="00063D48" w:rsidP="00063D48">
      <w:r>
        <w:t xml:space="preserve">The field </w:t>
      </w:r>
      <w:r>
        <w:rPr>
          <w:b/>
          <w:bCs/>
        </w:rPr>
        <w:t>Comment Text</w:t>
      </w:r>
      <w:r>
        <w:t xml:space="preserve"> is </w:t>
      </w:r>
      <w:r w:rsidRPr="0091364D">
        <w:rPr>
          <w:b/>
          <w:bCs/>
        </w:rPr>
        <w:t>required</w:t>
      </w:r>
      <w:r w:rsidRPr="005254F1">
        <w:t>:</w:t>
      </w:r>
    </w:p>
    <w:p w14:paraId="179EEFE2" w14:textId="77777777" w:rsidR="00063D48" w:rsidRDefault="00063D48" w:rsidP="00063D48">
      <w:pPr>
        <w:pStyle w:val="ListParagraph"/>
        <w:numPr>
          <w:ilvl w:val="0"/>
          <w:numId w:val="15"/>
        </w:numPr>
      </w:pPr>
      <w:r w:rsidRPr="00D45997">
        <w:rPr>
          <w:b/>
          <w:bCs/>
        </w:rPr>
        <w:t>Comment</w:t>
      </w:r>
      <w:r>
        <w:t xml:space="preserve"> </w:t>
      </w:r>
      <w:r w:rsidRPr="00D45997">
        <w:rPr>
          <w:b/>
          <w:bCs/>
        </w:rPr>
        <w:t>Text</w:t>
      </w:r>
      <w:r>
        <w:t xml:space="preserve"> - it should consist of a </w:t>
      </w:r>
      <w:r w:rsidRPr="00692CD4">
        <w:rPr>
          <w:b/>
          <w:bCs/>
        </w:rPr>
        <w:t>maximum of 300 characters</w:t>
      </w:r>
    </w:p>
    <w:p w14:paraId="47656327" w14:textId="384CA8F1" w:rsidR="00063D48" w:rsidRDefault="00063D48" w:rsidP="00063D48">
      <w:r>
        <w:t>An additional field should be created:</w:t>
      </w:r>
    </w:p>
    <w:p w14:paraId="1799B5E6" w14:textId="1B260C85" w:rsidR="00063D48" w:rsidRPr="00174789" w:rsidRDefault="00063D48" w:rsidP="00063D48">
      <w:pPr>
        <w:pStyle w:val="ListParagraph"/>
        <w:numPr>
          <w:ilvl w:val="0"/>
          <w:numId w:val="15"/>
        </w:numPr>
      </w:pPr>
      <w:r w:rsidRPr="00D45997">
        <w:rPr>
          <w:b/>
          <w:bCs/>
        </w:rPr>
        <w:t xml:space="preserve">Date and Time of </w:t>
      </w:r>
      <w:r>
        <w:rPr>
          <w:b/>
          <w:bCs/>
        </w:rPr>
        <w:t>P</w:t>
      </w:r>
      <w:r w:rsidRPr="00D45997">
        <w:rPr>
          <w:b/>
          <w:bCs/>
        </w:rPr>
        <w:t>ublication</w:t>
      </w:r>
      <w:r>
        <w:t xml:space="preserve"> - when a comment is created (only), the date of publication is </w:t>
      </w:r>
      <w:r w:rsidRPr="00D45997">
        <w:rPr>
          <w:b/>
          <w:bCs/>
        </w:rPr>
        <w:t>automatically</w:t>
      </w:r>
      <w:r>
        <w:t xml:space="preserve"> </w:t>
      </w:r>
      <w:r w:rsidRPr="00D45997">
        <w:rPr>
          <w:b/>
          <w:bCs/>
        </w:rPr>
        <w:t>generated</w:t>
      </w:r>
    </w:p>
    <w:p w14:paraId="2C76ADB9" w14:textId="06070DC1" w:rsidR="00063D48" w:rsidRPr="001C66A1" w:rsidRDefault="00174789" w:rsidP="00063D48">
      <w:r>
        <w:t xml:space="preserve">One more thing we should keep in mind is that </w:t>
      </w:r>
      <w:r w:rsidRPr="00FF4155">
        <w:rPr>
          <w:b/>
          <w:bCs/>
        </w:rPr>
        <w:t xml:space="preserve">the comment should </w:t>
      </w:r>
      <w:r w:rsidR="001C66A1" w:rsidRPr="00FF4155">
        <w:rPr>
          <w:b/>
          <w:bCs/>
        </w:rPr>
        <w:t>relate to</w:t>
      </w:r>
      <w:r w:rsidRPr="00FF4155">
        <w:rPr>
          <w:b/>
          <w:bCs/>
        </w:rPr>
        <w:t xml:space="preserve"> </w:t>
      </w:r>
      <w:r w:rsidR="001C66A1" w:rsidRPr="00FF4155">
        <w:rPr>
          <w:b/>
          <w:bCs/>
        </w:rPr>
        <w:t>the</w:t>
      </w:r>
      <w:r w:rsidRPr="00FF4155">
        <w:rPr>
          <w:b/>
          <w:bCs/>
        </w:rPr>
        <w:t xml:space="preserve"> photo</w:t>
      </w:r>
      <w:r>
        <w:t xml:space="preserve"> (as in social apps users comment on a specific photo/post, i.e., the comment object is always connected to the photo object).</w:t>
      </w:r>
    </w:p>
    <w:p w14:paraId="5B8CFD2A" w14:textId="5377EEBD" w:rsidR="00063D48" w:rsidRDefault="00063D48" w:rsidP="00596F66">
      <w:r>
        <w:lastRenderedPageBreak/>
        <w:t xml:space="preserve">Open the </w:t>
      </w:r>
      <w:r w:rsidRPr="00FF4155">
        <w:rPr>
          <w:rFonts w:ascii="Consolas" w:hAnsi="Consolas"/>
          <w:b/>
          <w:bCs/>
        </w:rPr>
        <w:t>common/models.py file</w:t>
      </w:r>
      <w:r>
        <w:t xml:space="preserve"> and let us </w:t>
      </w:r>
      <w:r w:rsidRPr="00FF4155">
        <w:rPr>
          <w:b/>
          <w:bCs/>
        </w:rPr>
        <w:t>create the model</w:t>
      </w:r>
      <w:r>
        <w:t>:</w:t>
      </w:r>
      <w:r w:rsidR="00FF4155" w:rsidRPr="00FF4155">
        <w:rPr>
          <w:noProof/>
        </w:rPr>
        <w:t xml:space="preserve"> </w:t>
      </w:r>
      <w:r w:rsidR="00FF4155">
        <w:rPr>
          <w:noProof/>
        </w:rPr>
        <w:drawing>
          <wp:inline distT="0" distB="0" distL="0" distR="0" wp14:anchorId="6361E4E2" wp14:editId="6EA727F9">
            <wp:extent cx="6836410" cy="2199640"/>
            <wp:effectExtent l="19050" t="19050" r="21590" b="10160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199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89BC6B" w14:textId="5D48CF83" w:rsidR="004F39B4" w:rsidRDefault="004F39B4" w:rsidP="004F39B4">
      <w:pPr>
        <w:pStyle w:val="Heading3"/>
      </w:pPr>
      <w:r>
        <w:t>Creating the Like Model</w:t>
      </w:r>
    </w:p>
    <w:p w14:paraId="4D4DB53F" w14:textId="02EC53A7" w:rsidR="004F39B4" w:rsidRDefault="004F39B4" w:rsidP="004F39B4">
      <w:r>
        <w:t xml:space="preserve">Finally, create the </w:t>
      </w:r>
      <w:r w:rsidRPr="00FF4155">
        <w:rPr>
          <w:b/>
          <w:bCs/>
        </w:rPr>
        <w:t>Like model</w:t>
      </w:r>
      <w:r>
        <w:t xml:space="preserve"> which should connect one photo to one user. However, </w:t>
      </w:r>
      <w:r w:rsidRPr="00FF4155">
        <w:rPr>
          <w:b/>
          <w:bCs/>
        </w:rPr>
        <w:t>we do not have a user object</w:t>
      </w:r>
      <w:r>
        <w:t xml:space="preserve">, so we will </w:t>
      </w:r>
      <w:r w:rsidRPr="00FF4155">
        <w:rPr>
          <w:b/>
          <w:bCs/>
        </w:rPr>
        <w:t>just create the model and add the photo relation</w:t>
      </w:r>
      <w:r>
        <w:t>:</w:t>
      </w:r>
      <w:r w:rsidR="00FF4155">
        <w:rPr>
          <w:noProof/>
        </w:rPr>
        <w:drawing>
          <wp:inline distT="0" distB="0" distL="0" distR="0" wp14:anchorId="0609646E" wp14:editId="08705DC7">
            <wp:extent cx="6894061" cy="2579370"/>
            <wp:effectExtent l="19050" t="19050" r="21590" b="1143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5593" cy="2579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61512F" w14:textId="6EC7CF7A" w:rsidR="00134E97" w:rsidRPr="004F39B4" w:rsidRDefault="00D53431" w:rsidP="004F39B4">
      <w:r w:rsidRPr="00FF4155">
        <w:rPr>
          <w:b/>
          <w:bCs/>
        </w:rPr>
        <w:t>Make the migration files</w:t>
      </w:r>
      <w:r>
        <w:t xml:space="preserve"> and </w:t>
      </w:r>
      <w:r w:rsidRPr="00FF4155">
        <w:rPr>
          <w:b/>
          <w:bCs/>
        </w:rPr>
        <w:t>migrate the changes to the database</w:t>
      </w:r>
      <w:r>
        <w:t xml:space="preserve">. </w:t>
      </w:r>
      <w:r w:rsidR="00134E97">
        <w:t xml:space="preserve">We can now </w:t>
      </w:r>
      <w:r w:rsidR="00134E97" w:rsidRPr="00FF4155">
        <w:rPr>
          <w:b/>
          <w:bCs/>
        </w:rPr>
        <w:t>register</w:t>
      </w:r>
      <w:r w:rsidR="00134E97">
        <w:t xml:space="preserve"> </w:t>
      </w:r>
      <w:r w:rsidR="00134E97" w:rsidRPr="00FF4155">
        <w:rPr>
          <w:b/>
          <w:bCs/>
        </w:rPr>
        <w:t>the model</w:t>
      </w:r>
      <w:r w:rsidR="004461EF" w:rsidRPr="00FF4155">
        <w:rPr>
          <w:b/>
          <w:bCs/>
        </w:rPr>
        <w:t>s</w:t>
      </w:r>
      <w:r w:rsidR="00134E97" w:rsidRPr="00FF4155">
        <w:rPr>
          <w:b/>
          <w:bCs/>
        </w:rPr>
        <w:t xml:space="preserve"> in the Django</w:t>
      </w:r>
      <w:r w:rsidR="00134E97">
        <w:t xml:space="preserve"> </w:t>
      </w:r>
      <w:r w:rsidR="00134E97" w:rsidRPr="00FF4155">
        <w:rPr>
          <w:b/>
          <w:bCs/>
        </w:rPr>
        <w:t>admin</w:t>
      </w:r>
      <w:r w:rsidR="00134E97">
        <w:t xml:space="preserve"> site and </w:t>
      </w:r>
      <w:r w:rsidR="00134E97" w:rsidRPr="00FF4155">
        <w:rPr>
          <w:b/>
          <w:bCs/>
        </w:rPr>
        <w:t>check if they work correctly</w:t>
      </w:r>
      <w:r w:rsidR="00134E97">
        <w:t>.</w:t>
      </w:r>
      <w:r w:rsidR="004461EF">
        <w:t xml:space="preserve"> </w:t>
      </w:r>
    </w:p>
    <w:p w14:paraId="7D022A09" w14:textId="3A51D1A9" w:rsidR="000C0E05" w:rsidRPr="000C0E05" w:rsidRDefault="000C0E05" w:rsidP="000C0E05">
      <w:pPr>
        <w:pStyle w:val="Heading2"/>
      </w:pPr>
      <w:r>
        <w:t>Workshop - Part 2.2</w:t>
      </w:r>
    </w:p>
    <w:p w14:paraId="24745766" w14:textId="66628A41" w:rsidR="000C0E05" w:rsidRDefault="000C0E05" w:rsidP="000C0E05">
      <w:pPr>
        <w:pStyle w:val="Heading3"/>
      </w:pPr>
      <w:r>
        <w:t>Add models to Home Page</w:t>
      </w:r>
    </w:p>
    <w:p w14:paraId="2368C4B7" w14:textId="7E02EFAB" w:rsidR="000C0E05" w:rsidRDefault="00AB0C67" w:rsidP="000C0E05">
      <w:r>
        <w:t>W</w:t>
      </w:r>
      <w:r w:rsidR="00AA2A1B">
        <w:t xml:space="preserve">e are ready to add some functionality to our </w:t>
      </w:r>
      <w:r w:rsidR="00AA2A1B" w:rsidRPr="00FF4155">
        <w:rPr>
          <w:rFonts w:ascii="Consolas" w:hAnsi="Consolas"/>
          <w:b/>
          <w:bCs/>
        </w:rPr>
        <w:t>Home</w:t>
      </w:r>
      <w:r w:rsidR="00AA2A1B">
        <w:t xml:space="preserve"> </w:t>
      </w:r>
      <w:r w:rsidR="00AA2A1B" w:rsidRPr="00FF4155">
        <w:rPr>
          <w:b/>
          <w:bCs/>
        </w:rPr>
        <w:t>page</w:t>
      </w:r>
      <w:r w:rsidR="00AA2A1B">
        <w:t>.</w:t>
      </w:r>
    </w:p>
    <w:p w14:paraId="21AB7505" w14:textId="03E58B0F" w:rsidR="000B743B" w:rsidRDefault="000B743B" w:rsidP="000B743B">
      <w:r>
        <w:t xml:space="preserve">The Home page </w:t>
      </w:r>
      <w:r w:rsidR="00680730">
        <w:t xml:space="preserve">consists </w:t>
      </w:r>
      <w:r>
        <w:t>of</w:t>
      </w:r>
      <w:r w:rsidRPr="00234059">
        <w:rPr>
          <w:b/>
          <w:bCs/>
        </w:rPr>
        <w:t xml:space="preserve"> pet </w:t>
      </w:r>
      <w:r w:rsidRPr="00680730">
        <w:rPr>
          <w:b/>
          <w:bCs/>
        </w:rPr>
        <w:t>post</w:t>
      </w:r>
      <w:r w:rsidR="00127158">
        <w:rPr>
          <w:b/>
          <w:bCs/>
        </w:rPr>
        <w:t xml:space="preserve">s. </w:t>
      </w:r>
      <w:r w:rsidR="002C056E">
        <w:t>First,</w:t>
      </w:r>
      <w:r w:rsidR="00127158" w:rsidRPr="00836BFC">
        <w:t xml:space="preserve"> we will configure</w:t>
      </w:r>
      <w:r>
        <w:t>:</w:t>
      </w:r>
    </w:p>
    <w:p w14:paraId="5EFEFFE0" w14:textId="3828E7C2" w:rsidR="000B743B" w:rsidRPr="00EA1D42" w:rsidRDefault="000B743B" w:rsidP="001D1301">
      <w:pPr>
        <w:pStyle w:val="ListParagraph"/>
        <w:numPr>
          <w:ilvl w:val="0"/>
          <w:numId w:val="21"/>
        </w:numPr>
      </w:pPr>
      <w:r w:rsidRPr="0016432B">
        <w:t xml:space="preserve">The </w:t>
      </w:r>
      <w:r w:rsidRPr="00D45997">
        <w:rPr>
          <w:b/>
          <w:bCs/>
        </w:rPr>
        <w:t>location</w:t>
      </w:r>
      <w:r w:rsidRPr="0016432B">
        <w:t xml:space="preserve"> (if one is added)</w:t>
      </w:r>
    </w:p>
    <w:p w14:paraId="39DA1442" w14:textId="7D1D54F6" w:rsidR="00EA1D42" w:rsidRPr="00B24905" w:rsidRDefault="00EA1D42" w:rsidP="00EA1D42">
      <w:pPr>
        <w:pStyle w:val="ListParagraph"/>
        <w:numPr>
          <w:ilvl w:val="0"/>
          <w:numId w:val="21"/>
        </w:numPr>
      </w:pPr>
      <w:r>
        <w:t xml:space="preserve">The </w:t>
      </w:r>
      <w:r w:rsidRPr="008301C4">
        <w:rPr>
          <w:b/>
          <w:bCs/>
        </w:rPr>
        <w:t>tagged</w:t>
      </w:r>
      <w:r>
        <w:t xml:space="preserve"> </w:t>
      </w:r>
      <w:r w:rsidRPr="008301C4">
        <w:rPr>
          <w:b/>
          <w:bCs/>
        </w:rPr>
        <w:t>pets</w:t>
      </w:r>
      <w:r>
        <w:t xml:space="preserve"> (if any are added) - if there is </w:t>
      </w:r>
      <w:r w:rsidRPr="00DA4CC9">
        <w:rPr>
          <w:b/>
          <w:bCs/>
        </w:rPr>
        <w:t>more than one pet</w:t>
      </w:r>
      <w:r>
        <w:t xml:space="preserve"> tagged, they must be shown on </w:t>
      </w:r>
      <w:r w:rsidRPr="00DA4CC9">
        <w:rPr>
          <w:b/>
          <w:bCs/>
        </w:rPr>
        <w:t>different lines</w:t>
      </w:r>
    </w:p>
    <w:p w14:paraId="695150A2" w14:textId="75D28D17" w:rsidR="00B24905" w:rsidRPr="00B24905" w:rsidRDefault="00B24905" w:rsidP="00EA1D42">
      <w:pPr>
        <w:pStyle w:val="ListParagraph"/>
        <w:numPr>
          <w:ilvl w:val="0"/>
          <w:numId w:val="21"/>
        </w:numPr>
      </w:pPr>
      <w:r w:rsidRPr="00B24905">
        <w:t xml:space="preserve">The </w:t>
      </w:r>
      <w:r w:rsidRPr="00B24905">
        <w:rPr>
          <w:b/>
          <w:bCs/>
        </w:rPr>
        <w:t xml:space="preserve">link to </w:t>
      </w:r>
      <w:r>
        <w:rPr>
          <w:b/>
          <w:bCs/>
        </w:rPr>
        <w:t xml:space="preserve">the </w:t>
      </w:r>
      <w:r w:rsidRPr="00B24905">
        <w:rPr>
          <w:b/>
          <w:bCs/>
        </w:rPr>
        <w:t>photo details</w:t>
      </w:r>
      <w:r w:rsidRPr="00B24905">
        <w:t xml:space="preserve"> page</w:t>
      </w:r>
    </w:p>
    <w:p w14:paraId="7FE8D11E" w14:textId="0FE28EE3" w:rsidR="000B743B" w:rsidRPr="000C0E05" w:rsidRDefault="000B743B" w:rsidP="000C0E05">
      <w:pPr>
        <w:pStyle w:val="ListParagraph"/>
        <w:numPr>
          <w:ilvl w:val="0"/>
          <w:numId w:val="21"/>
        </w:numPr>
      </w:pPr>
      <w:r w:rsidRPr="00D45997">
        <w:rPr>
          <w:b/>
          <w:bCs/>
        </w:rPr>
        <w:t>Date</w:t>
      </w:r>
      <w:r>
        <w:t xml:space="preserve"> of </w:t>
      </w:r>
      <w:r w:rsidRPr="00D45997">
        <w:t>publication</w:t>
      </w:r>
      <w:r>
        <w:t xml:space="preserve"> or edition</w:t>
      </w:r>
      <w:r w:rsidR="002C056E">
        <w:t xml:space="preserve"> of the photo</w:t>
      </w:r>
    </w:p>
    <w:p w14:paraId="4B1DDD98" w14:textId="44CEDC77" w:rsidR="001C66A1" w:rsidRDefault="00FF36E3" w:rsidP="00596F66">
      <w:r>
        <w:lastRenderedPageBreak/>
        <w:t xml:space="preserve">Let us open the </w:t>
      </w:r>
      <w:r w:rsidRPr="00FF4155">
        <w:rPr>
          <w:rFonts w:ascii="Consolas" w:hAnsi="Consolas"/>
          <w:b/>
          <w:bCs/>
        </w:rPr>
        <w:t>common/views.py</w:t>
      </w:r>
      <w:r>
        <w:t xml:space="preserve"> file. </w:t>
      </w:r>
      <w:r w:rsidR="00EA1D42">
        <w:t xml:space="preserve">We </w:t>
      </w:r>
      <w:r w:rsidR="00D60786">
        <w:t>will</w:t>
      </w:r>
      <w:r w:rsidR="00EA1D42">
        <w:t xml:space="preserve"> </w:t>
      </w:r>
      <w:r w:rsidR="00C30FE6" w:rsidRPr="00FF4155">
        <w:rPr>
          <w:b/>
          <w:bCs/>
        </w:rPr>
        <w:t>read</w:t>
      </w:r>
      <w:r w:rsidR="00EA1D42" w:rsidRPr="00FF4155">
        <w:rPr>
          <w:b/>
          <w:bCs/>
        </w:rPr>
        <w:t xml:space="preserve"> all </w:t>
      </w:r>
      <w:r w:rsidR="00C30FE6" w:rsidRPr="00FF4155">
        <w:rPr>
          <w:b/>
          <w:bCs/>
        </w:rPr>
        <w:t>photo objects from the database</w:t>
      </w:r>
      <w:r w:rsidR="00C30FE6">
        <w:t xml:space="preserve"> and </w:t>
      </w:r>
      <w:r w:rsidR="00C30FE6" w:rsidRPr="00FF4155">
        <w:rPr>
          <w:b/>
          <w:bCs/>
        </w:rPr>
        <w:t>add them to a context</w:t>
      </w:r>
      <w:r w:rsidR="00C30FE6">
        <w:t xml:space="preserve"> dictionary:</w:t>
      </w:r>
    </w:p>
    <w:p w14:paraId="0E19F13C" w14:textId="4EECAC9A" w:rsidR="00FF36E3" w:rsidRDefault="00FF36E3" w:rsidP="00596F66">
      <w:r>
        <w:rPr>
          <w:noProof/>
        </w:rPr>
        <w:drawing>
          <wp:inline distT="0" distB="0" distL="0" distR="0" wp14:anchorId="2B4CC378" wp14:editId="57F4FCDF">
            <wp:extent cx="6836410" cy="2896235"/>
            <wp:effectExtent l="19050" t="19050" r="21590" b="1841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896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A674F2" w14:textId="3D0E9C0A" w:rsidR="00D60786" w:rsidRDefault="00D60786" w:rsidP="00596F66">
      <w:r>
        <w:t xml:space="preserve">Now, we can </w:t>
      </w:r>
      <w:r w:rsidR="0057306B" w:rsidRPr="00EE1631">
        <w:rPr>
          <w:b/>
          <w:bCs/>
        </w:rPr>
        <w:t>inject</w:t>
      </w:r>
      <w:r w:rsidR="00B24905" w:rsidRPr="00EE1631">
        <w:rPr>
          <w:b/>
          <w:bCs/>
        </w:rPr>
        <w:t xml:space="preserve"> the information </w:t>
      </w:r>
      <w:r w:rsidR="00B338CE">
        <w:rPr>
          <w:b/>
          <w:bCs/>
        </w:rPr>
        <w:t>into</w:t>
      </w:r>
      <w:r w:rsidR="00B24905" w:rsidRPr="00EE1631">
        <w:rPr>
          <w:b/>
          <w:bCs/>
        </w:rPr>
        <w:t xml:space="preserve"> the</w:t>
      </w:r>
      <w:r w:rsidR="00E834C8">
        <w:rPr>
          <w:b/>
          <w:bCs/>
        </w:rPr>
        <w:t xml:space="preserve"> </w:t>
      </w:r>
      <w:r w:rsidR="00E834C8" w:rsidRPr="00E834C8">
        <w:rPr>
          <w:rFonts w:ascii="Consolas" w:hAnsi="Consolas"/>
          <w:b/>
          <w:bCs/>
        </w:rPr>
        <w:t>pets-post</w:t>
      </w:r>
      <w:r w:rsidR="00E834C8">
        <w:rPr>
          <w:rFonts w:ascii="Consolas" w:hAnsi="Consolas"/>
          <w:b/>
          <w:bCs/>
        </w:rPr>
        <w:t>s</w:t>
      </w:r>
      <w:r w:rsidR="00E834C8" w:rsidRPr="00E834C8">
        <w:rPr>
          <w:rFonts w:ascii="Consolas" w:hAnsi="Consolas"/>
          <w:b/>
          <w:bCs/>
        </w:rPr>
        <w:t>.html</w:t>
      </w:r>
      <w:r w:rsidR="00B24905" w:rsidRPr="00EE1631">
        <w:rPr>
          <w:b/>
          <w:bCs/>
        </w:rPr>
        <w:t xml:space="preserve"> template</w:t>
      </w:r>
      <w:r w:rsidR="0057306B">
        <w:t xml:space="preserve">. (Note: we will </w:t>
      </w:r>
      <w:r w:rsidR="0057306B" w:rsidRPr="00EE1631">
        <w:rPr>
          <w:b/>
          <w:bCs/>
        </w:rPr>
        <w:t>use</w:t>
      </w:r>
      <w:r w:rsidR="0057306B">
        <w:t xml:space="preserve"> </w:t>
      </w:r>
      <w:r w:rsidR="0057306B" w:rsidRPr="00EE1631">
        <w:rPr>
          <w:b/>
          <w:bCs/>
        </w:rPr>
        <w:t xml:space="preserve">the string "username" </w:t>
      </w:r>
      <w:r w:rsidR="00EE1631" w:rsidRPr="00EE1631">
        <w:rPr>
          <w:b/>
          <w:bCs/>
        </w:rPr>
        <w:t>in the pet details URL</w:t>
      </w:r>
      <w:r w:rsidR="00EE1631">
        <w:t xml:space="preserve"> </w:t>
      </w:r>
      <w:r w:rsidR="0057306B">
        <w:t>to bypass the user implementation)</w:t>
      </w:r>
      <w:r>
        <w:t>:</w:t>
      </w:r>
      <w:r w:rsidR="00FF4155" w:rsidRPr="00FF4155">
        <w:rPr>
          <w:noProof/>
        </w:rPr>
        <w:t xml:space="preserve"> </w:t>
      </w:r>
      <w:r w:rsidR="00FF4155" w:rsidRPr="003A749B">
        <w:rPr>
          <w:noProof/>
        </w:rPr>
        <mc:AlternateContent>
          <mc:Choice Requires="wps">
            <w:drawing>
              <wp:inline distT="0" distB="0" distL="0" distR="0" wp14:anchorId="0454C0E4" wp14:editId="798A95A1">
                <wp:extent cx="6836410" cy="4884420"/>
                <wp:effectExtent l="0" t="0" r="21590" b="11430"/>
                <wp:docPr id="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36410" cy="4884420"/>
                        </a:xfrm>
                        <a:prstGeom prst="rect">
                          <a:avLst/>
                        </a:prstGeom>
                        <a:solidFill>
                          <a:srgbClr val="67748E">
                            <a:lumMod val="40000"/>
                            <a:lumOff val="60000"/>
                            <a:alpha val="15000"/>
                          </a:srgbClr>
                        </a:solidFill>
                        <a:ln w="12700">
                          <a:solidFill>
                            <a:srgbClr val="67748E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14:paraId="12F8D15A" w14:textId="16C20CE5" w:rsidR="00FF4155" w:rsidRDefault="00FF4155" w:rsidP="00FF4155">
                            <w:pPr>
                              <w:pStyle w:val="HTMLPreformatted"/>
                              <w:shd w:val="clear" w:color="auto" w:fill="FFFFFF"/>
                              <w:spacing w:after="240"/>
                              <w:rPr>
                                <w:color w:val="080808"/>
                                <w:lang w:val="en-US"/>
                              </w:rPr>
                            </w:pPr>
                            <w:r>
                              <w:rPr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load </w:t>
                            </w:r>
                            <w:r>
                              <w:rPr>
                                <w:color w:val="174AD4"/>
                              </w:rPr>
                              <w:t xml:space="preserve">static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for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photo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in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all_photos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="002D6F5F">
                              <w:rPr>
                                <w:b/>
                                <w:bCs/>
                                <w:color w:val="080808"/>
                              </w:rPr>
                              <w:tab/>
                            </w:r>
                            <w:r w:rsidR="002D6F5F">
                              <w:rPr>
                                <w:b/>
                                <w:bCs/>
                                <w:color w:val="080808"/>
                              </w:rPr>
                              <w:tab/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 w:rsidRPr="00B24905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</w:p>
                          <w:p w14:paraId="6E841886" w14:textId="77777777" w:rsidR="00FF4155" w:rsidRDefault="00FF4155" w:rsidP="00FF4155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Start User Details and Image Location --&gt;</w:t>
                            </w:r>
                          </w:p>
                          <w:p w14:paraId="5CADBAAC" w14:textId="77777777" w:rsidR="00FF4155" w:rsidRPr="00850EBD" w:rsidRDefault="00FF4155" w:rsidP="00FF4155">
                            <w:pPr>
                              <w:pStyle w:val="HTMLPreformatted"/>
                              <w:shd w:val="clear" w:color="auto" w:fill="FFFFFF"/>
                              <w:spacing w:after="240"/>
                              <w:rPr>
                                <w:color w:val="080808"/>
                              </w:rPr>
                            </w:pPr>
                            <w:r w:rsidRPr="00B24905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if the photo has locati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if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location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            &lt;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>span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location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}}&lt;/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>span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        {%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endif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 w:rsidRPr="00B24905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User Details and Image Locati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Pr="00B24905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Start Tagged Pets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Pr="00B24905">
                              <w:rPr>
                                <w:b/>
                                <w:bCs/>
                                <w:i/>
                                <w:iCs/>
                                <w:color w:val="8C8C8C"/>
                              </w:rPr>
                              <w:t xml:space="preserve">           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for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pet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in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tagged_pets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all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t xml:space="preserve">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Link to First Tagged Pet Details Page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B24905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Pr="00B24905">
                              <w:rPr>
                                <w:b/>
                                <w:bCs/>
                                <w:color w:val="067D17"/>
                              </w:rPr>
                              <w:t xml:space="preserve">'pet-details' "username"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pet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slug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B24905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p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message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>b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pet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name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}}&lt;/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>b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/</w:t>
                            </w:r>
                            <w:r>
                              <w:rPr>
                                <w:color w:val="0033B3"/>
                              </w:rPr>
                              <w:t>p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&lt;/</w:t>
                            </w:r>
                            <w:r>
                              <w:rPr>
                                <w:color w:val="0033B3"/>
                              </w:rPr>
                              <w:t>a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endfor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Tagged Pets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&lt;!-- Link to Photo Details Page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B24905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Pr="00B24905">
                              <w:rPr>
                                <w:b/>
                                <w:bCs/>
                                <w:color w:val="067D17"/>
                              </w:rPr>
                              <w:t xml:space="preserve">'photo-details'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pk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B24905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h4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details"</w:t>
                            </w:r>
                            <w:r>
                              <w:rPr>
                                <w:color w:val="080808"/>
                              </w:rPr>
                              <w:t>&gt;See details&lt;/</w:t>
                            </w:r>
                            <w:r>
                              <w:rPr>
                                <w:color w:val="0033B3"/>
                              </w:rPr>
                              <w:t>h4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&lt;/</w:t>
                            </w:r>
                            <w:r>
                              <w:rPr>
                                <w:color w:val="0033B3"/>
                              </w:rPr>
                              <w:t>a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Date of Publicati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h5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class</w:t>
                            </w:r>
                            <w:r w:rsidRPr="00B24905">
                              <w:rPr>
                                <w:b/>
                                <w:bCs/>
                                <w:color w:val="067D17"/>
                              </w:rPr>
                              <w:t>="postTime"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B24905">
                              <w:rPr>
                                <w:b/>
                                <w:bCs/>
                                <w:color w:val="174AD4"/>
                              </w:rPr>
                              <w:t xml:space="preserve">date_of_publication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}}&lt;/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>h5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 w:rsidRPr="00B24905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B24905">
                              <w:rPr>
                                <w:b/>
                                <w:bCs/>
                                <w:color w:val="0033B3"/>
                              </w:rPr>
                              <w:t xml:space="preserve">endfor </w:t>
                            </w:r>
                            <w:r w:rsidRPr="00B24905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454C0E4" id="_x0000_s1027" style="width:538.3pt;height:38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" fillcolor="#c2c7d2" strokecolor="#a3abbc" strokeweight="1pt">
                <v:fill opacity="9766f"/>
                <v:textbox>
                  <w:txbxContent>
                    <w:p w14:paraId="12F8D15A" w14:textId="16C20CE5" w:rsidR="00FF4155" w:rsidRDefault="00FF4155" w:rsidP="00FF4155">
                      <w:pPr>
                        <w:pStyle w:val="HTMLPreformatted"/>
                        <w:shd w:val="clear" w:color="auto" w:fill="FFFFFF"/>
                        <w:spacing w:after="240"/>
                        <w:rPr>
                          <w:color w:val="080808"/>
                          <w:lang w:val="en-US"/>
                        </w:rPr>
                      </w:pPr>
                      <w:r>
                        <w:rPr>
                          <w:color w:val="080808"/>
                        </w:rPr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load </w:t>
                      </w:r>
                      <w:r>
                        <w:rPr>
                          <w:color w:val="174AD4"/>
                        </w:rPr>
                        <w:t xml:space="preserve">static </w:t>
                      </w:r>
                      <w:r>
                        <w:rPr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for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photo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in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all_photos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="002D6F5F">
                        <w:rPr>
                          <w:b/>
                          <w:bCs/>
                          <w:color w:val="080808"/>
                        </w:rPr>
                        <w:tab/>
                      </w:r>
                      <w:r w:rsidR="002D6F5F">
                        <w:rPr>
                          <w:b/>
                          <w:bCs/>
                          <w:color w:val="080808"/>
                        </w:rPr>
                        <w:tab/>
                      </w:r>
                      <w:r>
                        <w:rPr>
                          <w:color w:val="080808"/>
                        </w:rPr>
                        <w:br/>
                      </w:r>
                      <w:r w:rsidRPr="00B24905">
                        <w:rPr>
                          <w:i/>
                          <w:iCs/>
                          <w:color w:val="8C8C8C"/>
                        </w:rPr>
                        <w:t>...</w:t>
                      </w:r>
                    </w:p>
                    <w:p w14:paraId="6E841886" w14:textId="77777777" w:rsidR="00FF4155" w:rsidRDefault="00FF4155" w:rsidP="00FF4155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Start User Details and Image Location --&gt;</w:t>
                      </w:r>
                    </w:p>
                    <w:p w14:paraId="5CADBAAC" w14:textId="77777777" w:rsidR="00FF4155" w:rsidRPr="00850EBD" w:rsidRDefault="00FF4155" w:rsidP="00FF4155">
                      <w:pPr>
                        <w:pStyle w:val="HTMLPreformatted"/>
                        <w:shd w:val="clear" w:color="auto" w:fill="FFFFFF"/>
                        <w:spacing w:after="240"/>
                        <w:rPr>
                          <w:color w:val="080808"/>
                        </w:rPr>
                      </w:pPr>
                      <w:r w:rsidRPr="00B24905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if the photo has locati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if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location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            &lt;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>span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location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}}&lt;/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>span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        {%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endif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</w:r>
                      <w:r w:rsidRPr="00B24905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>
                        <w:rPr>
                          <w:color w:val="080808"/>
                        </w:rPr>
                        <w:br/>
                        <w:t xml:space="preserve">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End User Details and Image Locati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Pr="00B24905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>
                        <w:rPr>
                          <w:color w:val="080808"/>
                        </w:rPr>
                        <w:br/>
                        <w:t xml:space="preserve">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Start Tagged Pets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Pr="00B24905">
                        <w:rPr>
                          <w:b/>
                          <w:bCs/>
                          <w:i/>
                          <w:iCs/>
                          <w:color w:val="8C8C8C"/>
                        </w:rPr>
                        <w:t xml:space="preserve">           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for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pet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in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tagged_pets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all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t xml:space="preserve">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Link to First Tagged Pet Details Page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B24905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Pr="00B24905">
                        <w:rPr>
                          <w:b/>
                          <w:bCs/>
                          <w:color w:val="067D17"/>
                        </w:rPr>
                        <w:t xml:space="preserve">'pet-details' "username"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pet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slug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B24905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</w:t>
                      </w:r>
                      <w:r>
                        <w:rPr>
                          <w:color w:val="0033B3"/>
                        </w:rPr>
                        <w:t xml:space="preserve">p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message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>b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pet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name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}}&lt;/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>b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/</w:t>
                      </w:r>
                      <w:r>
                        <w:rPr>
                          <w:color w:val="0033B3"/>
                        </w:rPr>
                        <w:t>p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&lt;/</w:t>
                      </w:r>
                      <w:r>
                        <w:rPr>
                          <w:color w:val="0033B3"/>
                        </w:rPr>
                        <w:t>a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endfor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  <w:t xml:space="preserve">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End Tagged Pets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&lt;!-- Link to Photo Details Page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B24905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Pr="00B24905">
                        <w:rPr>
                          <w:b/>
                          <w:bCs/>
                          <w:color w:val="067D17"/>
                        </w:rPr>
                        <w:t xml:space="preserve">'photo-details'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pk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B24905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&lt;</w:t>
                      </w:r>
                      <w:r>
                        <w:rPr>
                          <w:color w:val="0033B3"/>
                        </w:rPr>
                        <w:t xml:space="preserve">h4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details"</w:t>
                      </w:r>
                      <w:r>
                        <w:rPr>
                          <w:color w:val="080808"/>
                        </w:rPr>
                        <w:t>&gt;See details&lt;/</w:t>
                      </w:r>
                      <w:r>
                        <w:rPr>
                          <w:color w:val="0033B3"/>
                        </w:rPr>
                        <w:t>h4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&lt;/</w:t>
                      </w:r>
                      <w:r>
                        <w:rPr>
                          <w:color w:val="0033B3"/>
                        </w:rPr>
                        <w:t>a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br/>
                        <w:t xml:space="preserve">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Date of Publicati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h5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class</w:t>
                      </w:r>
                      <w:r w:rsidRPr="00B24905">
                        <w:rPr>
                          <w:b/>
                          <w:bCs/>
                          <w:color w:val="067D17"/>
                        </w:rPr>
                        <w:t>="postTime"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B24905">
                        <w:rPr>
                          <w:b/>
                          <w:bCs/>
                          <w:color w:val="174AD4"/>
                        </w:rPr>
                        <w:t xml:space="preserve">date_of_publication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}}&lt;/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>h5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 w:rsidRPr="00B24905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>
                        <w:rPr>
                          <w:color w:val="080808"/>
                        </w:rPr>
                        <w:br/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B24905">
                        <w:rPr>
                          <w:b/>
                          <w:bCs/>
                          <w:color w:val="0033B3"/>
                        </w:rPr>
                        <w:t xml:space="preserve">endfor </w:t>
                      </w:r>
                      <w:r w:rsidRPr="00B24905">
                        <w:rPr>
                          <w:b/>
                          <w:bCs/>
                          <w:color w:val="080808"/>
                        </w:rPr>
                        <w:t>%}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02E50E3" w14:textId="7ED1DFF3" w:rsidR="00C1230A" w:rsidRDefault="00C1230A" w:rsidP="00C1230A">
      <w:pPr>
        <w:pStyle w:val="Heading3"/>
      </w:pPr>
      <w:r>
        <w:lastRenderedPageBreak/>
        <w:t>Implement Like Button Functionality</w:t>
      </w:r>
    </w:p>
    <w:p w14:paraId="7CCF4A44" w14:textId="77777777" w:rsidR="0003501B" w:rsidRDefault="00AB0C67" w:rsidP="00596F66">
      <w:r>
        <w:t>Next</w:t>
      </w:r>
      <w:r w:rsidR="00C454C5">
        <w:t xml:space="preserve">, we will </w:t>
      </w:r>
      <w:r w:rsidR="00C454C5" w:rsidRPr="00FF4155">
        <w:rPr>
          <w:b/>
          <w:bCs/>
        </w:rPr>
        <w:t>implement the like button</w:t>
      </w:r>
      <w:r w:rsidR="00950AAC">
        <w:t xml:space="preserve"> and the </w:t>
      </w:r>
      <w:r w:rsidR="00950AAC" w:rsidRPr="00FF4155">
        <w:rPr>
          <w:b/>
          <w:bCs/>
        </w:rPr>
        <w:t>number of likes per photo</w:t>
      </w:r>
      <w:r w:rsidR="00C1230A">
        <w:t xml:space="preserve">. </w:t>
      </w:r>
    </w:p>
    <w:p w14:paraId="6377E1C4" w14:textId="2B1B448D" w:rsidR="00EE1631" w:rsidRDefault="00C1230A" w:rsidP="00596F66">
      <w:r>
        <w:t xml:space="preserve">Let us start by creating a </w:t>
      </w:r>
      <w:r w:rsidR="0003501B">
        <w:t xml:space="preserve">like button functionality - to work with the like button we should </w:t>
      </w:r>
      <w:r w:rsidR="0003501B" w:rsidRPr="00FF4155">
        <w:rPr>
          <w:b/>
          <w:bCs/>
        </w:rPr>
        <w:t>create a view</w:t>
      </w:r>
      <w:r w:rsidR="0003501B">
        <w:t xml:space="preserve"> </w:t>
      </w:r>
      <w:r w:rsidR="0003501B" w:rsidRPr="00FF4155">
        <w:rPr>
          <w:b/>
          <w:bCs/>
        </w:rPr>
        <w:t>with the specific functionality</w:t>
      </w:r>
      <w:r w:rsidR="0003501B">
        <w:t xml:space="preserve">. First, create a </w:t>
      </w:r>
      <w:r w:rsidR="0003501B" w:rsidRPr="00FF4155">
        <w:rPr>
          <w:b/>
          <w:bCs/>
        </w:rPr>
        <w:t>like button path</w:t>
      </w:r>
      <w:r w:rsidR="0003501B">
        <w:t xml:space="preserve"> in the </w:t>
      </w:r>
      <w:r w:rsidR="0003501B" w:rsidRPr="00FF4155">
        <w:rPr>
          <w:rFonts w:ascii="Consolas" w:hAnsi="Consolas"/>
          <w:b/>
          <w:bCs/>
        </w:rPr>
        <w:t>common/urls.py</w:t>
      </w:r>
      <w:r w:rsidR="0003501B" w:rsidRPr="00FF4155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="0003501B" w:rsidRPr="00FF4155">
        <w:rPr>
          <w:rFonts w:ascii="Consolas" w:hAnsi="Consolas"/>
          <w:b/>
          <w:bCs/>
        </w:rPr>
        <w:t>urlspatterns</w:t>
      </w:r>
      <w:proofErr w:type="spellEnd"/>
      <w:r w:rsidR="0003501B" w:rsidRPr="00FF4155">
        <w:rPr>
          <w:rFonts w:asciiTheme="majorHAnsi" w:hAnsiTheme="majorHAnsi" w:cstheme="majorHAnsi"/>
          <w:b/>
          <w:bCs/>
        </w:rPr>
        <w:t xml:space="preserve"> </w:t>
      </w:r>
      <w:r w:rsidR="0003501B">
        <w:t>list:</w:t>
      </w:r>
      <w:r w:rsidR="00FF4155" w:rsidRPr="00FF4155">
        <w:rPr>
          <w:noProof/>
        </w:rPr>
        <w:t xml:space="preserve"> </w:t>
      </w:r>
      <w:r w:rsidR="00FF4155">
        <w:rPr>
          <w:noProof/>
        </w:rPr>
        <w:drawing>
          <wp:inline distT="0" distB="0" distL="0" distR="0" wp14:anchorId="3B35AA54" wp14:editId="14D42EFC">
            <wp:extent cx="6340411" cy="2055495"/>
            <wp:effectExtent l="19050" t="19050" r="22860" b="20955"/>
            <wp:docPr id="6" name="Picture 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Word&#10;&#10;Description automatically generated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0411" cy="2055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F2616E" w14:textId="3D20227F" w:rsidR="0003501B" w:rsidRDefault="0003501B" w:rsidP="00596F66">
      <w:r>
        <w:t xml:space="preserve">Now, </w:t>
      </w:r>
      <w:r w:rsidRPr="00FF4155">
        <w:rPr>
          <w:b/>
          <w:bCs/>
        </w:rPr>
        <w:t>create a</w:t>
      </w:r>
      <w:r>
        <w:t xml:space="preserve"> </w:t>
      </w:r>
      <w:proofErr w:type="spellStart"/>
      <w:r w:rsidRPr="00FF4155">
        <w:rPr>
          <w:rFonts w:ascii="Consolas" w:hAnsi="Consolas"/>
          <w:b/>
          <w:bCs/>
        </w:rPr>
        <w:t>like_functionality</w:t>
      </w:r>
      <w:proofErr w:type="spellEnd"/>
      <w:r>
        <w:t xml:space="preserve"> </w:t>
      </w:r>
      <w:r w:rsidRPr="00FF4155">
        <w:rPr>
          <w:b/>
          <w:bCs/>
        </w:rPr>
        <w:t>view</w:t>
      </w:r>
      <w:r>
        <w:t xml:space="preserve"> in the </w:t>
      </w:r>
      <w:r w:rsidRPr="00FF4155">
        <w:rPr>
          <w:rFonts w:ascii="Consolas" w:hAnsi="Consolas"/>
          <w:b/>
          <w:bCs/>
        </w:rPr>
        <w:t>common/views.py</w:t>
      </w:r>
      <w:r>
        <w:t xml:space="preserve">. The view will </w:t>
      </w:r>
      <w:r w:rsidRPr="00FF4155">
        <w:rPr>
          <w:b/>
          <w:bCs/>
        </w:rPr>
        <w:t xml:space="preserve">receive the </w:t>
      </w:r>
      <w:r w:rsidR="00DD7D3E" w:rsidRPr="00FF4155">
        <w:rPr>
          <w:b/>
          <w:bCs/>
        </w:rPr>
        <w:t>id</w:t>
      </w:r>
      <w:r w:rsidRPr="00FF4155">
        <w:rPr>
          <w:b/>
          <w:bCs/>
        </w:rPr>
        <w:t xml:space="preserve"> of the current photo</w:t>
      </w:r>
      <w:r w:rsidR="00656509">
        <w:t xml:space="preserve"> and </w:t>
      </w:r>
      <w:r>
        <w:t xml:space="preserve">will </w:t>
      </w:r>
      <w:r w:rsidRPr="00FF4155">
        <w:rPr>
          <w:b/>
          <w:bCs/>
        </w:rPr>
        <w:t xml:space="preserve">get the photo by the given </w:t>
      </w:r>
      <w:r w:rsidR="00DD7D3E" w:rsidRPr="00FF4155">
        <w:rPr>
          <w:b/>
          <w:bCs/>
        </w:rPr>
        <w:t>id</w:t>
      </w:r>
      <w:r>
        <w:t xml:space="preserve">. </w:t>
      </w:r>
      <w:r w:rsidR="00E3099E">
        <w:t xml:space="preserve">Then, the </w:t>
      </w:r>
      <w:r w:rsidR="00E3099E" w:rsidRPr="00FF4155">
        <w:rPr>
          <w:b/>
          <w:bCs/>
        </w:rPr>
        <w:t>view tries to filter the Like objects by the photo id</w:t>
      </w:r>
      <w:r w:rsidR="00E3099E">
        <w:t xml:space="preserve"> - if it finds an object, it means that the photo is liked. Based on that</w:t>
      </w:r>
      <w:r w:rsidR="00E3099E" w:rsidRPr="00A56FBA">
        <w:rPr>
          <w:b/>
          <w:bCs/>
        </w:rPr>
        <w:t>, if the object is liked the view will delete the like</w:t>
      </w:r>
      <w:r w:rsidR="00E3099E">
        <w:t xml:space="preserve"> (and the object will be unliked). Otherwise, </w:t>
      </w:r>
      <w:r w:rsidR="00E3099E" w:rsidRPr="00A56FBA">
        <w:rPr>
          <w:b/>
          <w:bCs/>
        </w:rPr>
        <w:t>the view will create a new Like object related to the photo</w:t>
      </w:r>
      <w:r w:rsidR="00E3099E">
        <w:t xml:space="preserve"> and </w:t>
      </w:r>
      <w:r w:rsidR="00E3099E" w:rsidRPr="00A56FBA">
        <w:rPr>
          <w:b/>
          <w:bCs/>
        </w:rPr>
        <w:t>will save it to the database</w:t>
      </w:r>
      <w:r w:rsidR="00E3099E">
        <w:t xml:space="preserve"> (and the object will be liked)</w:t>
      </w:r>
      <w:r w:rsidR="001F1576">
        <w:t xml:space="preserve">. In the end, we will </w:t>
      </w:r>
      <w:r w:rsidR="001F1576" w:rsidRPr="00A56FBA">
        <w:rPr>
          <w:b/>
          <w:bCs/>
        </w:rPr>
        <w:t>write a redirect function</w:t>
      </w:r>
      <w:r w:rsidR="001F1576">
        <w:t xml:space="preserve"> that will redirect to the </w:t>
      </w:r>
      <w:r w:rsidR="001F1576" w:rsidRPr="00A56FBA">
        <w:rPr>
          <w:b/>
          <w:bCs/>
        </w:rPr>
        <w:t>last visited page</w:t>
      </w:r>
      <w:r w:rsidR="001F1576">
        <w:t xml:space="preserve"> (</w:t>
      </w:r>
      <w:proofErr w:type="spellStart"/>
      <w:r w:rsidR="001F1576" w:rsidRPr="00A56FBA">
        <w:rPr>
          <w:rFonts w:ascii="Consolas" w:hAnsi="Consolas"/>
          <w:b/>
          <w:bCs/>
        </w:rPr>
        <w:t>request.META</w:t>
      </w:r>
      <w:proofErr w:type="spellEnd"/>
      <w:r w:rsidR="001F1576" w:rsidRPr="00A56FBA">
        <w:rPr>
          <w:rFonts w:ascii="Consolas" w:hAnsi="Consolas"/>
          <w:b/>
          <w:bCs/>
        </w:rPr>
        <w:t>['HTTP_REFERER']</w:t>
      </w:r>
      <w:r w:rsidR="001F1576">
        <w:t xml:space="preserve">) and will </w:t>
      </w:r>
      <w:r w:rsidR="001F1576" w:rsidRPr="00A56FBA">
        <w:rPr>
          <w:b/>
          <w:bCs/>
        </w:rPr>
        <w:t>stop exactly at the photo we liked/unliked</w:t>
      </w:r>
      <w:r w:rsidR="001F1576">
        <w:t xml:space="preserve"> (</w:t>
      </w:r>
      <w:r w:rsidR="001F1576" w:rsidRPr="00A56FBA">
        <w:rPr>
          <w:rFonts w:ascii="Consolas" w:hAnsi="Consolas"/>
          <w:b/>
          <w:bCs/>
        </w:rPr>
        <w:t>f'#{</w:t>
      </w:r>
      <w:proofErr w:type="spellStart"/>
      <w:r w:rsidR="001F1576" w:rsidRPr="00A56FBA">
        <w:rPr>
          <w:rFonts w:ascii="Consolas" w:hAnsi="Consolas"/>
          <w:b/>
          <w:bCs/>
        </w:rPr>
        <w:t>photo_id</w:t>
      </w:r>
      <w:proofErr w:type="spellEnd"/>
      <w:r w:rsidR="001F1576" w:rsidRPr="00A56FBA">
        <w:rPr>
          <w:rFonts w:ascii="Consolas" w:hAnsi="Consolas"/>
          <w:b/>
          <w:bCs/>
        </w:rPr>
        <w:t>}'</w:t>
      </w:r>
      <w:r w:rsidR="001F1576">
        <w:t>)</w:t>
      </w:r>
      <w:r w:rsidR="00E3099E">
        <w:t>:</w:t>
      </w:r>
    </w:p>
    <w:p w14:paraId="2149F0DE" w14:textId="14D82F51" w:rsidR="00E3099E" w:rsidRDefault="001F1576" w:rsidP="00596F66">
      <w:r>
        <w:rPr>
          <w:noProof/>
        </w:rPr>
        <w:drawing>
          <wp:inline distT="0" distB="0" distL="0" distR="0" wp14:anchorId="554B45D2" wp14:editId="20B57EE4">
            <wp:extent cx="6836410" cy="3046095"/>
            <wp:effectExtent l="19050" t="19050" r="21590" b="20955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046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9BED59" w14:textId="7B78F548" w:rsidR="001F1576" w:rsidRDefault="009E3F80" w:rsidP="00596F66">
      <w:pPr>
        <w:rPr>
          <w:noProof/>
        </w:rPr>
      </w:pPr>
      <w:r>
        <w:t xml:space="preserve">Let us </w:t>
      </w:r>
      <w:r w:rsidRPr="00A56FBA">
        <w:rPr>
          <w:b/>
          <w:bCs/>
        </w:rPr>
        <w:t>refactor the template</w:t>
      </w:r>
      <w:r w:rsidR="00C42F59">
        <w:rPr>
          <w:lang w:val="bg-BG"/>
        </w:rPr>
        <w:t xml:space="preserve">. </w:t>
      </w:r>
      <w:r w:rsidR="00C42F59">
        <w:t xml:space="preserve">We will </w:t>
      </w:r>
      <w:r w:rsidR="00C42F59" w:rsidRPr="00A56FBA">
        <w:rPr>
          <w:b/>
          <w:bCs/>
        </w:rPr>
        <w:t>implement the path</w:t>
      </w:r>
      <w:r w:rsidR="00C42F59">
        <w:t xml:space="preserve"> where the user should reach </w:t>
      </w:r>
      <w:r w:rsidR="00C42F59" w:rsidRPr="00A56FBA">
        <w:rPr>
          <w:b/>
          <w:bCs/>
        </w:rPr>
        <w:t>when the heart button is clicked</w:t>
      </w:r>
      <w:r w:rsidR="00C42F59">
        <w:t xml:space="preserve">. Then, the template will </w:t>
      </w:r>
      <w:r w:rsidR="00C42F59" w:rsidRPr="00A56FBA">
        <w:rPr>
          <w:b/>
          <w:bCs/>
        </w:rPr>
        <w:t>check if the photo is connected to some of the Like objects</w:t>
      </w:r>
      <w:r w:rsidR="00C42F59">
        <w:t>. Django uses "</w:t>
      </w:r>
      <w:proofErr w:type="spellStart"/>
      <w:r w:rsidR="00C42F59" w:rsidRPr="00A56FBA">
        <w:rPr>
          <w:rFonts w:ascii="Consolas" w:hAnsi="Consolas"/>
          <w:b/>
          <w:bCs/>
        </w:rPr>
        <w:t>like_set</w:t>
      </w:r>
      <w:proofErr w:type="spellEnd"/>
      <w:r w:rsidR="00C42F59">
        <w:t xml:space="preserve">" to </w:t>
      </w:r>
      <w:r w:rsidR="00C42F59" w:rsidRPr="00A56FBA">
        <w:rPr>
          <w:b/>
          <w:bCs/>
        </w:rPr>
        <w:t>reverse the search</w:t>
      </w:r>
      <w:r w:rsidR="00C42F59">
        <w:t xml:space="preserve"> -</w:t>
      </w:r>
      <w:r w:rsidR="00A56FBA">
        <w:t xml:space="preserve"> the</w:t>
      </w:r>
      <w:r w:rsidR="00C42F59">
        <w:t xml:space="preserve"> Photo model is related to the Like model via One-to-Many relation; so we can </w:t>
      </w:r>
      <w:r w:rsidR="00156EE3">
        <w:t>get</w:t>
      </w:r>
      <w:r w:rsidR="00C42F59">
        <w:t xml:space="preserve"> </w:t>
      </w:r>
      <w:r w:rsidR="00156EE3">
        <w:t>all like objects that are connected to the Photo model using the syntax "</w:t>
      </w:r>
      <w:proofErr w:type="spellStart"/>
      <w:r w:rsidR="00156EE3" w:rsidRPr="00A56FBA">
        <w:rPr>
          <w:rFonts w:ascii="Consolas" w:hAnsi="Consolas"/>
          <w:b/>
          <w:bCs/>
        </w:rPr>
        <w:t>like_set.all</w:t>
      </w:r>
      <w:proofErr w:type="spellEnd"/>
      <w:r w:rsidR="00156EE3">
        <w:t>". In the same way</w:t>
      </w:r>
      <w:r w:rsidR="00A56FBA">
        <w:t>,</w:t>
      </w:r>
      <w:r w:rsidR="00156EE3">
        <w:t xml:space="preserve"> we can </w:t>
      </w:r>
      <w:r w:rsidR="00156EE3" w:rsidRPr="00A56FBA">
        <w:rPr>
          <w:b/>
          <w:bCs/>
        </w:rPr>
        <w:t>count</w:t>
      </w:r>
      <w:r w:rsidR="00156EE3">
        <w:t xml:space="preserve"> </w:t>
      </w:r>
      <w:r w:rsidR="00156EE3" w:rsidRPr="00A56FBA">
        <w:rPr>
          <w:b/>
          <w:bCs/>
        </w:rPr>
        <w:t>all</w:t>
      </w:r>
      <w:r w:rsidR="00156EE3">
        <w:t xml:space="preserve"> </w:t>
      </w:r>
      <w:r w:rsidR="00156EE3" w:rsidRPr="00A56FBA">
        <w:rPr>
          <w:b/>
          <w:bCs/>
        </w:rPr>
        <w:lastRenderedPageBreak/>
        <w:t>likes for the photo</w:t>
      </w:r>
      <w:r w:rsidR="00156EE3">
        <w:t xml:space="preserve">, this time using the method </w:t>
      </w:r>
      <w:r w:rsidR="00156EE3" w:rsidRPr="00A56FBA">
        <w:rPr>
          <w:rFonts w:ascii="Consolas" w:hAnsi="Consolas"/>
          <w:b/>
          <w:bCs/>
        </w:rPr>
        <w:t>count</w:t>
      </w:r>
      <w:r w:rsidR="00156EE3">
        <w:t xml:space="preserve"> in the template</w:t>
      </w:r>
      <w:r>
        <w:t>:</w:t>
      </w:r>
      <w:r w:rsidR="00156EE3" w:rsidRPr="00156EE3">
        <w:rPr>
          <w:noProof/>
        </w:rPr>
        <w:t xml:space="preserve"> </w:t>
      </w:r>
      <w:r w:rsidR="00156EE3" w:rsidRPr="003A749B">
        <w:rPr>
          <w:noProof/>
        </w:rPr>
        <mc:AlternateContent>
          <mc:Choice Requires="wps">
            <w:drawing>
              <wp:inline distT="0" distB="0" distL="0" distR="0" wp14:anchorId="28D438B2" wp14:editId="624148EE">
                <wp:extent cx="6836410" cy="5897880"/>
                <wp:effectExtent l="0" t="0" r="21590" b="26670"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36410" cy="5897880"/>
                        </a:xfrm>
                        <a:prstGeom prst="rect">
                          <a:avLst/>
                        </a:prstGeom>
                        <a:solidFill>
                          <a:srgbClr val="67748E">
                            <a:lumMod val="40000"/>
                            <a:lumOff val="60000"/>
                            <a:alpha val="15000"/>
                          </a:srgbClr>
                        </a:solidFill>
                        <a:ln w="12700">
                          <a:solidFill>
                            <a:srgbClr val="67748E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14:paraId="1CC3180A" w14:textId="77777777" w:rsidR="00156EE3" w:rsidRDefault="00156EE3" w:rsidP="00156EE3">
                            <w:pPr>
                              <w:pStyle w:val="HTMLPreformatted"/>
                              <w:shd w:val="clear" w:color="auto" w:fill="FFFFFF"/>
                              <w:spacing w:after="240"/>
                              <w:rPr>
                                <w:color w:val="080808"/>
                              </w:rPr>
                            </w:pPr>
                            <w:r w:rsidRPr="007663EC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>&lt;!-- Start Like and Share Buttons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bottom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  <w:lang w:val="en-US"/>
                              </w:rPr>
                              <w:t xml:space="preserve">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actionBtns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  <w:lang w:val="en-US"/>
                              </w:rPr>
                              <w:t xml:space="preserve">    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left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  <w:lang w:val="en-US"/>
                              </w:rPr>
                              <w:t xml:space="preserve">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Start Like Butt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span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heart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7663EC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7663EC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7663EC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Pr="007663EC">
                              <w:rPr>
                                <w:b/>
                                <w:bCs/>
                                <w:color w:val="067D17"/>
                              </w:rPr>
                              <w:t xml:space="preserve">'like' 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 xml:space="preserve">id 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7663EC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</w:p>
                          <w:p w14:paraId="037E05C9" w14:textId="77777777" w:rsidR="00156EE3" w:rsidRPr="007663EC" w:rsidRDefault="00156EE3" w:rsidP="00156EE3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if user has liked the photo --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7663EC">
                              <w:rPr>
                                <w:b/>
                                <w:bCs/>
                                <w:color w:val="0033B3"/>
                              </w:rPr>
                              <w:t xml:space="preserve">if 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>like_set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 xml:space="preserve">all 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</w:t>
                            </w:r>
                            <w:r>
                              <w:rPr>
                                <w:color w:val="080808"/>
                                <w:lang w:val="en-US"/>
                              </w:rPr>
                              <w:t xml:space="preserve">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svg </w:t>
                            </w:r>
                            <w:r>
                              <w:rPr>
                                <w:color w:val="174AD4"/>
                              </w:rPr>
                              <w:t>style</w:t>
                            </w:r>
                            <w:r>
                              <w:rPr>
                                <w:color w:val="067D17"/>
                              </w:rPr>
                              <w:t>="</w:t>
                            </w:r>
                            <w:r>
                              <w:rPr>
                                <w:color w:val="174AD4"/>
                              </w:rPr>
                              <w:t>color</w:t>
                            </w:r>
                            <w:r>
                              <w:rPr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color w:val="067D17"/>
                              </w:rPr>
                              <w:t>red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</w:t>
                            </w:r>
                            <w:r>
                              <w:rPr>
                                <w:color w:val="174AD4"/>
                              </w:rPr>
                              <w:t>xmlns</w:t>
                            </w:r>
                            <w:r>
                              <w:rPr>
                                <w:color w:val="067D17"/>
                              </w:rPr>
                              <w:t>="http://www.w3.org/2000/svg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</w:t>
                            </w:r>
                            <w:r>
                              <w:rPr>
                                <w:color w:val="174AD4"/>
                              </w:rPr>
                              <w:t>width</w:t>
                            </w:r>
                            <w:r>
                              <w:rPr>
                                <w:color w:val="067D17"/>
                              </w:rPr>
                              <w:t>="24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</w:t>
                            </w:r>
                            <w:r>
                              <w:rPr>
                                <w:color w:val="174AD4"/>
                              </w:rPr>
                              <w:t>height</w:t>
                            </w:r>
                            <w:r>
                              <w:rPr>
                                <w:color w:val="067D17"/>
                              </w:rPr>
                              <w:t>="24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</w:t>
                            </w:r>
                            <w:r>
                              <w:rPr>
                                <w:color w:val="174AD4"/>
                              </w:rPr>
                              <w:t>fill</w:t>
                            </w:r>
                            <w:r>
                              <w:rPr>
                                <w:color w:val="067D17"/>
                              </w:rPr>
                              <w:t>="currentColor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bi bi-heart-fill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</w:t>
                            </w:r>
                            <w:r>
                              <w:rPr>
                                <w:color w:val="174AD4"/>
                              </w:rPr>
                              <w:t>viewBox</w:t>
                            </w:r>
                            <w:r>
                              <w:rPr>
                                <w:color w:val="067D17"/>
                              </w:rPr>
                              <w:t>="0 0 16 16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Coordinate path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>
                              <w:rPr>
                                <w:color w:val="080808"/>
                                <w:lang w:val="en-US"/>
                              </w:rPr>
                              <w:t xml:space="preserve">                          ...</w:t>
                            </w:r>
                          </w:p>
                          <w:p w14:paraId="14B0B4CF" w14:textId="77777777" w:rsidR="00156EE3" w:rsidRPr="007663EC" w:rsidRDefault="00156EE3" w:rsidP="00156EE3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 xml:space="preserve">&lt;!--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else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--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7663EC">
                              <w:rPr>
                                <w:b/>
                                <w:bCs/>
                                <w:color w:val="0033B3"/>
                              </w:rPr>
                              <w:t xml:space="preserve">else 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svg </w:t>
                            </w:r>
                            <w:r>
                              <w:rPr>
                                <w:color w:val="174AD4"/>
                              </w:rPr>
                              <w:t>aria-label</w:t>
                            </w:r>
                            <w:r>
                              <w:rPr>
                                <w:color w:val="067D17"/>
                              </w:rPr>
                              <w:t>="Like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 </w:t>
                            </w:r>
                            <w:r>
                              <w:rPr>
                                <w:color w:val="174AD4"/>
                              </w:rPr>
                              <w:t>color</w:t>
                            </w:r>
                            <w:r>
                              <w:rPr>
                                <w:color w:val="067D17"/>
                              </w:rPr>
                              <w:t>="#262626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 </w:t>
                            </w:r>
                            <w:r>
                              <w:rPr>
                                <w:color w:val="174AD4"/>
                              </w:rPr>
                              <w:t>fill</w:t>
                            </w:r>
                            <w:r>
                              <w:rPr>
                                <w:color w:val="067D17"/>
                              </w:rPr>
                              <w:t>="#262626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 </w:t>
                            </w:r>
                            <w:r>
                              <w:rPr>
                                <w:color w:val="174AD4"/>
                              </w:rPr>
                              <w:t>height</w:t>
                            </w:r>
                            <w:r>
                              <w:rPr>
                                <w:color w:val="067D17"/>
                              </w:rPr>
                              <w:t>="24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 </w:t>
                            </w:r>
                            <w:r>
                              <w:rPr>
                                <w:color w:val="174AD4"/>
                              </w:rPr>
                              <w:t>role</w:t>
                            </w:r>
                            <w:r>
                              <w:rPr>
                                <w:color w:val="067D17"/>
                              </w:rPr>
                              <w:t>="img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 </w:t>
                            </w:r>
                            <w:r>
                              <w:rPr>
                                <w:color w:val="174AD4"/>
                              </w:rPr>
                              <w:t>viewBox</w:t>
                            </w:r>
                            <w:r>
                              <w:rPr>
                                <w:color w:val="067D17"/>
                              </w:rPr>
                              <w:t>="0 0 48 48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  </w:t>
                            </w:r>
                            <w:r>
                              <w:rPr>
                                <w:color w:val="174AD4"/>
                              </w:rPr>
                              <w:t>width</w:t>
                            </w:r>
                            <w:r>
                              <w:rPr>
                                <w:color w:val="067D17"/>
                              </w:rPr>
                              <w:t>="24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7663EC">
                              <w:rPr>
                                <w:b/>
                                <w:bCs/>
                                <w:color w:val="0033B3"/>
                              </w:rPr>
                              <w:t xml:space="preserve">endif 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t xml:space="preserve">    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Coordinate path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</w:t>
                            </w:r>
                            <w:r>
                              <w:rPr>
                                <w:color w:val="080808"/>
                                <w:lang w:val="en-US"/>
                              </w:rPr>
                              <w:t>...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Like Butt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>...</w:t>
                            </w:r>
                          </w:p>
                          <w:p w14:paraId="5A1512EF" w14:textId="77777777" w:rsidR="00156EE3" w:rsidRDefault="00156EE3" w:rsidP="00156EE3">
                            <w:pPr>
                              <w:pStyle w:val="HTMLPreformatted"/>
                              <w:shd w:val="clear" w:color="auto" w:fill="FFFFFF"/>
                              <w:spacing w:after="240"/>
                              <w:rPr>
                                <w:b/>
                                <w:bCs/>
                                <w:color w:val="08080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Like and Share Buttons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>&lt;!-- Number of Likes per Photo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7663EC">
                              <w:rPr>
                                <w:b/>
                                <w:bCs/>
                                <w:color w:val="0033B3"/>
                              </w:rPr>
                              <w:t xml:space="preserve">p 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>class</w:t>
                            </w:r>
                            <w:r w:rsidRPr="007663EC">
                              <w:rPr>
                                <w:b/>
                                <w:bCs/>
                                <w:color w:val="067D17"/>
                              </w:rPr>
                              <w:t>="likes"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>like_set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7663EC">
                              <w:rPr>
                                <w:b/>
                                <w:bCs/>
                                <w:color w:val="174AD4"/>
                              </w:rPr>
                              <w:t xml:space="preserve">count 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}} likes&lt;/</w:t>
                            </w:r>
                            <w:r w:rsidRPr="007663EC">
                              <w:rPr>
                                <w:b/>
                                <w:bCs/>
                                <w:color w:val="0033B3"/>
                              </w:rPr>
                              <w:t>p</w:t>
                            </w:r>
                            <w:r w:rsidRPr="007663EC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</w:p>
                          <w:p w14:paraId="75843B54" w14:textId="77777777" w:rsidR="00156EE3" w:rsidRPr="007663EC" w:rsidRDefault="00156EE3" w:rsidP="00156EE3">
                            <w:pPr>
                              <w:pStyle w:val="HTMLPreformatted"/>
                              <w:shd w:val="clear" w:color="auto" w:fill="FFFFFF"/>
                              <w:spacing w:after="240"/>
                              <w:rPr>
                                <w:i/>
                                <w:iCs/>
                                <w:color w:val="8C8C8C"/>
                              </w:rPr>
                            </w:pPr>
                            <w:r w:rsidRPr="007663EC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8D438B2" id="_x0000_s1028" style="width:538.3pt;height:46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" fillcolor="#c2c7d2" strokecolor="#a3abbc" strokeweight="1pt">
                <v:fill opacity="9766f"/>
                <v:textbox>
                  <w:txbxContent>
                    <w:p w14:paraId="1CC3180A" w14:textId="77777777" w:rsidR="00156EE3" w:rsidRDefault="00156EE3" w:rsidP="00156EE3">
                      <w:pPr>
                        <w:pStyle w:val="HTMLPreformatted"/>
                        <w:shd w:val="clear" w:color="auto" w:fill="FFFFFF"/>
                        <w:spacing w:after="240"/>
                        <w:rPr>
                          <w:color w:val="080808"/>
                        </w:rPr>
                      </w:pPr>
                      <w:r w:rsidRPr="007663EC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>&lt;!-- Start Like and Share Buttons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bottom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  <w:lang w:val="en-US"/>
                        </w:rPr>
                        <w:t xml:space="preserve">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actionBtns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  <w:lang w:val="en-US"/>
                        </w:rPr>
                        <w:t xml:space="preserve">    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left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  <w:lang w:val="en-US"/>
                        </w:rPr>
                        <w:t xml:space="preserve">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Start Like Butt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span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heart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7663EC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7663EC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7663EC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Pr="007663EC">
                        <w:rPr>
                          <w:b/>
                          <w:bCs/>
                          <w:color w:val="067D17"/>
                        </w:rPr>
                        <w:t xml:space="preserve">'like' 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 xml:space="preserve">id 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7663EC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&gt;</w:t>
                      </w:r>
                    </w:p>
                    <w:p w14:paraId="037E05C9" w14:textId="77777777" w:rsidR="00156EE3" w:rsidRPr="007663EC" w:rsidRDefault="00156EE3" w:rsidP="00156EE3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if user has liked the photo --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7663EC">
                        <w:rPr>
                          <w:b/>
                          <w:bCs/>
                          <w:color w:val="0033B3"/>
                        </w:rPr>
                        <w:t xml:space="preserve">if 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>like_set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 xml:space="preserve">all 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</w:t>
                      </w:r>
                      <w:r>
                        <w:rPr>
                          <w:color w:val="080808"/>
                          <w:lang w:val="en-US"/>
                        </w:rPr>
                        <w:t xml:space="preserve">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svg </w:t>
                      </w:r>
                      <w:r>
                        <w:rPr>
                          <w:color w:val="174AD4"/>
                        </w:rPr>
                        <w:t>style</w:t>
                      </w:r>
                      <w:r>
                        <w:rPr>
                          <w:color w:val="067D17"/>
                        </w:rPr>
                        <w:t>="</w:t>
                      </w:r>
                      <w:r>
                        <w:rPr>
                          <w:color w:val="174AD4"/>
                        </w:rPr>
                        <w:t>color</w:t>
                      </w:r>
                      <w:r>
                        <w:rPr>
                          <w:color w:val="080808"/>
                        </w:rPr>
                        <w:t xml:space="preserve">: </w:t>
                      </w:r>
                      <w:r>
                        <w:rPr>
                          <w:color w:val="067D17"/>
                        </w:rPr>
                        <w:t>red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</w:t>
                      </w:r>
                      <w:r>
                        <w:rPr>
                          <w:color w:val="174AD4"/>
                        </w:rPr>
                        <w:t>xmlns</w:t>
                      </w:r>
                      <w:r>
                        <w:rPr>
                          <w:color w:val="067D17"/>
                        </w:rPr>
                        <w:t>="http://www.w3.org/2000/svg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</w:t>
                      </w:r>
                      <w:r>
                        <w:rPr>
                          <w:color w:val="174AD4"/>
                        </w:rPr>
                        <w:t>width</w:t>
                      </w:r>
                      <w:r>
                        <w:rPr>
                          <w:color w:val="067D17"/>
                        </w:rPr>
                        <w:t>="24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</w:t>
                      </w:r>
                      <w:r>
                        <w:rPr>
                          <w:color w:val="174AD4"/>
                        </w:rPr>
                        <w:t>height</w:t>
                      </w:r>
                      <w:r>
                        <w:rPr>
                          <w:color w:val="067D17"/>
                        </w:rPr>
                        <w:t>="24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</w:t>
                      </w:r>
                      <w:r>
                        <w:rPr>
                          <w:color w:val="174AD4"/>
                        </w:rPr>
                        <w:t>fill</w:t>
                      </w:r>
                      <w:r>
                        <w:rPr>
                          <w:color w:val="067D17"/>
                        </w:rPr>
                        <w:t>="currentColor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bi bi-heart-fill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</w:t>
                      </w:r>
                      <w:r>
                        <w:rPr>
                          <w:color w:val="174AD4"/>
                        </w:rPr>
                        <w:t>viewBox</w:t>
                      </w:r>
                      <w:r>
                        <w:rPr>
                          <w:color w:val="067D17"/>
                        </w:rPr>
                        <w:t>="0 0 16 16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Coordinate path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>
                        <w:rPr>
                          <w:color w:val="080808"/>
                          <w:lang w:val="en-US"/>
                        </w:rPr>
                        <w:t xml:space="preserve">                          ...</w:t>
                      </w:r>
                    </w:p>
                    <w:p w14:paraId="14B0B4CF" w14:textId="77777777" w:rsidR="00156EE3" w:rsidRPr="007663EC" w:rsidRDefault="00156EE3" w:rsidP="00156EE3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 xml:space="preserve">&lt;!-- </w:t>
                      </w: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else </w:t>
                      </w:r>
                      <w:r>
                        <w:rPr>
                          <w:i/>
                          <w:iCs/>
                          <w:color w:val="8C8C8C"/>
                        </w:rPr>
                        <w:t>--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7663EC">
                        <w:rPr>
                          <w:b/>
                          <w:bCs/>
                          <w:color w:val="0033B3"/>
                        </w:rPr>
                        <w:t xml:space="preserve">else 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&lt;</w:t>
                      </w:r>
                      <w:r>
                        <w:rPr>
                          <w:color w:val="0033B3"/>
                        </w:rPr>
                        <w:t xml:space="preserve">svg </w:t>
                      </w:r>
                      <w:r>
                        <w:rPr>
                          <w:color w:val="174AD4"/>
                        </w:rPr>
                        <w:t>aria-label</w:t>
                      </w:r>
                      <w:r>
                        <w:rPr>
                          <w:color w:val="067D17"/>
                        </w:rPr>
                        <w:t>="Like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 </w:t>
                      </w:r>
                      <w:r>
                        <w:rPr>
                          <w:color w:val="174AD4"/>
                        </w:rPr>
                        <w:t>color</w:t>
                      </w:r>
                      <w:r>
                        <w:rPr>
                          <w:color w:val="067D17"/>
                        </w:rPr>
                        <w:t>="#262626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 </w:t>
                      </w:r>
                      <w:r>
                        <w:rPr>
                          <w:color w:val="174AD4"/>
                        </w:rPr>
                        <w:t>fill</w:t>
                      </w:r>
                      <w:r>
                        <w:rPr>
                          <w:color w:val="067D17"/>
                        </w:rPr>
                        <w:t>="#262626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 </w:t>
                      </w:r>
                      <w:r>
                        <w:rPr>
                          <w:color w:val="174AD4"/>
                        </w:rPr>
                        <w:t>height</w:t>
                      </w:r>
                      <w:r>
                        <w:rPr>
                          <w:color w:val="067D17"/>
                        </w:rPr>
                        <w:t>="24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 </w:t>
                      </w:r>
                      <w:r>
                        <w:rPr>
                          <w:color w:val="174AD4"/>
                        </w:rPr>
                        <w:t>role</w:t>
                      </w:r>
                      <w:r>
                        <w:rPr>
                          <w:color w:val="067D17"/>
                        </w:rPr>
                        <w:t>="img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 </w:t>
                      </w:r>
                      <w:r>
                        <w:rPr>
                          <w:color w:val="174AD4"/>
                        </w:rPr>
                        <w:t>viewBox</w:t>
                      </w:r>
                      <w:r>
                        <w:rPr>
                          <w:color w:val="067D17"/>
                        </w:rPr>
                        <w:t>="0 0 48 48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  </w:t>
                      </w:r>
                      <w:r>
                        <w:rPr>
                          <w:color w:val="174AD4"/>
                        </w:rPr>
                        <w:t>width</w:t>
                      </w:r>
                      <w:r>
                        <w:rPr>
                          <w:color w:val="067D17"/>
                        </w:rPr>
                        <w:t>="24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7663EC">
                        <w:rPr>
                          <w:b/>
                          <w:bCs/>
                          <w:color w:val="0033B3"/>
                        </w:rPr>
                        <w:t xml:space="preserve">endif 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t xml:space="preserve">    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Coordinate path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</w:t>
                      </w:r>
                      <w:r>
                        <w:rPr>
                          <w:color w:val="080808"/>
                          <w:lang w:val="en-US"/>
                        </w:rPr>
                        <w:t>...</w:t>
                      </w:r>
                      <w:r>
                        <w:rPr>
                          <w:color w:val="080808"/>
                        </w:rPr>
                        <w:br/>
                        <w:t xml:space="preserve">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End Like Butt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</w:t>
                      </w: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>...</w:t>
                      </w:r>
                    </w:p>
                    <w:p w14:paraId="5A1512EF" w14:textId="77777777" w:rsidR="00156EE3" w:rsidRDefault="00156EE3" w:rsidP="00156EE3">
                      <w:pPr>
                        <w:pStyle w:val="HTMLPreformatted"/>
                        <w:shd w:val="clear" w:color="auto" w:fill="FFFFFF"/>
                        <w:spacing w:after="240"/>
                        <w:rPr>
                          <w:b/>
                          <w:bCs/>
                          <w:color w:val="080808"/>
                        </w:rPr>
                      </w:pPr>
                      <w:r>
                        <w:rPr>
                          <w:i/>
                          <w:iCs/>
                          <w:color w:val="8C8C8C"/>
                        </w:rPr>
                        <w:t>&lt;!-- End Like and Share Buttons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>&lt;!-- Number of Likes per Photo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7663EC">
                        <w:rPr>
                          <w:b/>
                          <w:bCs/>
                          <w:color w:val="0033B3"/>
                        </w:rPr>
                        <w:t xml:space="preserve">p 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>class</w:t>
                      </w:r>
                      <w:r w:rsidRPr="007663EC">
                        <w:rPr>
                          <w:b/>
                          <w:bCs/>
                          <w:color w:val="067D17"/>
                        </w:rPr>
                        <w:t>="likes"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>like_set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7663EC">
                        <w:rPr>
                          <w:b/>
                          <w:bCs/>
                          <w:color w:val="174AD4"/>
                        </w:rPr>
                        <w:t xml:space="preserve">count 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}} likes&lt;/</w:t>
                      </w:r>
                      <w:r w:rsidRPr="007663EC">
                        <w:rPr>
                          <w:b/>
                          <w:bCs/>
                          <w:color w:val="0033B3"/>
                        </w:rPr>
                        <w:t>p</w:t>
                      </w:r>
                      <w:r w:rsidRPr="007663EC">
                        <w:rPr>
                          <w:b/>
                          <w:bCs/>
                          <w:color w:val="080808"/>
                        </w:rPr>
                        <w:t>&gt;</w:t>
                      </w:r>
                    </w:p>
                    <w:p w14:paraId="75843B54" w14:textId="77777777" w:rsidR="00156EE3" w:rsidRPr="007663EC" w:rsidRDefault="00156EE3" w:rsidP="00156EE3">
                      <w:pPr>
                        <w:pStyle w:val="HTMLPreformatted"/>
                        <w:shd w:val="clear" w:color="auto" w:fill="FFFFFF"/>
                        <w:spacing w:after="240"/>
                        <w:rPr>
                          <w:i/>
                          <w:iCs/>
                          <w:color w:val="8C8C8C"/>
                        </w:rPr>
                      </w:pPr>
                      <w:r w:rsidRPr="007663EC">
                        <w:rPr>
                          <w:i/>
                          <w:iCs/>
                          <w:color w:val="8C8C8C"/>
                        </w:rPr>
                        <w:t>..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6A66B28E" w14:textId="2255EE2B" w:rsidR="00612659" w:rsidRDefault="00612659" w:rsidP="00596F66">
      <w:pPr>
        <w:rPr>
          <w:noProof/>
        </w:rPr>
      </w:pPr>
      <w:r>
        <w:rPr>
          <w:noProof/>
        </w:rPr>
        <w:t xml:space="preserve">One more thing we should do is to </w:t>
      </w:r>
      <w:r w:rsidRPr="00B338CE">
        <w:rPr>
          <w:b/>
          <w:bCs/>
          <w:noProof/>
        </w:rPr>
        <w:t>add the photo id</w:t>
      </w:r>
      <w:r>
        <w:rPr>
          <w:noProof/>
        </w:rPr>
        <w:t xml:space="preserve"> to the template </w:t>
      </w:r>
      <w:r w:rsidRPr="00B338CE">
        <w:rPr>
          <w:b/>
          <w:bCs/>
          <w:noProof/>
        </w:rPr>
        <w:t>in the photo div</w:t>
      </w:r>
      <w:r>
        <w:rPr>
          <w:noProof/>
        </w:rPr>
        <w:t xml:space="preserve">. It is needed, so the </w:t>
      </w:r>
      <w:r w:rsidRPr="00B338CE">
        <w:rPr>
          <w:b/>
          <w:bCs/>
          <w:noProof/>
        </w:rPr>
        <w:t>redirection</w:t>
      </w:r>
      <w:r>
        <w:rPr>
          <w:noProof/>
        </w:rPr>
        <w:t xml:space="preserve"> </w:t>
      </w:r>
      <w:r w:rsidRPr="00B338CE">
        <w:rPr>
          <w:b/>
          <w:bCs/>
          <w:noProof/>
        </w:rPr>
        <w:t>works properly</w:t>
      </w:r>
      <w:r>
        <w:rPr>
          <w:noProof/>
        </w:rPr>
        <w:t>:</w:t>
      </w:r>
      <w:r w:rsidRPr="00612659">
        <w:rPr>
          <w:noProof/>
        </w:rPr>
        <w:t xml:space="preserve"> </w:t>
      </w:r>
      <w:r w:rsidRPr="003A749B">
        <w:rPr>
          <w:noProof/>
        </w:rPr>
        <mc:AlternateContent>
          <mc:Choice Requires="wps">
            <w:drawing>
              <wp:inline distT="0" distB="0" distL="0" distR="0" wp14:anchorId="4EE7A62B" wp14:editId="305E0611">
                <wp:extent cx="6836410" cy="1158240"/>
                <wp:effectExtent l="0" t="0" r="21590" b="22860"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36410" cy="1158240"/>
                        </a:xfrm>
                        <a:prstGeom prst="rect">
                          <a:avLst/>
                        </a:prstGeom>
                        <a:solidFill>
                          <a:srgbClr val="67748E">
                            <a:lumMod val="40000"/>
                            <a:lumOff val="60000"/>
                            <a:alpha val="15000"/>
                          </a:srgbClr>
                        </a:solidFill>
                        <a:ln w="12700">
                          <a:solidFill>
                            <a:srgbClr val="67748E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14:paraId="1694D2CA" w14:textId="77777777" w:rsidR="00612659" w:rsidRDefault="00612659" w:rsidP="00612659">
                            <w:pPr>
                              <w:pStyle w:val="HTMLPreformatted"/>
                              <w:shd w:val="clear" w:color="auto" w:fill="FFFFFF"/>
                              <w:rPr>
                                <w:i/>
                                <w:iCs/>
                                <w:color w:val="8C8C8C"/>
                              </w:rPr>
                            </w:pPr>
                            <w:r w:rsidRPr="007663EC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>&lt;!-- Start Pet Photo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 xml:space="preserve">="imgBx" </w:t>
                            </w:r>
                            <w:r>
                              <w:rPr>
                                <w:color w:val="174AD4"/>
                              </w:rPr>
                              <w:t>id</w:t>
                            </w:r>
                            <w:r>
                              <w:rPr>
                                <w:color w:val="067D17"/>
                              </w:rPr>
                              <w:t>="</w:t>
                            </w:r>
                            <w:r>
                              <w:rPr>
                                <w:color w:val="080808"/>
                              </w:rPr>
                              <w:t xml:space="preserve">{{ </w:t>
                            </w:r>
                            <w:r>
                              <w:rPr>
                                <w:color w:val="174AD4"/>
                              </w:rPr>
                              <w:t>photo</w:t>
                            </w:r>
                            <w:r>
                              <w:rPr>
                                <w:color w:val="080808"/>
                              </w:rPr>
                              <w:t>.</w:t>
                            </w:r>
                            <w:r>
                              <w:rPr>
                                <w:color w:val="174AD4"/>
                              </w:rPr>
                              <w:t xml:space="preserve">id </w:t>
                            </w:r>
                            <w:r>
                              <w:rPr>
                                <w:color w:val="080808"/>
                              </w:rPr>
                              <w:t>}}</w:t>
                            </w:r>
                            <w:r>
                              <w:rPr>
                                <w:color w:val="067D17"/>
                              </w:rPr>
                              <w:t>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&lt;</w:t>
                            </w:r>
                            <w:r>
                              <w:rPr>
                                <w:color w:val="0033B3"/>
                              </w:rPr>
                              <w:t xml:space="preserve">img </w:t>
                            </w:r>
                            <w:r>
                              <w:rPr>
                                <w:color w:val="174AD4"/>
                              </w:rPr>
                              <w:t>src</w:t>
                            </w:r>
                            <w:r>
                              <w:rPr>
                                <w:color w:val="067D17"/>
                              </w:rPr>
                              <w:t>="</w:t>
                            </w:r>
                            <w:r>
                              <w:rPr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static </w:t>
                            </w:r>
                            <w:r>
                              <w:rPr>
                                <w:color w:val="067D17"/>
                              </w:rPr>
                              <w:t xml:space="preserve">'images/axolotl.jpeg'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67D17"/>
                              </w:rPr>
                              <w:t xml:space="preserve">" </w:t>
                            </w:r>
                            <w:r>
                              <w:rPr>
                                <w:color w:val="174AD4"/>
                              </w:rPr>
                              <w:t>alt</w:t>
                            </w:r>
                            <w:r>
                              <w:rPr>
                                <w:color w:val="067D17"/>
                              </w:rPr>
                              <w:t xml:space="preserve">="post"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cover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>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Pet Photo --&gt;</w:t>
                            </w:r>
                          </w:p>
                          <w:p w14:paraId="66673E5C" w14:textId="77777777" w:rsidR="00612659" w:rsidRPr="00612659" w:rsidRDefault="00612659" w:rsidP="00612659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  <w:lang w:val="en-US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>..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EE7A62B" id="Rectangle 2" o:spid="_x0000_s1029" style="width:538.3pt;height:9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" fillcolor="#c2c7d2" strokecolor="#a3abbc" strokeweight="1pt">
                <v:fill opacity="9766f"/>
                <v:textbox>
                  <w:txbxContent>
                    <w:p w14:paraId="1694D2CA" w14:textId="77777777" w:rsidR="00612659" w:rsidRDefault="00612659" w:rsidP="00612659">
                      <w:pPr>
                        <w:pStyle w:val="HTMLPreformatted"/>
                        <w:shd w:val="clear" w:color="auto" w:fill="FFFFFF"/>
                        <w:rPr>
                          <w:i/>
                          <w:iCs/>
                          <w:color w:val="8C8C8C"/>
                        </w:rPr>
                      </w:pPr>
                      <w:r w:rsidRPr="007663EC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>&lt;!-- Start Pet Photo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 xml:space="preserve">="imgBx" </w:t>
                      </w:r>
                      <w:r>
                        <w:rPr>
                          <w:color w:val="174AD4"/>
                        </w:rPr>
                        <w:t>id</w:t>
                      </w:r>
                      <w:r>
                        <w:rPr>
                          <w:color w:val="067D17"/>
                        </w:rPr>
                        <w:t>="</w:t>
                      </w:r>
                      <w:r>
                        <w:rPr>
                          <w:color w:val="080808"/>
                        </w:rPr>
                        <w:t xml:space="preserve">{{ </w:t>
                      </w:r>
                      <w:r>
                        <w:rPr>
                          <w:color w:val="174AD4"/>
                        </w:rPr>
                        <w:t>photo</w:t>
                      </w:r>
                      <w:r>
                        <w:rPr>
                          <w:color w:val="080808"/>
                        </w:rPr>
                        <w:t>.</w:t>
                      </w:r>
                      <w:r>
                        <w:rPr>
                          <w:color w:val="174AD4"/>
                        </w:rPr>
                        <w:t xml:space="preserve">id </w:t>
                      </w:r>
                      <w:r>
                        <w:rPr>
                          <w:color w:val="080808"/>
                        </w:rPr>
                        <w:t>}}</w:t>
                      </w:r>
                      <w:r>
                        <w:rPr>
                          <w:color w:val="067D17"/>
                        </w:rPr>
                        <w:t>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&lt;</w:t>
                      </w:r>
                      <w:r>
                        <w:rPr>
                          <w:color w:val="0033B3"/>
                        </w:rPr>
                        <w:t xml:space="preserve">img </w:t>
                      </w:r>
                      <w:r>
                        <w:rPr>
                          <w:color w:val="174AD4"/>
                        </w:rPr>
                        <w:t>src</w:t>
                      </w:r>
                      <w:r>
                        <w:rPr>
                          <w:color w:val="067D17"/>
                        </w:rPr>
                        <w:t>="</w:t>
                      </w:r>
                      <w:r>
                        <w:rPr>
                          <w:color w:val="080808"/>
                        </w:rPr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static </w:t>
                      </w:r>
                      <w:r>
                        <w:rPr>
                          <w:color w:val="067D17"/>
                        </w:rPr>
                        <w:t xml:space="preserve">'images/axolotl.jpeg' </w:t>
                      </w:r>
                      <w:r>
                        <w:rPr>
                          <w:color w:val="080808"/>
                        </w:rPr>
                        <w:t>%}</w:t>
                      </w:r>
                      <w:r>
                        <w:rPr>
                          <w:color w:val="067D17"/>
                        </w:rPr>
                        <w:t xml:space="preserve">" </w:t>
                      </w:r>
                      <w:r>
                        <w:rPr>
                          <w:color w:val="174AD4"/>
                        </w:rPr>
                        <w:t>alt</w:t>
                      </w:r>
                      <w:r>
                        <w:rPr>
                          <w:color w:val="067D17"/>
                        </w:rPr>
                        <w:t xml:space="preserve">="post"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cover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>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End Pet Photo --&gt;</w:t>
                      </w:r>
                    </w:p>
                    <w:p w14:paraId="66673E5C" w14:textId="77777777" w:rsidR="00612659" w:rsidRPr="00612659" w:rsidRDefault="00612659" w:rsidP="00612659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  <w:lang w:val="en-US"/>
                        </w:rPr>
                      </w:pP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>..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6E67D42" w14:textId="17E2070A" w:rsidR="007C75A3" w:rsidRDefault="007C75A3" w:rsidP="007C75A3">
      <w:pPr>
        <w:pStyle w:val="Heading3"/>
      </w:pPr>
      <w:r>
        <w:lastRenderedPageBreak/>
        <w:t>Implement Share Button Functionality</w:t>
      </w:r>
    </w:p>
    <w:p w14:paraId="2554522A" w14:textId="75EA569A" w:rsidR="00156EE3" w:rsidRDefault="007C75A3" w:rsidP="00596F66">
      <w:r>
        <w:t xml:space="preserve">The </w:t>
      </w:r>
      <w:r w:rsidRPr="00A56FBA">
        <w:rPr>
          <w:b/>
          <w:bCs/>
        </w:rPr>
        <w:t>share button copies the photo details page URL in the clipboard</w:t>
      </w:r>
      <w:r>
        <w:t>. To make the functionality, first</w:t>
      </w:r>
      <w:r>
        <w:rPr>
          <w:lang w:val="bg-BG"/>
        </w:rPr>
        <w:t>,</w:t>
      </w:r>
      <w:r>
        <w:t xml:space="preserve"> </w:t>
      </w:r>
      <w:r w:rsidRPr="00A56FBA">
        <w:rPr>
          <w:b/>
          <w:bCs/>
        </w:rPr>
        <w:t xml:space="preserve">add a path to a </w:t>
      </w:r>
      <w:r w:rsidRPr="00A56FBA">
        <w:rPr>
          <w:rFonts w:ascii="Consolas" w:hAnsi="Consolas"/>
          <w:b/>
          <w:bCs/>
        </w:rPr>
        <w:t>share</w:t>
      </w:r>
      <w:r w:rsidRPr="00A56FBA">
        <w:rPr>
          <w:b/>
          <w:bCs/>
        </w:rPr>
        <w:t xml:space="preserve"> view</w:t>
      </w:r>
      <w:r>
        <w:t>:</w:t>
      </w:r>
      <w:r w:rsidR="00D77748" w:rsidRPr="00D77748">
        <w:rPr>
          <w:noProof/>
        </w:rPr>
        <w:t xml:space="preserve"> </w:t>
      </w:r>
      <w:r w:rsidR="00D77748" w:rsidRPr="003F2303">
        <w:rPr>
          <w:noProof/>
          <w:highlight w:val="yellow"/>
        </w:rPr>
        <w:drawing>
          <wp:inline distT="0" distB="0" distL="0" distR="0" wp14:anchorId="55FC16CC" wp14:editId="2C280928">
            <wp:extent cx="6633210" cy="1880416"/>
            <wp:effectExtent l="19050" t="19050" r="15240" b="24765"/>
            <wp:docPr id="9" name="Picture 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Word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648771" cy="18848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A1990A" w14:textId="32729B3A" w:rsidR="000C3D41" w:rsidRDefault="000C3D41" w:rsidP="00D77748">
      <w:r w:rsidRPr="003F2303">
        <w:rPr>
          <w:highlight w:val="yellow"/>
        </w:rPr>
        <w:t xml:space="preserve">There is </w:t>
      </w:r>
      <w:r w:rsidR="00B338CE" w:rsidRPr="003F2303">
        <w:rPr>
          <w:highlight w:val="yellow"/>
        </w:rPr>
        <w:t xml:space="preserve">an </w:t>
      </w:r>
      <w:r w:rsidRPr="003F2303">
        <w:rPr>
          <w:b/>
          <w:bCs/>
          <w:highlight w:val="yellow"/>
        </w:rPr>
        <w:t xml:space="preserve">additional module called </w:t>
      </w:r>
      <w:proofErr w:type="spellStart"/>
      <w:r w:rsidRPr="003F2303">
        <w:rPr>
          <w:rFonts w:ascii="Consolas" w:hAnsi="Consolas"/>
          <w:b/>
          <w:bCs/>
          <w:highlight w:val="yellow"/>
        </w:rPr>
        <w:t>pyperclip</w:t>
      </w:r>
      <w:proofErr w:type="spellEnd"/>
      <w:r w:rsidRPr="003F2303">
        <w:rPr>
          <w:b/>
          <w:bCs/>
          <w:highlight w:val="yellow"/>
        </w:rPr>
        <w:t xml:space="preserve"> that we need to install</w:t>
      </w:r>
      <w:r>
        <w:t>:</w:t>
      </w:r>
      <w:r>
        <w:rPr>
          <w:noProof/>
        </w:rPr>
        <w:drawing>
          <wp:inline distT="0" distB="0" distL="0" distR="0" wp14:anchorId="571F2EEA" wp14:editId="507F0549">
            <wp:extent cx="6694170" cy="1687534"/>
            <wp:effectExtent l="19050" t="19050" r="11430" b="27305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713254" cy="16923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31EFD6" w14:textId="6BFC4FAD" w:rsidR="000C3D41" w:rsidRDefault="00537F26" w:rsidP="00537F26">
      <w:r w:rsidRPr="00A56FBA">
        <w:rPr>
          <w:b/>
          <w:bCs/>
        </w:rPr>
        <w:t>Import the</w:t>
      </w:r>
      <w:r>
        <w:t xml:space="preserve"> </w:t>
      </w:r>
      <w:r w:rsidRPr="00A56FBA">
        <w:rPr>
          <w:rFonts w:ascii="Consolas" w:hAnsi="Consolas"/>
          <w:b/>
          <w:bCs/>
        </w:rPr>
        <w:t>copy</w:t>
      </w:r>
      <w:r w:rsidR="00A56FBA">
        <w:rPr>
          <w:rFonts w:ascii="Consolas" w:hAnsi="Consolas"/>
          <w:b/>
          <w:bCs/>
        </w:rPr>
        <w:t>()</w:t>
      </w:r>
      <w:r>
        <w:t xml:space="preserve"> </w:t>
      </w:r>
      <w:r w:rsidRPr="00A56FBA">
        <w:rPr>
          <w:b/>
          <w:bCs/>
        </w:rPr>
        <w:t>function from this module</w:t>
      </w:r>
      <w:r>
        <w:t xml:space="preserve"> in the </w:t>
      </w:r>
      <w:r w:rsidRPr="00A56FBA">
        <w:rPr>
          <w:rFonts w:ascii="Consolas" w:hAnsi="Consolas"/>
          <w:b/>
          <w:bCs/>
        </w:rPr>
        <w:t>common/views.py file.</w:t>
      </w:r>
      <w:r>
        <w:t xml:space="preserve"> Then, we will </w:t>
      </w:r>
      <w:r w:rsidRPr="00A56FBA">
        <w:rPr>
          <w:b/>
          <w:bCs/>
        </w:rPr>
        <w:t>create a link to be copied</w:t>
      </w:r>
      <w:r>
        <w:t xml:space="preserve"> - the first half contains the </w:t>
      </w:r>
      <w:r w:rsidRPr="00A56FBA">
        <w:rPr>
          <w:b/>
          <w:bCs/>
        </w:rPr>
        <w:t>domain</w:t>
      </w:r>
      <w:r>
        <w:t xml:space="preserve"> (</w:t>
      </w:r>
      <w:proofErr w:type="spellStart"/>
      <w:r w:rsidRPr="00A56FBA">
        <w:rPr>
          <w:rFonts w:ascii="Consolas" w:hAnsi="Consolas"/>
          <w:b/>
          <w:bCs/>
        </w:rPr>
        <w:t>request.META</w:t>
      </w:r>
      <w:proofErr w:type="spellEnd"/>
      <w:r w:rsidRPr="00A56FBA">
        <w:rPr>
          <w:rFonts w:ascii="Consolas" w:hAnsi="Consolas"/>
          <w:b/>
          <w:bCs/>
        </w:rPr>
        <w:t>['HTTP_HOST</w:t>
      </w:r>
      <w:r>
        <w:t>'</w:t>
      </w:r>
      <w:r w:rsidRPr="00A56FBA">
        <w:rPr>
          <w:rFonts w:ascii="Consolas" w:hAnsi="Consolas"/>
          <w:b/>
          <w:bCs/>
        </w:rPr>
        <w:t>]</w:t>
      </w:r>
      <w:r w:rsidR="00A56FBA">
        <w:t>)</w:t>
      </w:r>
      <w:r>
        <w:t xml:space="preserve"> and the second half </w:t>
      </w:r>
      <w:r w:rsidR="003C22F9">
        <w:t xml:space="preserve">- </w:t>
      </w:r>
      <w:r>
        <w:t xml:space="preserve">the </w:t>
      </w:r>
      <w:r w:rsidRPr="00A56FBA">
        <w:rPr>
          <w:b/>
          <w:bCs/>
        </w:rPr>
        <w:t>path to the photo details page</w:t>
      </w:r>
      <w:r>
        <w:t xml:space="preserve"> (</w:t>
      </w:r>
      <w:proofErr w:type="spellStart"/>
      <w:r w:rsidRPr="00A56FBA">
        <w:rPr>
          <w:rFonts w:ascii="Consolas" w:hAnsi="Consolas"/>
          <w:b/>
          <w:bCs/>
        </w:rPr>
        <w:t>resolve_url</w:t>
      </w:r>
      <w:proofErr w:type="spellEnd"/>
      <w:r w:rsidRPr="00A56FBA">
        <w:rPr>
          <w:rFonts w:ascii="Consolas" w:hAnsi="Consolas"/>
          <w:b/>
          <w:bCs/>
        </w:rPr>
        <w:t xml:space="preserve">('photo-details', </w:t>
      </w:r>
      <w:proofErr w:type="spellStart"/>
      <w:r w:rsidRPr="00A56FBA">
        <w:rPr>
          <w:rFonts w:ascii="Consolas" w:hAnsi="Consolas"/>
          <w:b/>
          <w:bCs/>
        </w:rPr>
        <w:t>photo_pk</w:t>
      </w:r>
      <w:proofErr w:type="spellEnd"/>
      <w:r w:rsidRPr="00A56FBA">
        <w:rPr>
          <w:rFonts w:ascii="Consolas" w:hAnsi="Consolas"/>
          <w:b/>
          <w:bCs/>
        </w:rPr>
        <w:t>)</w:t>
      </w:r>
      <w:r w:rsidR="003C22F9">
        <w:t xml:space="preserve">). Finally, as in the </w:t>
      </w:r>
      <w:proofErr w:type="spellStart"/>
      <w:r w:rsidR="003C22F9" w:rsidRPr="00A56FBA">
        <w:rPr>
          <w:rFonts w:ascii="Consolas" w:hAnsi="Consolas"/>
          <w:b/>
          <w:bCs/>
        </w:rPr>
        <w:t>like_functionality</w:t>
      </w:r>
      <w:proofErr w:type="spellEnd"/>
      <w:r w:rsidR="003C22F9">
        <w:t xml:space="preserve"> view, we will </w:t>
      </w:r>
      <w:r w:rsidR="003C22F9" w:rsidRPr="00A56FBA">
        <w:rPr>
          <w:b/>
          <w:bCs/>
        </w:rPr>
        <w:t>redirect the user to the last page visited on the exact photo they clicked</w:t>
      </w:r>
      <w:r>
        <w:t>:</w:t>
      </w:r>
      <w:r w:rsidR="00612659" w:rsidRPr="00612659">
        <w:rPr>
          <w:noProof/>
        </w:rPr>
        <w:t xml:space="preserve"> </w:t>
      </w:r>
      <w:r w:rsidR="00612659">
        <w:rPr>
          <w:noProof/>
        </w:rPr>
        <w:drawing>
          <wp:inline distT="0" distB="0" distL="0" distR="0" wp14:anchorId="4885C512" wp14:editId="3C8B970F">
            <wp:extent cx="6676796" cy="3341370"/>
            <wp:effectExtent l="19050" t="19050" r="10160" b="1143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9683" cy="33578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037649" w14:textId="387356CA" w:rsidR="00AB5C1F" w:rsidRDefault="003C22F9" w:rsidP="00596F66">
      <w:r>
        <w:lastRenderedPageBreak/>
        <w:t xml:space="preserve">Now, let us </w:t>
      </w:r>
      <w:r w:rsidRPr="00A56FBA">
        <w:rPr>
          <w:b/>
          <w:bCs/>
        </w:rPr>
        <w:t>refactor</w:t>
      </w:r>
      <w:r>
        <w:t xml:space="preserve"> </w:t>
      </w:r>
      <w:r w:rsidRPr="00A56FBA">
        <w:rPr>
          <w:rFonts w:ascii="Consolas" w:hAnsi="Consolas"/>
          <w:b/>
          <w:bCs/>
        </w:rPr>
        <w:t>the pets-post.html</w:t>
      </w:r>
      <w:r>
        <w:t xml:space="preserve"> template</w:t>
      </w:r>
      <w:r w:rsidR="00DA2C6B">
        <w:t xml:space="preserve">. The only needed thing to do here is to </w:t>
      </w:r>
      <w:r w:rsidR="00DA2C6B" w:rsidRPr="00A56FBA">
        <w:rPr>
          <w:b/>
          <w:bCs/>
        </w:rPr>
        <w:t xml:space="preserve">add the </w:t>
      </w:r>
      <w:r w:rsidR="00A56FBA" w:rsidRPr="00A56FBA">
        <w:rPr>
          <w:b/>
          <w:bCs/>
        </w:rPr>
        <w:t>URL</w:t>
      </w:r>
      <w:r w:rsidR="00DA2C6B" w:rsidRPr="00A56FBA">
        <w:rPr>
          <w:b/>
          <w:bCs/>
        </w:rPr>
        <w:t xml:space="preserve"> path</w:t>
      </w:r>
      <w:r>
        <w:t>:</w:t>
      </w:r>
      <w:r w:rsidR="00A56FBA" w:rsidRPr="00A56FBA">
        <w:rPr>
          <w:noProof/>
        </w:rPr>
        <w:t xml:space="preserve"> </w:t>
      </w:r>
      <w:r w:rsidR="00A56FBA" w:rsidRPr="003A749B">
        <w:rPr>
          <w:noProof/>
        </w:rPr>
        <mc:AlternateContent>
          <mc:Choice Requires="wps">
            <w:drawing>
              <wp:inline distT="0" distB="0" distL="0" distR="0" wp14:anchorId="4795377F" wp14:editId="427ED4F5">
                <wp:extent cx="6637020" cy="2286000"/>
                <wp:effectExtent l="0" t="0" r="11430" b="19050"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7020" cy="2286000"/>
                        </a:xfrm>
                        <a:prstGeom prst="rect">
                          <a:avLst/>
                        </a:prstGeom>
                        <a:solidFill>
                          <a:srgbClr val="67748E">
                            <a:lumMod val="40000"/>
                            <a:lumOff val="60000"/>
                            <a:alpha val="15000"/>
                          </a:srgbClr>
                        </a:solidFill>
                        <a:ln w="12700">
                          <a:solidFill>
                            <a:srgbClr val="67748E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14:paraId="069D7204" w14:textId="77777777" w:rsidR="00A56FBA" w:rsidRPr="00DA2C6B" w:rsidRDefault="00A56FBA" w:rsidP="00A56FBA">
                            <w:pPr>
                              <w:pStyle w:val="HTMLPreformatted"/>
                              <w:shd w:val="clear" w:color="auto" w:fill="FFFFFF"/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>...</w:t>
                            </w:r>
                          </w:p>
                          <w:p w14:paraId="612BBF52" w14:textId="77777777" w:rsidR="00A56FBA" w:rsidRPr="00DA2C6B" w:rsidRDefault="00A56FBA" w:rsidP="00A56FBA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Start Share Butt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Pr="00DA2C6B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DA2C6B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DA2C6B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DA2C6B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DA2C6B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DA2C6B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Pr="00DA2C6B">
                              <w:rPr>
                                <w:b/>
                                <w:bCs/>
                                <w:color w:val="067D17"/>
                              </w:rPr>
                              <w:t xml:space="preserve">'share' </w:t>
                            </w:r>
                            <w:r w:rsidRPr="00DA2C6B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>
                              <w:rPr>
                                <w:b/>
                                <w:bCs/>
                                <w:color w:val="174AD4"/>
                                <w:lang w:val="en-US"/>
                              </w:rPr>
                              <w:t>.id</w:t>
                            </w:r>
                            <w:r w:rsidRPr="00DA2C6B">
                              <w:rPr>
                                <w:b/>
                                <w:bCs/>
                                <w:color w:val="174AD4"/>
                              </w:rPr>
                              <w:t xml:space="preserve"> </w:t>
                            </w:r>
                            <w:r w:rsidRPr="00DA2C6B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DA2C6B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DA2C6B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  <w:lang w:val="en-US"/>
                              </w:rPr>
                              <w:t xml:space="preserve">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svg </w:t>
                            </w:r>
                            <w:r>
                              <w:rPr>
                                <w:color w:val="174AD4"/>
                              </w:rPr>
                              <w:t>aria-label</w:t>
                            </w:r>
                            <w:r>
                              <w:rPr>
                                <w:color w:val="067D17"/>
                              </w:rPr>
                              <w:t xml:space="preserve">="Share Post"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 xml:space="preserve">="_8-yf5 " </w:t>
                            </w:r>
                            <w:r>
                              <w:rPr>
                                <w:color w:val="174AD4"/>
                              </w:rPr>
                              <w:t>color</w:t>
                            </w:r>
                            <w:r>
                              <w:rPr>
                                <w:color w:val="067D17"/>
                              </w:rPr>
                              <w:t xml:space="preserve">="#262626" </w:t>
                            </w:r>
                            <w:r>
                              <w:rPr>
                                <w:color w:val="174AD4"/>
                              </w:rPr>
                              <w:t>fill</w:t>
                            </w:r>
                            <w:r>
                              <w:rPr>
                                <w:color w:val="067D17"/>
                              </w:rPr>
                              <w:t>="#262626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color w:val="067D17"/>
                                <w:lang w:val="en-US"/>
                              </w:rPr>
                              <w:t xml:space="preserve">    </w:t>
                            </w:r>
                            <w:r>
                              <w:rPr>
                                <w:color w:val="174AD4"/>
                              </w:rPr>
                              <w:t>height</w:t>
                            </w:r>
                            <w:r>
                              <w:rPr>
                                <w:color w:val="067D17"/>
                              </w:rPr>
                              <w:t xml:space="preserve">="24" </w:t>
                            </w:r>
                            <w:r>
                              <w:rPr>
                                <w:color w:val="174AD4"/>
                              </w:rPr>
                              <w:t>role</w:t>
                            </w:r>
                            <w:r>
                              <w:rPr>
                                <w:color w:val="067D17"/>
                              </w:rPr>
                              <w:t xml:space="preserve">="img" </w:t>
                            </w:r>
                            <w:r>
                              <w:rPr>
                                <w:color w:val="174AD4"/>
                              </w:rPr>
                              <w:t>viewBox</w:t>
                            </w:r>
                            <w:r>
                              <w:rPr>
                                <w:color w:val="067D17"/>
                              </w:rPr>
                              <w:t xml:space="preserve">="0 0 48 48" </w:t>
                            </w:r>
                            <w:r>
                              <w:rPr>
                                <w:color w:val="174AD4"/>
                              </w:rPr>
                              <w:t>width</w:t>
                            </w:r>
                            <w:r>
                              <w:rPr>
                                <w:color w:val="067D17"/>
                              </w:rPr>
                              <w:t>="24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&lt;</w:t>
                            </w:r>
                            <w:r>
                              <w:rPr>
                                <w:color w:val="0033B3"/>
                              </w:rPr>
                              <w:t xml:space="preserve">path </w:t>
                            </w:r>
                            <w:r>
                              <w:rPr>
                                <w:color w:val="174AD4"/>
                              </w:rPr>
                              <w:t>d</w:t>
                            </w:r>
                            <w:r>
                              <w:rPr>
                                <w:color w:val="067D17"/>
                              </w:rPr>
                              <w:t>="M47.8 3.8c-.3-.5-.8-.8-1.3-.8h-45C.9 3.1.3</w:t>
                            </w:r>
                            <w:r>
                              <w:rPr>
                                <w:color w:val="067D17"/>
                              </w:rPr>
                              <w:br/>
                            </w:r>
                            <w:r>
                              <w:rPr>
                                <w:color w:val="067D17"/>
                                <w:lang w:val="en-US"/>
                              </w:rPr>
                              <w:t xml:space="preserve">                  </w:t>
                            </w:r>
                            <w:r>
                              <w:rPr>
                                <w:color w:val="067D17"/>
                              </w:rPr>
                              <w:t>3.5.1 4S0 5.2.4 5.7l15.9 15.6 5.5 22.6c.1.6.6</w:t>
                            </w:r>
                            <w:r>
                              <w:rPr>
                                <w:color w:val="067D17"/>
                              </w:rPr>
                              <w:br/>
                            </w:r>
                            <w:r>
                              <w:rPr>
                                <w:color w:val="067D17"/>
                                <w:lang w:val="en-US"/>
                              </w:rPr>
                              <w:t xml:space="preserve">                  </w:t>
                            </w:r>
                            <w:r>
                              <w:rPr>
                                <w:color w:val="067D17"/>
                              </w:rPr>
                              <w:t>1 1.2 1.1h.2c.5 0 1-.3</w:t>
                            </w:r>
                            <w:r>
                              <w:rPr>
                                <w:color w:val="067D17"/>
                              </w:rPr>
                              <w:br/>
                            </w:r>
                            <w:r>
                              <w:rPr>
                                <w:color w:val="067D17"/>
                                <w:lang w:val="en-US"/>
                              </w:rPr>
                              <w:t xml:space="preserve">                  </w:t>
                            </w:r>
                            <w:r>
                              <w:rPr>
                                <w:color w:val="067D17"/>
                              </w:rPr>
                              <w:t>1.3-.7l23.2-39c.4-.4.4-1 .1-1.5zM5.2</w:t>
                            </w:r>
                            <w:r>
                              <w:rPr>
                                <w:color w:val="067D17"/>
                              </w:rPr>
                              <w:br/>
                            </w:r>
                            <w:r>
                              <w:rPr>
                                <w:color w:val="067D17"/>
                                <w:lang w:val="en-US"/>
                              </w:rPr>
                              <w:t xml:space="preserve">                  </w:t>
                            </w:r>
                            <w:r>
                              <w:rPr>
                                <w:color w:val="067D17"/>
                              </w:rPr>
                              <w:t>6.1h35.5L18 18.7 5.2 6.1zm18.7</w:t>
                            </w:r>
                            <w:r>
                              <w:rPr>
                                <w:color w:val="067D17"/>
                              </w:rPr>
                              <w:br/>
                            </w:r>
                            <w:r>
                              <w:rPr>
                                <w:color w:val="067D17"/>
                                <w:lang w:val="en-US"/>
                              </w:rPr>
                              <w:t xml:space="preserve">                  </w:t>
                            </w:r>
                            <w:r>
                              <w:rPr>
                                <w:color w:val="067D17"/>
                              </w:rPr>
                              <w:t>33.6l-4.4-18.4L42.4 8.6 23.9 39.7z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&lt;/</w:t>
                            </w:r>
                            <w:r>
                              <w:rPr>
                                <w:color w:val="0033B3"/>
                              </w:rPr>
                              <w:t>path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&lt;/</w:t>
                            </w:r>
                            <w:r>
                              <w:rPr>
                                <w:color w:val="0033B3"/>
                              </w:rPr>
                              <w:t>svg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>&lt;/</w:t>
                            </w:r>
                            <w:r>
                              <w:rPr>
                                <w:color w:val="0033B3"/>
                              </w:rPr>
                              <w:t>a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Share Button --&gt;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795377F" id="Rectangle 25" o:spid="_x0000_s1030" style="width:522.6pt;height:18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" fillcolor="#c2c7d2" strokecolor="#a3abbc" strokeweight="1pt">
                <v:fill opacity="9766f"/>
                <v:textbox>
                  <w:txbxContent>
                    <w:p w14:paraId="069D7204" w14:textId="77777777" w:rsidR="00A56FBA" w:rsidRPr="00DA2C6B" w:rsidRDefault="00A56FBA" w:rsidP="00A56FBA">
                      <w:pPr>
                        <w:pStyle w:val="HTMLPreformatted"/>
                        <w:shd w:val="clear" w:color="auto" w:fill="FFFFFF"/>
                        <w:rPr>
                          <w:i/>
                          <w:iCs/>
                          <w:color w:val="8C8C8C"/>
                          <w:lang w:val="en-US"/>
                        </w:rPr>
                      </w:pP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>...</w:t>
                      </w:r>
                    </w:p>
                    <w:p w14:paraId="612BBF52" w14:textId="77777777" w:rsidR="00A56FBA" w:rsidRPr="00DA2C6B" w:rsidRDefault="00A56FBA" w:rsidP="00A56FBA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i/>
                          <w:iCs/>
                          <w:color w:val="8C8C8C"/>
                        </w:rPr>
                        <w:t>&lt;!-- Start Share Butt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Pr="00DA2C6B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DA2C6B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DA2C6B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DA2C6B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DA2C6B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DA2C6B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Pr="00DA2C6B">
                        <w:rPr>
                          <w:b/>
                          <w:bCs/>
                          <w:color w:val="067D17"/>
                        </w:rPr>
                        <w:t xml:space="preserve">'share' </w:t>
                      </w:r>
                      <w:r w:rsidRPr="00DA2C6B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>
                        <w:rPr>
                          <w:b/>
                          <w:bCs/>
                          <w:color w:val="174AD4"/>
                          <w:lang w:val="en-US"/>
                        </w:rPr>
                        <w:t>.id</w:t>
                      </w:r>
                      <w:r w:rsidRPr="00DA2C6B">
                        <w:rPr>
                          <w:b/>
                          <w:bCs/>
                          <w:color w:val="174AD4"/>
                        </w:rPr>
                        <w:t xml:space="preserve"> </w:t>
                      </w:r>
                      <w:r w:rsidRPr="00DA2C6B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DA2C6B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DA2C6B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  <w:lang w:val="en-US"/>
                        </w:rPr>
                        <w:t xml:space="preserve">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svg </w:t>
                      </w:r>
                      <w:r>
                        <w:rPr>
                          <w:color w:val="174AD4"/>
                        </w:rPr>
                        <w:t>aria-label</w:t>
                      </w:r>
                      <w:r>
                        <w:rPr>
                          <w:color w:val="067D17"/>
                        </w:rPr>
                        <w:t xml:space="preserve">="Share Post"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 xml:space="preserve">="_8-yf5 " </w:t>
                      </w:r>
                      <w:r>
                        <w:rPr>
                          <w:color w:val="174AD4"/>
                        </w:rPr>
                        <w:t>color</w:t>
                      </w:r>
                      <w:r>
                        <w:rPr>
                          <w:color w:val="067D17"/>
                        </w:rPr>
                        <w:t xml:space="preserve">="#262626" </w:t>
                      </w:r>
                      <w:r>
                        <w:rPr>
                          <w:color w:val="174AD4"/>
                        </w:rPr>
                        <w:t>fill</w:t>
                      </w:r>
                      <w:r>
                        <w:rPr>
                          <w:color w:val="067D17"/>
                        </w:rPr>
                        <w:t>="#262626"</w:t>
                      </w:r>
                      <w:r>
                        <w:rPr>
                          <w:color w:val="067D17"/>
                        </w:rPr>
                        <w:br/>
                        <w:t xml:space="preserve">    </w:t>
                      </w:r>
                      <w:r>
                        <w:rPr>
                          <w:color w:val="067D17"/>
                          <w:lang w:val="en-US"/>
                        </w:rPr>
                        <w:t xml:space="preserve">    </w:t>
                      </w:r>
                      <w:r>
                        <w:rPr>
                          <w:color w:val="174AD4"/>
                        </w:rPr>
                        <w:t>height</w:t>
                      </w:r>
                      <w:r>
                        <w:rPr>
                          <w:color w:val="067D17"/>
                        </w:rPr>
                        <w:t xml:space="preserve">="24" </w:t>
                      </w:r>
                      <w:r>
                        <w:rPr>
                          <w:color w:val="174AD4"/>
                        </w:rPr>
                        <w:t>role</w:t>
                      </w:r>
                      <w:r>
                        <w:rPr>
                          <w:color w:val="067D17"/>
                        </w:rPr>
                        <w:t xml:space="preserve">="img" </w:t>
                      </w:r>
                      <w:r>
                        <w:rPr>
                          <w:color w:val="174AD4"/>
                        </w:rPr>
                        <w:t>viewBox</w:t>
                      </w:r>
                      <w:r>
                        <w:rPr>
                          <w:color w:val="067D17"/>
                        </w:rPr>
                        <w:t xml:space="preserve">="0 0 48 48" </w:t>
                      </w:r>
                      <w:r>
                        <w:rPr>
                          <w:color w:val="174AD4"/>
                        </w:rPr>
                        <w:t>width</w:t>
                      </w:r>
                      <w:r>
                        <w:rPr>
                          <w:color w:val="067D17"/>
                        </w:rPr>
                        <w:t>="24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&lt;</w:t>
                      </w:r>
                      <w:r>
                        <w:rPr>
                          <w:color w:val="0033B3"/>
                        </w:rPr>
                        <w:t xml:space="preserve">path </w:t>
                      </w:r>
                      <w:r>
                        <w:rPr>
                          <w:color w:val="174AD4"/>
                        </w:rPr>
                        <w:t>d</w:t>
                      </w:r>
                      <w:r>
                        <w:rPr>
                          <w:color w:val="067D17"/>
                        </w:rPr>
                        <w:t>="M47.8 3.8c-.3-.5-.8-.8-1.3-.8h-45C.9 3.1.3</w:t>
                      </w:r>
                      <w:r>
                        <w:rPr>
                          <w:color w:val="067D17"/>
                        </w:rPr>
                        <w:br/>
                      </w:r>
                      <w:r>
                        <w:rPr>
                          <w:color w:val="067D17"/>
                          <w:lang w:val="en-US"/>
                        </w:rPr>
                        <w:t xml:space="preserve">                  </w:t>
                      </w:r>
                      <w:r>
                        <w:rPr>
                          <w:color w:val="067D17"/>
                        </w:rPr>
                        <w:t>3.5.1 4S0 5.2.4 5.7l15.9 15.6 5.5 22.6c.1.6.6</w:t>
                      </w:r>
                      <w:r>
                        <w:rPr>
                          <w:color w:val="067D17"/>
                        </w:rPr>
                        <w:br/>
                      </w:r>
                      <w:r>
                        <w:rPr>
                          <w:color w:val="067D17"/>
                          <w:lang w:val="en-US"/>
                        </w:rPr>
                        <w:t xml:space="preserve">                  </w:t>
                      </w:r>
                      <w:r>
                        <w:rPr>
                          <w:color w:val="067D17"/>
                        </w:rPr>
                        <w:t>1 1.2 1.1h.2c.5 0 1-.3</w:t>
                      </w:r>
                      <w:r>
                        <w:rPr>
                          <w:color w:val="067D17"/>
                        </w:rPr>
                        <w:br/>
                      </w:r>
                      <w:r>
                        <w:rPr>
                          <w:color w:val="067D17"/>
                          <w:lang w:val="en-US"/>
                        </w:rPr>
                        <w:t xml:space="preserve">                  </w:t>
                      </w:r>
                      <w:r>
                        <w:rPr>
                          <w:color w:val="067D17"/>
                        </w:rPr>
                        <w:t>1.3-.7l23.2-39c.4-.4.4-1 .1-1.5zM5.2</w:t>
                      </w:r>
                      <w:r>
                        <w:rPr>
                          <w:color w:val="067D17"/>
                        </w:rPr>
                        <w:br/>
                      </w:r>
                      <w:r>
                        <w:rPr>
                          <w:color w:val="067D17"/>
                          <w:lang w:val="en-US"/>
                        </w:rPr>
                        <w:t xml:space="preserve">                  </w:t>
                      </w:r>
                      <w:r>
                        <w:rPr>
                          <w:color w:val="067D17"/>
                        </w:rPr>
                        <w:t>6.1h35.5L18 18.7 5.2 6.1zm18.7</w:t>
                      </w:r>
                      <w:r>
                        <w:rPr>
                          <w:color w:val="067D17"/>
                        </w:rPr>
                        <w:br/>
                      </w:r>
                      <w:r>
                        <w:rPr>
                          <w:color w:val="067D17"/>
                          <w:lang w:val="en-US"/>
                        </w:rPr>
                        <w:t xml:space="preserve">                  </w:t>
                      </w:r>
                      <w:r>
                        <w:rPr>
                          <w:color w:val="067D17"/>
                        </w:rPr>
                        <w:t>33.6l-4.4-18.4L42.4 8.6 23.9 39.7z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&lt;/</w:t>
                      </w:r>
                      <w:r>
                        <w:rPr>
                          <w:color w:val="0033B3"/>
                        </w:rPr>
                        <w:t>path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&lt;/</w:t>
                      </w:r>
                      <w:r>
                        <w:rPr>
                          <w:color w:val="0033B3"/>
                        </w:rPr>
                        <w:t>svg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>&lt;/</w:t>
                      </w:r>
                      <w:r>
                        <w:rPr>
                          <w:color w:val="0033B3"/>
                        </w:rPr>
                        <w:t>a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End Share Button --&gt;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5687815" w14:textId="039947C1" w:rsidR="002A4EFF" w:rsidRDefault="002A4EFF" w:rsidP="00596F66">
      <w:r>
        <w:t xml:space="preserve">Let us </w:t>
      </w:r>
      <w:r w:rsidR="00A56FBA">
        <w:rPr>
          <w:b/>
          <w:bCs/>
        </w:rPr>
        <w:t>test</w:t>
      </w:r>
      <w:r w:rsidRPr="00A56FBA">
        <w:rPr>
          <w:b/>
          <w:bCs/>
        </w:rPr>
        <w:t xml:space="preserve"> the functionality</w:t>
      </w:r>
      <w:r>
        <w:t xml:space="preserve">. Start the development server and </w:t>
      </w:r>
      <w:r w:rsidRPr="00A56FBA">
        <w:rPr>
          <w:b/>
          <w:bCs/>
        </w:rPr>
        <w:t>open the home page</w:t>
      </w:r>
      <w:r>
        <w:t>. We should see a page like this:</w:t>
      </w:r>
    </w:p>
    <w:p w14:paraId="720DF7F7" w14:textId="191A88F6" w:rsidR="002A4EFF" w:rsidRDefault="002A4EFF" w:rsidP="00596F66">
      <w:r>
        <w:rPr>
          <w:noProof/>
        </w:rPr>
        <w:drawing>
          <wp:inline distT="0" distB="0" distL="0" distR="0" wp14:anchorId="51475A3F" wp14:editId="2198AA24">
            <wp:extent cx="6803681" cy="3665855"/>
            <wp:effectExtent l="19050" t="19050" r="16510" b="1079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3681" cy="3665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04F9AB" w14:textId="4F4B7D86" w:rsidR="002A4EFF" w:rsidRDefault="002A4EFF" w:rsidP="00596F66">
      <w:r>
        <w:lastRenderedPageBreak/>
        <w:t xml:space="preserve">Now, we </w:t>
      </w:r>
      <w:r w:rsidRPr="008243D8">
        <w:rPr>
          <w:b/>
          <w:bCs/>
        </w:rPr>
        <w:t xml:space="preserve">can click on the like </w:t>
      </w:r>
      <w:r w:rsidR="00965DBC" w:rsidRPr="008243D8">
        <w:rPr>
          <w:b/>
          <w:bCs/>
        </w:rPr>
        <w:t>button</w:t>
      </w:r>
      <w:r w:rsidR="00965DBC">
        <w:t>,</w:t>
      </w:r>
      <w:r>
        <w:t xml:space="preserve"> and it </w:t>
      </w:r>
      <w:r w:rsidRPr="008243D8">
        <w:rPr>
          <w:b/>
          <w:bCs/>
        </w:rPr>
        <w:t xml:space="preserve">should turn </w:t>
      </w:r>
      <w:r w:rsidR="00965DBC" w:rsidRPr="008243D8">
        <w:rPr>
          <w:b/>
          <w:bCs/>
        </w:rPr>
        <w:t>red</w:t>
      </w:r>
      <w:r w:rsidR="00965DBC">
        <w:t>,</w:t>
      </w:r>
      <w:r>
        <w:t xml:space="preserve"> and the </w:t>
      </w:r>
      <w:r w:rsidR="00965DBC" w:rsidRPr="008243D8">
        <w:rPr>
          <w:b/>
          <w:bCs/>
        </w:rPr>
        <w:t>URL</w:t>
      </w:r>
      <w:r w:rsidRPr="008243D8">
        <w:rPr>
          <w:b/>
          <w:bCs/>
        </w:rPr>
        <w:t xml:space="preserve"> should change</w:t>
      </w:r>
      <w:r w:rsidR="00965DBC">
        <w:t xml:space="preserve">. Now we have </w:t>
      </w:r>
      <w:r w:rsidR="00965DBC" w:rsidRPr="008243D8">
        <w:rPr>
          <w:b/>
          <w:bCs/>
        </w:rPr>
        <w:t>1 like</w:t>
      </w:r>
      <w:r>
        <w:t>:</w:t>
      </w:r>
      <w:r w:rsidR="00612659" w:rsidRPr="00612659">
        <w:rPr>
          <w:noProof/>
        </w:rPr>
        <w:t xml:space="preserve"> </w:t>
      </w:r>
      <w:r w:rsidR="00612659">
        <w:rPr>
          <w:noProof/>
        </w:rPr>
        <w:drawing>
          <wp:inline distT="0" distB="0" distL="0" distR="0" wp14:anchorId="431693DD" wp14:editId="238CB66F">
            <wp:extent cx="6836410" cy="3672840"/>
            <wp:effectExtent l="19050" t="19050" r="21590" b="22860"/>
            <wp:docPr id="27" name="Picture 2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websit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72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C2B5BD" w14:textId="1E26AA7E" w:rsidR="00965DBC" w:rsidRDefault="002A4EFF" w:rsidP="00596F66">
      <w:r>
        <w:t xml:space="preserve">Next, let us click on the </w:t>
      </w:r>
      <w:r w:rsidRPr="008243D8">
        <w:rPr>
          <w:b/>
          <w:bCs/>
        </w:rPr>
        <w:t>share button</w:t>
      </w:r>
      <w:r w:rsidR="00965DBC">
        <w:t xml:space="preserve">. Again, the page </w:t>
      </w:r>
      <w:r w:rsidR="008243D8">
        <w:t xml:space="preserve">is </w:t>
      </w:r>
      <w:r w:rsidR="00965DBC">
        <w:t xml:space="preserve">reloaded, and if we </w:t>
      </w:r>
      <w:r w:rsidR="00965DBC" w:rsidRPr="008243D8">
        <w:rPr>
          <w:b/>
          <w:bCs/>
        </w:rPr>
        <w:t>paste the URL</w:t>
      </w:r>
      <w:r w:rsidR="00965DBC">
        <w:t>, it should look like this: "</w:t>
      </w:r>
      <w:r w:rsidR="00965DBC" w:rsidRPr="008243D8">
        <w:rPr>
          <w:rFonts w:ascii="Consolas" w:hAnsi="Consolas"/>
          <w:b/>
          <w:bCs/>
        </w:rPr>
        <w:t>127.0.0.1:8000/photos/1/"</w:t>
      </w:r>
      <w:r w:rsidR="00965DBC">
        <w:t xml:space="preserve"> and should </w:t>
      </w:r>
      <w:r w:rsidR="00965DBC" w:rsidRPr="008243D8">
        <w:rPr>
          <w:b/>
          <w:bCs/>
        </w:rPr>
        <w:t>lead to the photo details page</w:t>
      </w:r>
      <w:r w:rsidR="00965DBC">
        <w:t>.</w:t>
      </w:r>
    </w:p>
    <w:p w14:paraId="5A6B168C" w14:textId="7A8B2572" w:rsidR="00FC1A4C" w:rsidRDefault="00FC1A4C" w:rsidP="00FC1A4C">
      <w:pPr>
        <w:pStyle w:val="Heading3"/>
      </w:pPr>
      <w:r>
        <w:t xml:space="preserve">Add models to </w:t>
      </w:r>
      <w:r w:rsidR="00F400D2">
        <w:t xml:space="preserve">Pet </w:t>
      </w:r>
      <w:r>
        <w:t>Details Page</w:t>
      </w:r>
    </w:p>
    <w:p w14:paraId="05AE9797" w14:textId="4B7843A0" w:rsidR="00FA0B61" w:rsidRDefault="00FA0B61" w:rsidP="00F400D2">
      <w:r>
        <w:t xml:space="preserve">The </w:t>
      </w:r>
      <w:r w:rsidRPr="008243D8">
        <w:rPr>
          <w:b/>
          <w:bCs/>
        </w:rPr>
        <w:t>pet details page contains 2 main parts</w:t>
      </w:r>
      <w:r>
        <w:t xml:space="preserve"> - </w:t>
      </w:r>
      <w:r w:rsidRPr="008243D8">
        <w:rPr>
          <w:b/>
          <w:bCs/>
        </w:rPr>
        <w:t>pet personal data</w:t>
      </w:r>
      <w:r>
        <w:t xml:space="preserve"> and </w:t>
      </w:r>
      <w:r w:rsidRPr="008243D8">
        <w:rPr>
          <w:b/>
          <w:bCs/>
        </w:rPr>
        <w:t>pet photos</w:t>
      </w:r>
      <w:r>
        <w:t xml:space="preserve">. It means that we should add the </w:t>
      </w:r>
      <w:r w:rsidR="004F525F">
        <w:rPr>
          <w:rFonts w:ascii="Consolas" w:hAnsi="Consolas"/>
          <w:b/>
          <w:bCs/>
        </w:rPr>
        <w:t>P</w:t>
      </w:r>
      <w:r w:rsidRPr="004F525F">
        <w:rPr>
          <w:rFonts w:ascii="Consolas" w:hAnsi="Consolas"/>
          <w:b/>
          <w:bCs/>
        </w:rPr>
        <w:t>et</w:t>
      </w:r>
      <w:r>
        <w:t xml:space="preserve"> </w:t>
      </w:r>
      <w:r w:rsidR="004F525F">
        <w:t xml:space="preserve">object </w:t>
      </w:r>
      <w:r>
        <w:t xml:space="preserve">and </w:t>
      </w:r>
      <w:r w:rsidR="001D29BD">
        <w:t xml:space="preserve">all </w:t>
      </w:r>
      <w:r>
        <w:t xml:space="preserve">its photos to the </w:t>
      </w:r>
      <w:r w:rsidRPr="004F525F">
        <w:rPr>
          <w:b/>
          <w:bCs/>
        </w:rPr>
        <w:t xml:space="preserve">view's </w:t>
      </w:r>
      <w:r w:rsidRPr="004F525F">
        <w:rPr>
          <w:rFonts w:ascii="Consolas" w:hAnsi="Consolas"/>
          <w:b/>
          <w:bCs/>
        </w:rPr>
        <w:t>context</w:t>
      </w:r>
      <w:r>
        <w:t>:</w:t>
      </w:r>
      <w:r w:rsidR="004F525F" w:rsidRPr="004F525F">
        <w:rPr>
          <w:noProof/>
        </w:rPr>
        <w:t xml:space="preserve"> </w:t>
      </w:r>
      <w:r w:rsidR="004F525F">
        <w:rPr>
          <w:noProof/>
        </w:rPr>
        <w:drawing>
          <wp:inline distT="0" distB="0" distL="0" distR="0" wp14:anchorId="555E98B1" wp14:editId="3C09DCED">
            <wp:extent cx="6836410" cy="2364740"/>
            <wp:effectExtent l="19050" t="19050" r="21590" b="16510"/>
            <wp:docPr id="30" name="Picture 3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&#10;&#10;Description automatically generated with medium confidence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364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7E3691" w14:textId="49932C37" w:rsidR="001D29BD" w:rsidRDefault="001D29BD" w:rsidP="00F400D2">
      <w:r>
        <w:t xml:space="preserve">Next, let us </w:t>
      </w:r>
      <w:r w:rsidRPr="004F525F">
        <w:rPr>
          <w:b/>
          <w:bCs/>
        </w:rPr>
        <w:t xml:space="preserve">refactor the </w:t>
      </w:r>
      <w:r w:rsidR="004F525F" w:rsidRPr="004F525F">
        <w:rPr>
          <w:rFonts w:ascii="Consolas" w:hAnsi="Consolas"/>
          <w:b/>
          <w:bCs/>
        </w:rPr>
        <w:t>pet-details-page.html</w:t>
      </w:r>
      <w:r w:rsidR="004F525F">
        <w:rPr>
          <w:b/>
          <w:bCs/>
        </w:rPr>
        <w:t xml:space="preserve"> </w:t>
      </w:r>
      <w:r w:rsidRPr="004F525F">
        <w:rPr>
          <w:b/>
          <w:bCs/>
        </w:rPr>
        <w:t>template</w:t>
      </w:r>
      <w:r w:rsidR="00A81DD5">
        <w:t xml:space="preserve">. We can </w:t>
      </w:r>
      <w:r w:rsidR="00A81DD5" w:rsidRPr="004F525F">
        <w:rPr>
          <w:b/>
          <w:bCs/>
        </w:rPr>
        <w:t>add the URL of the pet photo</w:t>
      </w:r>
      <w:r w:rsidR="00A81DD5">
        <w:t xml:space="preserve">, the </w:t>
      </w:r>
      <w:r w:rsidR="004F525F" w:rsidRPr="004F525F">
        <w:rPr>
          <w:b/>
          <w:bCs/>
        </w:rPr>
        <w:t>pet's</w:t>
      </w:r>
      <w:r w:rsidR="00A81DD5" w:rsidRPr="004F525F">
        <w:rPr>
          <w:b/>
          <w:bCs/>
        </w:rPr>
        <w:t xml:space="preserve"> name</w:t>
      </w:r>
      <w:r w:rsidR="00A81DD5">
        <w:t xml:space="preserve">, the </w:t>
      </w:r>
      <w:r w:rsidR="00A81DD5" w:rsidRPr="004F525F">
        <w:rPr>
          <w:b/>
          <w:bCs/>
        </w:rPr>
        <w:t>edit</w:t>
      </w:r>
      <w:r w:rsidR="00A81DD5">
        <w:t xml:space="preserve"> and </w:t>
      </w:r>
      <w:r w:rsidR="00A81DD5" w:rsidRPr="004F525F">
        <w:rPr>
          <w:b/>
          <w:bCs/>
        </w:rPr>
        <w:t>delete</w:t>
      </w:r>
      <w:r w:rsidR="00A81DD5">
        <w:t xml:space="preserve"> </w:t>
      </w:r>
      <w:r w:rsidR="00A81DD5" w:rsidRPr="004F525F">
        <w:rPr>
          <w:b/>
          <w:bCs/>
        </w:rPr>
        <w:t>buttons</w:t>
      </w:r>
      <w:r w:rsidR="00A81DD5">
        <w:t xml:space="preserve"> </w:t>
      </w:r>
      <w:r w:rsidR="0050562A">
        <w:t>paths</w:t>
      </w:r>
      <w:r w:rsidR="00A81DD5">
        <w:t>,</w:t>
      </w:r>
      <w:r w:rsidR="009E10CE">
        <w:t xml:space="preserve"> and </w:t>
      </w:r>
      <w:r w:rsidR="009E10CE" w:rsidRPr="004F525F">
        <w:rPr>
          <w:b/>
          <w:bCs/>
        </w:rPr>
        <w:t>the total photos count</w:t>
      </w:r>
      <w:r w:rsidR="009E10CE">
        <w:t xml:space="preserve">. We will add the </w:t>
      </w:r>
      <w:r w:rsidR="009E10CE" w:rsidRPr="004F525F">
        <w:rPr>
          <w:b/>
          <w:bCs/>
        </w:rPr>
        <w:t>if statement</w:t>
      </w:r>
      <w:r w:rsidR="009E10CE">
        <w:t xml:space="preserve"> that checks if there are </w:t>
      </w:r>
      <w:r w:rsidR="009E10CE">
        <w:lastRenderedPageBreak/>
        <w:t xml:space="preserve">photos and </w:t>
      </w:r>
      <w:r w:rsidR="009E10CE" w:rsidRPr="004F525F">
        <w:rPr>
          <w:b/>
          <w:bCs/>
        </w:rPr>
        <w:t>shows all photos of the pet</w:t>
      </w:r>
      <w:r w:rsidR="009E10CE">
        <w:t xml:space="preserve">; otherwise, shows the </w:t>
      </w:r>
      <w:r w:rsidR="009E10CE" w:rsidRPr="004F525F">
        <w:rPr>
          <w:b/>
          <w:bCs/>
        </w:rPr>
        <w:t>default no photos image</w:t>
      </w:r>
      <w:r w:rsidR="009E10CE">
        <w:t>:</w:t>
      </w:r>
      <w:r w:rsidR="004F525F" w:rsidRPr="004F525F">
        <w:rPr>
          <w:noProof/>
        </w:rPr>
        <w:t xml:space="preserve"> </w:t>
      </w:r>
      <w:r w:rsidR="004F525F" w:rsidRPr="003A749B">
        <w:rPr>
          <w:noProof/>
        </w:rPr>
        <mc:AlternateContent>
          <mc:Choice Requires="wps">
            <w:drawing>
              <wp:inline distT="0" distB="0" distL="0" distR="0" wp14:anchorId="67CEB768" wp14:editId="07C6A6DE">
                <wp:extent cx="6637020" cy="7749540"/>
                <wp:effectExtent l="0" t="0" r="11430" b="22860"/>
                <wp:docPr id="31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7020" cy="7749540"/>
                        </a:xfrm>
                        <a:prstGeom prst="rect">
                          <a:avLst/>
                        </a:prstGeom>
                        <a:solidFill>
                          <a:srgbClr val="67748E">
                            <a:lumMod val="40000"/>
                            <a:lumOff val="60000"/>
                            <a:alpha val="15000"/>
                          </a:srgbClr>
                        </a:solidFill>
                        <a:ln w="12700">
                          <a:solidFill>
                            <a:srgbClr val="67748E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14:paraId="229323A6" w14:textId="77777777" w:rsidR="00612659" w:rsidRDefault="004F525F" w:rsidP="004F525F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extends </w:t>
                            </w:r>
                            <w:r>
                              <w:rPr>
                                <w:color w:val="067D17"/>
                              </w:rPr>
                              <w:t xml:space="preserve">'base.html'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load </w:t>
                            </w:r>
                            <w:r>
                              <w:rPr>
                                <w:color w:val="174AD4"/>
                              </w:rPr>
                              <w:t xml:space="preserve">static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block </w:t>
                            </w:r>
                            <w:r>
                              <w:rPr>
                                <w:color w:val="174AD4"/>
                              </w:rPr>
                              <w:t xml:space="preserve">content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pet-profile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Start Pet Personal Data Secti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profile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profile-data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profile_img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image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Pet URL Image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 xml:space="preserve">img 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>src</w:t>
                            </w:r>
                            <w:r w:rsidRPr="00346582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 xml:space="preserve">{{ 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>pet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 xml:space="preserve">personal_photo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}}</w:t>
                            </w:r>
                            <w:r w:rsidRPr="00346582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            </w:t>
                            </w:r>
                            <w:r>
                              <w:rPr>
                                <w:color w:val="174AD4"/>
                              </w:rPr>
                              <w:t>alt</w:t>
                            </w:r>
                            <w:r>
                              <w:rPr>
                                <w:color w:val="067D17"/>
                              </w:rPr>
                              <w:t>="img8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personal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edit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Pet Name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>p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>pet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 xml:space="preserve">name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}}&lt;/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>p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Pet Edit Butt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346582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Pr="00346582">
                              <w:rPr>
                                <w:b/>
                                <w:bCs/>
                                <w:color w:val="067D17"/>
                              </w:rPr>
                              <w:t xml:space="preserve">'edit-pet' "username" 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>pet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 xml:space="preserve">slug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346582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img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 xml:space="preserve">="edit-img" </w:t>
                            </w:r>
                            <w:r>
                              <w:rPr>
                                <w:color w:val="174AD4"/>
                              </w:rPr>
                              <w:t>src</w:t>
                            </w:r>
                            <w:r>
                              <w:rPr>
                                <w:color w:val="067D17"/>
                              </w:rPr>
                              <w:t xml:space="preserve">="/static/images/edit-pen-icon-6.jpg" </w:t>
                            </w:r>
                            <w:r>
                              <w:rPr>
                                <w:color w:val="174AD4"/>
                              </w:rPr>
                              <w:t>alt</w:t>
                            </w:r>
                            <w:r>
                              <w:rPr>
                                <w:color w:val="067D17"/>
                              </w:rPr>
                              <w:t>="edit button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&lt;/</w:t>
                            </w:r>
                            <w:r>
                              <w:rPr>
                                <w:color w:val="0033B3"/>
                              </w:rPr>
                              <w:t>a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Pet Delete Butt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346582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Pr="00346582">
                              <w:rPr>
                                <w:b/>
                                <w:bCs/>
                                <w:color w:val="067D17"/>
                              </w:rPr>
                              <w:t xml:space="preserve">'delete-pet' "username" 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>pet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 xml:space="preserve">slug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346582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img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 xml:space="preserve">="bin-img" </w:t>
                            </w:r>
                            <w:r>
                              <w:rPr>
                                <w:color w:val="174AD4"/>
                              </w:rPr>
                              <w:t>src</w:t>
                            </w:r>
                            <w:r>
                              <w:rPr>
                                <w:color w:val="067D17"/>
                              </w:rPr>
                              <w:t xml:space="preserve">="/static/images/icon-remove-22.jpg" </w:t>
                            </w:r>
                            <w:r>
                              <w:rPr>
                                <w:color w:val="174AD4"/>
                              </w:rPr>
                              <w:t>alt</w:t>
                            </w:r>
                            <w:r>
                              <w:rPr>
                                <w:color w:val="067D17"/>
                              </w:rPr>
                              <w:t>="bin button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&lt;/</w:t>
                            </w:r>
                            <w:r>
                              <w:rPr>
                                <w:color w:val="0033B3"/>
                              </w:rPr>
                              <w:t>a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 xml:space="preserve">&gt;     </w:t>
                            </w:r>
                          </w:p>
                          <w:p w14:paraId="01CB6948" w14:textId="77777777" w:rsidR="00612659" w:rsidRPr="00DA2C6B" w:rsidRDefault="00612659" w:rsidP="00612659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color w:val="080808"/>
                              </w:rPr>
                              <w:t xml:space="preserve">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data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Pet Total Photos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>span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>all_photos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 xml:space="preserve">count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}}&lt;/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>span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&lt;</w:t>
                            </w:r>
                            <w:r>
                              <w:rPr>
                                <w:color w:val="0033B3"/>
                              </w:rPr>
                              <w:t>p</w:t>
                            </w:r>
                            <w:r>
                              <w:rPr>
                                <w:color w:val="080808"/>
                              </w:rPr>
                              <w:t>&gt;photos&lt;/</w:t>
                            </w:r>
                            <w:r>
                              <w:rPr>
                                <w:color w:val="0033B3"/>
                              </w:rPr>
                              <w:t>p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Pet Personal Data Secti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pet-posts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 xml:space="preserve">if </w:t>
                            </w:r>
                            <w:r w:rsidRPr="00346582">
                              <w:rPr>
                                <w:b/>
                                <w:bCs/>
                                <w:color w:val="174AD4"/>
                              </w:rPr>
                              <w:t xml:space="preserve">all_photos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t xml:space="preserve">                {% </w:t>
                            </w:r>
                            <w:r>
                              <w:rPr>
                                <w:color w:val="0033B3"/>
                              </w:rPr>
                              <w:t xml:space="preserve">include </w:t>
                            </w:r>
                            <w:r>
                              <w:rPr>
                                <w:color w:val="067D17"/>
                              </w:rPr>
                              <w:t xml:space="preserve">'common/pets-posts.html'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IF Photos End Pet Photos Post Secti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 xml:space="preserve">else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t xml:space="preserve">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IF NOT Photos Show No Post Image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img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 xml:space="preserve">="no-posts" </w:t>
                            </w:r>
                            <w:r>
                              <w:rPr>
                                <w:color w:val="174AD4"/>
                              </w:rPr>
                              <w:t>src</w:t>
                            </w:r>
                            <w:r>
                              <w:rPr>
                                <w:color w:val="067D17"/>
                              </w:rPr>
                              <w:t>="</w:t>
                            </w:r>
                            <w:r>
                              <w:rPr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static </w:t>
                            </w:r>
                            <w:r>
                              <w:rPr>
                                <w:color w:val="067D17"/>
                              </w:rPr>
                              <w:t xml:space="preserve">'/images/no_posts.png'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67D17"/>
                              </w:rPr>
                              <w:t xml:space="preserve">" </w:t>
                            </w:r>
                            <w:r>
                              <w:rPr>
                                <w:color w:val="174AD4"/>
                              </w:rPr>
                              <w:t>alt</w:t>
                            </w:r>
                            <w:r>
                              <w:rPr>
                                <w:color w:val="067D17"/>
                              </w:rPr>
                              <w:t>="no posts image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346582">
                              <w:rPr>
                                <w:b/>
                                <w:bCs/>
                                <w:color w:val="0033B3"/>
                              </w:rPr>
                              <w:t xml:space="preserve">endif 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346582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t xml:space="preserve">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endblock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</w:p>
                          <w:p w14:paraId="29ED8546" w14:textId="29D319D7" w:rsidR="004F525F" w:rsidRPr="00DA2C6B" w:rsidRDefault="004F525F" w:rsidP="004F525F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color w:val="080808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7CEB768" id="Rectangle 31" o:spid="_x0000_s1031" style="width:522.6pt;height:610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" fillcolor="#c2c7d2" strokecolor="#a3abbc" strokeweight="1pt">
                <v:fill opacity="9766f"/>
                <v:textbox>
                  <w:txbxContent>
                    <w:p w14:paraId="229323A6" w14:textId="77777777" w:rsidR="00612659" w:rsidRDefault="004F525F" w:rsidP="004F525F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color w:val="080808"/>
                        </w:rPr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extends </w:t>
                      </w:r>
                      <w:r>
                        <w:rPr>
                          <w:color w:val="067D17"/>
                        </w:rPr>
                        <w:t xml:space="preserve">'base.html' </w:t>
                      </w:r>
                      <w:r>
                        <w:rPr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load </w:t>
                      </w:r>
                      <w:r>
                        <w:rPr>
                          <w:color w:val="174AD4"/>
                        </w:rPr>
                        <w:t xml:space="preserve">static </w:t>
                      </w:r>
                      <w:r>
                        <w:rPr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br/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block </w:t>
                      </w:r>
                      <w:r>
                        <w:rPr>
                          <w:color w:val="174AD4"/>
                        </w:rPr>
                        <w:t xml:space="preserve">content </w:t>
                      </w:r>
                      <w:r>
                        <w:rPr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  <w:t xml:space="preserve">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pet-profile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Start Pet Personal Data Secti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profile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profile-data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profile_img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image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Pet URL Image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 xml:space="preserve">img 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>src</w:t>
                      </w:r>
                      <w:r w:rsidRPr="00346582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 xml:space="preserve">{{ 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>pet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 xml:space="preserve">personal_photo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}}</w:t>
                      </w:r>
                      <w:r w:rsidRPr="00346582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            </w:t>
                      </w:r>
                      <w:r>
                        <w:rPr>
                          <w:color w:val="174AD4"/>
                        </w:rPr>
                        <w:t>alt</w:t>
                      </w:r>
                      <w:r>
                        <w:rPr>
                          <w:color w:val="067D17"/>
                        </w:rPr>
                        <w:t>="img8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personal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edit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Pet Name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>p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>pet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 xml:space="preserve">name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}}&lt;/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>p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Pet Edit Butt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346582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Pr="00346582">
                        <w:rPr>
                          <w:b/>
                          <w:bCs/>
                          <w:color w:val="067D17"/>
                        </w:rPr>
                        <w:t xml:space="preserve">'edit-pet' "username" 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>pet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 xml:space="preserve">slug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346582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&lt;</w:t>
                      </w:r>
                      <w:r>
                        <w:rPr>
                          <w:color w:val="0033B3"/>
                        </w:rPr>
                        <w:t xml:space="preserve">img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 xml:space="preserve">="edit-img" </w:t>
                      </w:r>
                      <w:r>
                        <w:rPr>
                          <w:color w:val="174AD4"/>
                        </w:rPr>
                        <w:t>src</w:t>
                      </w:r>
                      <w:r>
                        <w:rPr>
                          <w:color w:val="067D17"/>
                        </w:rPr>
                        <w:t xml:space="preserve">="/static/images/edit-pen-icon-6.jpg" </w:t>
                      </w:r>
                      <w:r>
                        <w:rPr>
                          <w:color w:val="174AD4"/>
                        </w:rPr>
                        <w:t>alt</w:t>
                      </w:r>
                      <w:r>
                        <w:rPr>
                          <w:color w:val="067D17"/>
                        </w:rPr>
                        <w:t>="edit button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&lt;/</w:t>
                      </w:r>
                      <w:r>
                        <w:rPr>
                          <w:color w:val="0033B3"/>
                        </w:rPr>
                        <w:t>a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Pet Delete Butt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346582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Pr="00346582">
                        <w:rPr>
                          <w:b/>
                          <w:bCs/>
                          <w:color w:val="067D17"/>
                        </w:rPr>
                        <w:t xml:space="preserve">'delete-pet' "username" 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>pet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 xml:space="preserve">slug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346582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&lt;</w:t>
                      </w:r>
                      <w:r>
                        <w:rPr>
                          <w:color w:val="0033B3"/>
                        </w:rPr>
                        <w:t xml:space="preserve">img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 xml:space="preserve">="bin-img" </w:t>
                      </w:r>
                      <w:r>
                        <w:rPr>
                          <w:color w:val="174AD4"/>
                        </w:rPr>
                        <w:t>src</w:t>
                      </w:r>
                      <w:r>
                        <w:rPr>
                          <w:color w:val="067D17"/>
                        </w:rPr>
                        <w:t xml:space="preserve">="/static/images/icon-remove-22.jpg" </w:t>
                      </w:r>
                      <w:r>
                        <w:rPr>
                          <w:color w:val="174AD4"/>
                        </w:rPr>
                        <w:t>alt</w:t>
                      </w:r>
                      <w:r>
                        <w:rPr>
                          <w:color w:val="067D17"/>
                        </w:rPr>
                        <w:t>="bin button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&lt;/</w:t>
                      </w:r>
                      <w:r>
                        <w:rPr>
                          <w:color w:val="0033B3"/>
                        </w:rPr>
                        <w:t>a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 xml:space="preserve">&gt;     </w:t>
                      </w:r>
                    </w:p>
                    <w:p w14:paraId="01CB6948" w14:textId="77777777" w:rsidR="00612659" w:rsidRPr="00DA2C6B" w:rsidRDefault="00612659" w:rsidP="00612659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color w:val="080808"/>
                        </w:rPr>
                        <w:t xml:space="preserve">    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data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Pet Total Photos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>span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>all_photos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 xml:space="preserve">count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}}&lt;/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>span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&lt;</w:t>
                      </w:r>
                      <w:r>
                        <w:rPr>
                          <w:color w:val="0033B3"/>
                        </w:rPr>
                        <w:t>p</w:t>
                      </w:r>
                      <w:r>
                        <w:rPr>
                          <w:color w:val="080808"/>
                        </w:rPr>
                        <w:t>&gt;photos&lt;/</w:t>
                      </w:r>
                      <w:r>
                        <w:rPr>
                          <w:color w:val="0033B3"/>
                        </w:rPr>
                        <w:t>p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End Pet Personal Data Secti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pet-posts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br/>
                        <w:t xml:space="preserve">           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 xml:space="preserve">if </w:t>
                      </w:r>
                      <w:r w:rsidRPr="00346582">
                        <w:rPr>
                          <w:b/>
                          <w:bCs/>
                          <w:color w:val="174AD4"/>
                        </w:rPr>
                        <w:t xml:space="preserve">all_photos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t xml:space="preserve">                {% </w:t>
                      </w:r>
                      <w:r>
                        <w:rPr>
                          <w:color w:val="0033B3"/>
                        </w:rPr>
                        <w:t xml:space="preserve">include </w:t>
                      </w:r>
                      <w:r>
                        <w:rPr>
                          <w:color w:val="067D17"/>
                        </w:rPr>
                        <w:t xml:space="preserve">'common/pets-posts.html' </w:t>
                      </w:r>
                      <w:r>
                        <w:rPr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  <w:t xml:space="preserve">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IF Photos End Pet Photos Post Secti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 xml:space="preserve">else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t xml:space="preserve">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IF NOT Photos Show No Post Image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img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 xml:space="preserve">="no-posts" </w:t>
                      </w:r>
                      <w:r>
                        <w:rPr>
                          <w:color w:val="174AD4"/>
                        </w:rPr>
                        <w:t>src</w:t>
                      </w:r>
                      <w:r>
                        <w:rPr>
                          <w:color w:val="067D17"/>
                        </w:rPr>
                        <w:t>="</w:t>
                      </w:r>
                      <w:r>
                        <w:rPr>
                          <w:color w:val="080808"/>
                        </w:rPr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static </w:t>
                      </w:r>
                      <w:r>
                        <w:rPr>
                          <w:color w:val="067D17"/>
                        </w:rPr>
                        <w:t xml:space="preserve">'/images/no_posts.png' </w:t>
                      </w:r>
                      <w:r>
                        <w:rPr>
                          <w:color w:val="080808"/>
                        </w:rPr>
                        <w:t>%}</w:t>
                      </w:r>
                      <w:r>
                        <w:rPr>
                          <w:color w:val="067D17"/>
                        </w:rPr>
                        <w:t xml:space="preserve">" </w:t>
                      </w:r>
                      <w:r>
                        <w:rPr>
                          <w:color w:val="174AD4"/>
                        </w:rPr>
                        <w:t>alt</w:t>
                      </w:r>
                      <w:r>
                        <w:rPr>
                          <w:color w:val="067D17"/>
                        </w:rPr>
                        <w:t>="no posts image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346582">
                        <w:rPr>
                          <w:b/>
                          <w:bCs/>
                          <w:color w:val="0033B3"/>
                        </w:rPr>
                        <w:t xml:space="preserve">endif 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346582">
                        <w:rPr>
                          <w:b/>
                          <w:bCs/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t xml:space="preserve">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br/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endblock </w:t>
                      </w:r>
                      <w:r>
                        <w:rPr>
                          <w:color w:val="080808"/>
                        </w:rPr>
                        <w:t>%}</w:t>
                      </w:r>
                    </w:p>
                    <w:p w14:paraId="29ED8546" w14:textId="29D319D7" w:rsidR="004F525F" w:rsidRPr="00DA2C6B" w:rsidRDefault="004F525F" w:rsidP="004F525F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color w:val="080808"/>
                        </w:rPr>
                        <w:t xml:space="preserve">   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E36A3F1" w14:textId="1775B6B9" w:rsidR="009E10CE" w:rsidRDefault="0050562A" w:rsidP="00F400D2">
      <w:r>
        <w:t xml:space="preserve">We </w:t>
      </w:r>
      <w:r w:rsidRPr="007F1725">
        <w:rPr>
          <w:b/>
          <w:bCs/>
        </w:rPr>
        <w:t>do not need to implement the photo posts context again</w:t>
      </w:r>
      <w:r>
        <w:t xml:space="preserve"> - it is already done. We</w:t>
      </w:r>
      <w:r w:rsidR="000E0141">
        <w:t xml:space="preserve"> just</w:t>
      </w:r>
      <w:r>
        <w:t xml:space="preserve"> </w:t>
      </w:r>
      <w:r w:rsidR="000E0141">
        <w:t>need to</w:t>
      </w:r>
      <w:r>
        <w:t xml:space="preserve"> </w:t>
      </w:r>
      <w:r w:rsidRPr="007F1725">
        <w:rPr>
          <w:b/>
          <w:bCs/>
        </w:rPr>
        <w:t>use the same</w:t>
      </w:r>
      <w:r w:rsidR="000E0141" w:rsidRPr="007F1725">
        <w:rPr>
          <w:b/>
          <w:bCs/>
        </w:rPr>
        <w:t xml:space="preserve"> variable</w:t>
      </w:r>
      <w:r w:rsidR="000E0141">
        <w:t xml:space="preserve"> </w:t>
      </w:r>
      <w:r w:rsidR="000E0141" w:rsidRPr="007F1725">
        <w:rPr>
          <w:b/>
          <w:bCs/>
        </w:rPr>
        <w:t>name</w:t>
      </w:r>
      <w:r w:rsidR="000E0141">
        <w:t xml:space="preserve"> for </w:t>
      </w:r>
      <w:r w:rsidR="00C23989">
        <w:t>all pet photos</w:t>
      </w:r>
      <w:r w:rsidR="007F1725">
        <w:t xml:space="preserve"> - </w:t>
      </w:r>
      <w:proofErr w:type="spellStart"/>
      <w:r w:rsidR="00C23989" w:rsidRPr="007F1725">
        <w:rPr>
          <w:rFonts w:ascii="Consolas" w:hAnsi="Consolas"/>
          <w:b/>
          <w:bCs/>
        </w:rPr>
        <w:t>all_photos</w:t>
      </w:r>
      <w:proofErr w:type="spellEnd"/>
      <w:r w:rsidR="00C23989">
        <w:t>.</w:t>
      </w:r>
    </w:p>
    <w:p w14:paraId="66A2CC9C" w14:textId="63EF6317" w:rsidR="00F400D2" w:rsidRDefault="00F400D2" w:rsidP="00F400D2">
      <w:pPr>
        <w:pStyle w:val="Heading3"/>
      </w:pPr>
      <w:r>
        <w:lastRenderedPageBreak/>
        <w:t>Add models to Photo Details Page</w:t>
      </w:r>
    </w:p>
    <w:p w14:paraId="50E77472" w14:textId="79ECFB94" w:rsidR="00FC1A4C" w:rsidRDefault="00725F0D" w:rsidP="00596F66">
      <w:pPr>
        <w:rPr>
          <w:noProof/>
        </w:rPr>
      </w:pPr>
      <w:r>
        <w:t xml:space="preserve">Last for this workshop, we will </w:t>
      </w:r>
      <w:r w:rsidRPr="007F1725">
        <w:rPr>
          <w:b/>
          <w:bCs/>
        </w:rPr>
        <w:t xml:space="preserve">implement the models </w:t>
      </w:r>
      <w:r w:rsidR="00FC79C5" w:rsidRPr="007F1725">
        <w:rPr>
          <w:b/>
          <w:bCs/>
          <w:lang w:val="bg-BG"/>
        </w:rPr>
        <w:t>on</w:t>
      </w:r>
      <w:r w:rsidRPr="007F1725">
        <w:rPr>
          <w:b/>
          <w:bCs/>
        </w:rPr>
        <w:t xml:space="preserve"> the photo details page</w:t>
      </w:r>
      <w:r w:rsidR="00FC79C5">
        <w:rPr>
          <w:lang w:val="bg-BG"/>
        </w:rPr>
        <w:t xml:space="preserve">. </w:t>
      </w:r>
      <w:r w:rsidR="00A67071">
        <w:t xml:space="preserve">It consists of </w:t>
      </w:r>
      <w:r w:rsidR="007F1725" w:rsidRPr="007F1725">
        <w:rPr>
          <w:rFonts w:ascii="Consolas" w:hAnsi="Consolas"/>
          <w:b/>
          <w:bCs/>
        </w:rPr>
        <w:t>P</w:t>
      </w:r>
      <w:r w:rsidR="00A67071" w:rsidRPr="007F1725">
        <w:rPr>
          <w:rFonts w:ascii="Consolas" w:hAnsi="Consolas"/>
          <w:b/>
          <w:bCs/>
        </w:rPr>
        <w:t>hoto</w:t>
      </w:r>
      <w:r w:rsidR="00A67071" w:rsidRPr="007F1725">
        <w:rPr>
          <w:b/>
          <w:bCs/>
        </w:rPr>
        <w:t xml:space="preserve"> object</w:t>
      </w:r>
      <w:r w:rsidR="00A67071">
        <w:t xml:space="preserve"> information,</w:t>
      </w:r>
      <w:r w:rsidR="00E62D9E">
        <w:t xml:space="preserve"> </w:t>
      </w:r>
      <w:r w:rsidR="00E62D9E" w:rsidRPr="007F1725">
        <w:rPr>
          <w:b/>
          <w:bCs/>
        </w:rPr>
        <w:t>photo likes</w:t>
      </w:r>
      <w:r w:rsidR="007F1725">
        <w:rPr>
          <w:b/>
          <w:bCs/>
        </w:rPr>
        <w:t>,</w:t>
      </w:r>
      <w:r w:rsidR="00E62D9E">
        <w:t xml:space="preserve"> and </w:t>
      </w:r>
      <w:r w:rsidR="00E62D9E" w:rsidRPr="007F1725">
        <w:rPr>
          <w:b/>
          <w:bCs/>
        </w:rPr>
        <w:t>comments</w:t>
      </w:r>
      <w:r w:rsidR="00E62D9E">
        <w:t xml:space="preserve"> -</w:t>
      </w:r>
      <w:r w:rsidR="00A67071">
        <w:t xml:space="preserve"> so we need to </w:t>
      </w:r>
      <w:r w:rsidR="00A67071" w:rsidRPr="007F1725">
        <w:rPr>
          <w:b/>
          <w:bCs/>
        </w:rPr>
        <w:t>get the specific photo from the database</w:t>
      </w:r>
      <w:r w:rsidR="007F1725">
        <w:t xml:space="preserve">, </w:t>
      </w:r>
      <w:r w:rsidR="007F1725" w:rsidRPr="007F1725">
        <w:rPr>
          <w:b/>
          <w:bCs/>
        </w:rPr>
        <w:t>all its likes</w:t>
      </w:r>
      <w:r w:rsidR="007F1725">
        <w:t xml:space="preserve">, and </w:t>
      </w:r>
      <w:r w:rsidR="007F1725" w:rsidRPr="007F1725">
        <w:rPr>
          <w:b/>
          <w:bCs/>
        </w:rPr>
        <w:t>all its comments</w:t>
      </w:r>
      <w:r w:rsidR="007F1725">
        <w:t>,</w:t>
      </w:r>
      <w:r w:rsidR="000F4E1C">
        <w:rPr>
          <w:lang w:val="bg-BG"/>
        </w:rPr>
        <w:t xml:space="preserve"> </w:t>
      </w:r>
      <w:r w:rsidR="000F4E1C">
        <w:t xml:space="preserve">and </w:t>
      </w:r>
      <w:r w:rsidR="000F4E1C" w:rsidRPr="007F1725">
        <w:rPr>
          <w:b/>
          <w:bCs/>
        </w:rPr>
        <w:t xml:space="preserve">add it to the </w:t>
      </w:r>
      <w:r w:rsidR="000F4E1C" w:rsidRPr="007F1725">
        <w:rPr>
          <w:rFonts w:ascii="Consolas" w:hAnsi="Consolas"/>
          <w:b/>
          <w:bCs/>
        </w:rPr>
        <w:t>context</w:t>
      </w:r>
      <w:r w:rsidR="00A67071">
        <w:t>:</w:t>
      </w:r>
      <w:r w:rsidR="000F4E1C" w:rsidRPr="000F4E1C">
        <w:rPr>
          <w:noProof/>
        </w:rPr>
        <w:t xml:space="preserve"> </w:t>
      </w:r>
      <w:r w:rsidR="000F4E1C">
        <w:rPr>
          <w:noProof/>
        </w:rPr>
        <w:drawing>
          <wp:inline distT="0" distB="0" distL="0" distR="0" wp14:anchorId="19256A53" wp14:editId="38623638">
            <wp:extent cx="6732949" cy="3131820"/>
            <wp:effectExtent l="19050" t="19050" r="10795" b="1143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6786" cy="3133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9770AE" w14:textId="0B9E19C8" w:rsidR="000F4E1C" w:rsidRDefault="005432F0" w:rsidP="00596F66">
      <w:r>
        <w:t xml:space="preserve">Then, we </w:t>
      </w:r>
      <w:r w:rsidRPr="007F1725">
        <w:rPr>
          <w:b/>
          <w:bCs/>
        </w:rPr>
        <w:t>open the</w:t>
      </w:r>
      <w:r>
        <w:t xml:space="preserve"> </w:t>
      </w:r>
      <w:r w:rsidRPr="007F1725">
        <w:rPr>
          <w:rFonts w:ascii="Consolas" w:hAnsi="Consolas"/>
          <w:b/>
          <w:bCs/>
        </w:rPr>
        <w:t>photo-details-page.html</w:t>
      </w:r>
      <w:r>
        <w:t xml:space="preserve"> </w:t>
      </w:r>
      <w:r w:rsidRPr="007F1725">
        <w:rPr>
          <w:b/>
          <w:bCs/>
        </w:rPr>
        <w:t>template</w:t>
      </w:r>
      <w:r>
        <w:t xml:space="preserve"> and we will </w:t>
      </w:r>
      <w:r w:rsidRPr="007F1725">
        <w:rPr>
          <w:b/>
          <w:bCs/>
        </w:rPr>
        <w:t>add the photo information</w:t>
      </w:r>
      <w:r w:rsidR="000C5E9A">
        <w:rPr>
          <w:lang w:val="bg-BG"/>
        </w:rPr>
        <w:t xml:space="preserve">, </w:t>
      </w:r>
      <w:r w:rsidR="000C5E9A" w:rsidRPr="007F1725">
        <w:rPr>
          <w:b/>
          <w:bCs/>
        </w:rPr>
        <w:t>implement the like and share functionality</w:t>
      </w:r>
      <w:r w:rsidR="000C5E9A">
        <w:t xml:space="preserve">, and </w:t>
      </w:r>
      <w:r w:rsidR="000C5E9A" w:rsidRPr="007F1725">
        <w:rPr>
          <w:b/>
          <w:bCs/>
        </w:rPr>
        <w:t>add the number of likes for that photo</w:t>
      </w:r>
      <w:r w:rsidR="000C5E9A">
        <w:t xml:space="preserve">, </w:t>
      </w:r>
      <w:r w:rsidR="000C5E9A" w:rsidRPr="007F1725">
        <w:rPr>
          <w:b/>
          <w:bCs/>
        </w:rPr>
        <w:t>specify the tagged pets</w:t>
      </w:r>
      <w:r w:rsidR="000C5E9A">
        <w:t xml:space="preserve"> and </w:t>
      </w:r>
      <w:r w:rsidR="000C5E9A" w:rsidRPr="007F1725">
        <w:rPr>
          <w:b/>
          <w:bCs/>
        </w:rPr>
        <w:t xml:space="preserve">date of </w:t>
      </w:r>
      <w:r w:rsidR="000C5E9A" w:rsidRPr="00F8033B">
        <w:lastRenderedPageBreak/>
        <w:t>publication</w:t>
      </w:r>
      <w:r w:rsidR="004C41BE">
        <w:t xml:space="preserve">. And in the end, we will </w:t>
      </w:r>
      <w:r w:rsidR="004C41BE" w:rsidRPr="007F1725">
        <w:rPr>
          <w:b/>
          <w:bCs/>
        </w:rPr>
        <w:t>add the comment object</w:t>
      </w:r>
      <w:r w:rsidR="004C41BE">
        <w:t xml:space="preserve">, containing the </w:t>
      </w:r>
      <w:r w:rsidR="004C41BE" w:rsidRPr="007F1725">
        <w:rPr>
          <w:b/>
          <w:bCs/>
        </w:rPr>
        <w:t>text</w:t>
      </w:r>
      <w:r w:rsidR="004C41BE">
        <w:t xml:space="preserve">, and the </w:t>
      </w:r>
      <w:r w:rsidR="004C41BE" w:rsidRPr="007F1725">
        <w:rPr>
          <w:b/>
          <w:bCs/>
        </w:rPr>
        <w:t>date and time of publication</w:t>
      </w:r>
      <w:r>
        <w:t>:</w:t>
      </w:r>
      <w:r w:rsidRPr="003A749B">
        <w:rPr>
          <w:noProof/>
        </w:rPr>
        <mc:AlternateContent>
          <mc:Choice Requires="wps">
            <w:drawing>
              <wp:inline distT="0" distB="0" distL="0" distR="0" wp14:anchorId="2A7A5F79" wp14:editId="67F3DE61">
                <wp:extent cx="6637020" cy="8191500"/>
                <wp:effectExtent l="0" t="0" r="11430" b="19050"/>
                <wp:docPr id="29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7020" cy="8191500"/>
                        </a:xfrm>
                        <a:prstGeom prst="rect">
                          <a:avLst/>
                        </a:prstGeom>
                        <a:solidFill>
                          <a:srgbClr val="67748E">
                            <a:lumMod val="40000"/>
                            <a:lumOff val="60000"/>
                            <a:alpha val="15000"/>
                          </a:srgbClr>
                        </a:solidFill>
                        <a:ln w="12700">
                          <a:solidFill>
                            <a:srgbClr val="67748E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14:paraId="400C710D" w14:textId="5E30E409" w:rsidR="00902449" w:rsidRDefault="005432F0" w:rsidP="005432F0">
                            <w:pPr>
                              <w:pStyle w:val="HTMLPreformatted"/>
                              <w:shd w:val="clear" w:color="auto" w:fill="FFFFFF"/>
                              <w:rPr>
                                <w:color w:val="0033B3"/>
                                <w:lang w:val="en-US"/>
                              </w:rPr>
                            </w:pPr>
                            <w:r>
                              <w:rPr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extends </w:t>
                            </w:r>
                            <w:r>
                              <w:rPr>
                                <w:color w:val="067D17"/>
                              </w:rPr>
                              <w:t xml:space="preserve">'base.html'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 w:rsidRPr="000C5E9A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 w:rsidRPr="000C5E9A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t xml:space="preserve">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Start Pet Photo Post Secti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="000C5E9A"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           </w:t>
                            </w:r>
                            <w:r w:rsidRPr="000C5E9A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IF the photo has locati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if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location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                    &lt;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>span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location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}}&lt;/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>span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                {% 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endif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IF the viewer is the creator of the photo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edit-delete-btns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Link to Edit Pet Photo Page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Pr="000C5E9A">
                              <w:rPr>
                                <w:b/>
                                <w:bCs/>
                                <w:i/>
                                <w:iCs/>
                                <w:color w:val="8C8C8C"/>
                              </w:rPr>
                              <w:t xml:space="preserve">                               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 xml:space="preserve">'edit-photo'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pk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img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 xml:space="preserve">="edit-img" </w:t>
                            </w:r>
                            <w:r>
                              <w:rPr>
                                <w:color w:val="174AD4"/>
                              </w:rPr>
                              <w:t>src</w:t>
                            </w:r>
                            <w:r>
                              <w:rPr>
                                <w:color w:val="067D17"/>
                              </w:rPr>
                              <w:t>="</w:t>
                            </w:r>
                            <w:r>
                              <w:rPr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static </w:t>
                            </w:r>
                            <w:r w:rsidR="00902449">
                              <w:rPr>
                                <w:color w:val="0033B3"/>
                                <w:lang w:val="en-US"/>
                              </w:rPr>
                              <w:t xml:space="preserve">          </w:t>
                            </w:r>
                          </w:p>
                          <w:p w14:paraId="1D358DE0" w14:textId="4EE5461E" w:rsidR="00902449" w:rsidRDefault="00902449" w:rsidP="005432F0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color w:val="0033B3"/>
                                <w:lang w:val="en-US"/>
                              </w:rPr>
                              <w:t xml:space="preserve">                                         </w:t>
                            </w:r>
                            <w:r w:rsidR="005432F0">
                              <w:rPr>
                                <w:color w:val="067D17"/>
                              </w:rPr>
                              <w:t xml:space="preserve">'/images/edit-pen-icon-6.jpg' </w:t>
                            </w:r>
                            <w:r w:rsidR="005432F0">
                              <w:rPr>
                                <w:color w:val="080808"/>
                              </w:rPr>
                              <w:t>%}</w:t>
                            </w:r>
                            <w:r w:rsidR="005432F0">
                              <w:rPr>
                                <w:color w:val="067D17"/>
                              </w:rPr>
                              <w:t>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alt</w:t>
                            </w:r>
                            <w:r w:rsidR="005432F0">
                              <w:rPr>
                                <w:color w:val="067D17"/>
                              </w:rPr>
                              <w:t>="edit button"</w:t>
                            </w:r>
                            <w:r w:rsidR="005432F0">
                              <w:rPr>
                                <w:color w:val="080808"/>
                              </w:rPr>
                              <w:t>&gt;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            &lt;/</w:t>
                            </w:r>
                            <w:r w:rsidR="005432F0">
                              <w:rPr>
                                <w:color w:val="0033B3"/>
                              </w:rPr>
                              <w:t>a</w:t>
                            </w:r>
                            <w:r w:rsidR="005432F0">
                              <w:rPr>
                                <w:color w:val="080808"/>
                              </w:rPr>
                              <w:t>&gt;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            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>&lt;!-- Link to Delete Pet Photo Page --&gt;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="000C5E9A"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                               </w:t>
                            </w:r>
                            <w:r w:rsidR="005432F0" w:rsidRPr="000C5E9A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>&lt;!-- End User Details and Image Location Section --&gt;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="000C5E9A"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                   </w:t>
                            </w:r>
                            <w:r w:rsidR="005432F0" w:rsidRPr="000C5E9A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>&lt;!-- Start Like and Share Buttons Section --&gt;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</w:t>
                            </w:r>
                            <w:r w:rsidR="005432F0">
                              <w:rPr>
                                <w:color w:val="080808"/>
                              </w:rPr>
                              <w:t>&lt;</w:t>
                            </w:r>
                            <w:r w:rsidR="005432F0">
                              <w:rPr>
                                <w:color w:val="0033B3"/>
                              </w:rPr>
                              <w:t xml:space="preserve">div </w:t>
                            </w:r>
                            <w:r w:rsidR="005432F0">
                              <w:rPr>
                                <w:color w:val="174AD4"/>
                              </w:rPr>
                              <w:t>class</w:t>
                            </w:r>
                            <w:r w:rsidR="005432F0">
                              <w:rPr>
                                <w:color w:val="067D17"/>
                              </w:rPr>
                              <w:t>="actionBtns"</w:t>
                            </w:r>
                            <w:r w:rsidR="005432F0">
                              <w:rPr>
                                <w:color w:val="080808"/>
                              </w:rPr>
                              <w:t>&gt;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    &lt;</w:t>
                            </w:r>
                            <w:r w:rsidR="005432F0">
                              <w:rPr>
                                <w:color w:val="0033B3"/>
                              </w:rPr>
                              <w:t xml:space="preserve">div </w:t>
                            </w:r>
                            <w:r w:rsidR="005432F0">
                              <w:rPr>
                                <w:color w:val="174AD4"/>
                              </w:rPr>
                              <w:t>class</w:t>
                            </w:r>
                            <w:r w:rsidR="005432F0">
                              <w:rPr>
                                <w:color w:val="067D17"/>
                              </w:rPr>
                              <w:t>="left"</w:t>
                            </w:r>
                            <w:r w:rsidR="005432F0">
                              <w:rPr>
                                <w:color w:val="080808"/>
                              </w:rPr>
                              <w:t>&gt;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        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>&lt;!-- Start Like Button --&gt;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</w:t>
                            </w:r>
                            <w:r w:rsidR="005432F0">
                              <w:rPr>
                                <w:color w:val="080808"/>
                              </w:rPr>
                              <w:t>&lt;</w:t>
                            </w:r>
                            <w:r w:rsidR="005432F0">
                              <w:rPr>
                                <w:color w:val="0033B3"/>
                              </w:rPr>
                              <w:t xml:space="preserve">span </w:t>
                            </w:r>
                            <w:r w:rsidR="005432F0">
                              <w:rPr>
                                <w:color w:val="174AD4"/>
                              </w:rPr>
                              <w:t>class</w:t>
                            </w:r>
                            <w:r w:rsidR="005432F0">
                              <w:rPr>
                                <w:color w:val="067D17"/>
                              </w:rPr>
                              <w:t>="heart"</w:t>
                            </w:r>
                            <w:r w:rsidR="005432F0">
                              <w:rPr>
                                <w:color w:val="080808"/>
                              </w:rPr>
                              <w:t>&gt;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                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>&lt;!-- Link to Like Path --&gt;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</w:t>
                            </w:r>
                            <w:r w:rsidR="005432F0" w:rsidRPr="000C5E9A">
                              <w:rPr>
                                <w:b/>
                                <w:bCs/>
                                <w:i/>
                                <w:iCs/>
                                <w:color w:val="8C8C8C"/>
                              </w:rPr>
                              <w:t xml:space="preserve">  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67D17"/>
                              </w:rPr>
                              <w:t xml:space="preserve">'like'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id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          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>&lt;!-- IF user has liked the photo --&gt;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           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if </w:t>
                            </w:r>
                            <w:r w:rsidR="00E62D9E">
                              <w:rPr>
                                <w:b/>
                                <w:bCs/>
                                <w:color w:val="174AD4"/>
                                <w:lang w:val="en-US"/>
                              </w:rPr>
                              <w:t>likes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                        &lt;</w:t>
                            </w:r>
                            <w:r w:rsidR="005432F0">
                              <w:rPr>
                                <w:color w:val="0033B3"/>
                              </w:rPr>
                              <w:t xml:space="preserve">svg </w:t>
                            </w:r>
                            <w:r w:rsidR="005432F0">
                              <w:rPr>
                                <w:color w:val="174AD4"/>
                              </w:rPr>
                              <w:t>style</w:t>
                            </w:r>
                            <w:r w:rsidR="005432F0">
                              <w:rPr>
                                <w:color w:val="067D17"/>
                              </w:rPr>
                              <w:t>="</w:t>
                            </w:r>
                            <w:r w:rsidR="005432F0">
                              <w:rPr>
                                <w:color w:val="174AD4"/>
                              </w:rPr>
                              <w:t>color</w:t>
                            </w:r>
                            <w:r w:rsidR="005432F0">
                              <w:rPr>
                                <w:color w:val="080808"/>
                              </w:rPr>
                              <w:t xml:space="preserve">: </w:t>
                            </w:r>
                            <w:r w:rsidR="005432F0">
                              <w:rPr>
                                <w:color w:val="067D17"/>
                              </w:rPr>
                              <w:t>red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xmlns</w:t>
                            </w:r>
                            <w:r w:rsidR="005432F0">
                              <w:rPr>
                                <w:color w:val="067D17"/>
                              </w:rPr>
                              <w:t>="http://www.w3.org/2000/svg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width</w:t>
                            </w:r>
                            <w:r w:rsidR="005432F0">
                              <w:rPr>
                                <w:color w:val="067D17"/>
                              </w:rPr>
                              <w:t>="24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height</w:t>
                            </w:r>
                            <w:r w:rsidR="005432F0">
                              <w:rPr>
                                <w:color w:val="067D17"/>
                              </w:rPr>
                              <w:t>="24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fill</w:t>
                            </w:r>
                            <w:r w:rsidR="005432F0">
                              <w:rPr>
                                <w:color w:val="067D17"/>
                              </w:rPr>
                              <w:t>="currentColor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class</w:t>
                            </w:r>
                            <w:r w:rsidR="005432F0">
                              <w:rPr>
                                <w:color w:val="067D17"/>
                              </w:rPr>
                              <w:t>="bi bi-heart-fill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viewBox</w:t>
                            </w:r>
                            <w:r w:rsidR="005432F0">
                              <w:rPr>
                                <w:color w:val="067D17"/>
                              </w:rPr>
                              <w:t>="0 0 16 16"</w:t>
                            </w:r>
                            <w:r w:rsidR="005432F0">
                              <w:rPr>
                                <w:color w:val="080808"/>
                              </w:rPr>
                              <w:t>&gt;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                        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>&lt;!-- Coordinate path --&gt;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="000C5E9A"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                                           </w:t>
                            </w:r>
                            <w:r w:rsidR="005432F0" w:rsidRPr="000C5E9A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                                        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>&lt;!-- IF NOT user has liked the photo --&gt;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           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else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 w:rsidR="005432F0">
                              <w:rPr>
                                <w:color w:val="080808"/>
                              </w:rPr>
                              <w:t xml:space="preserve">                                            &lt;</w:t>
                            </w:r>
                            <w:r w:rsidR="005432F0">
                              <w:rPr>
                                <w:color w:val="0033B3"/>
                              </w:rPr>
                              <w:t xml:space="preserve">svg </w:t>
                            </w:r>
                            <w:r w:rsidR="005432F0">
                              <w:rPr>
                                <w:color w:val="174AD4"/>
                              </w:rPr>
                              <w:t>aria-label</w:t>
                            </w:r>
                            <w:r w:rsidR="005432F0">
                              <w:rPr>
                                <w:color w:val="067D17"/>
                              </w:rPr>
                              <w:t>="Like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color</w:t>
                            </w:r>
                            <w:r w:rsidR="005432F0">
                              <w:rPr>
                                <w:color w:val="067D17"/>
                              </w:rPr>
                              <w:t>="#262626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fill</w:t>
                            </w:r>
                            <w:r w:rsidR="005432F0">
                              <w:rPr>
                                <w:color w:val="067D17"/>
                              </w:rPr>
                              <w:t>="#262626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height</w:t>
                            </w:r>
                            <w:r w:rsidR="005432F0">
                              <w:rPr>
                                <w:color w:val="067D17"/>
                              </w:rPr>
                              <w:t>="24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role</w:t>
                            </w:r>
                            <w:r w:rsidR="005432F0">
                              <w:rPr>
                                <w:color w:val="067D17"/>
                              </w:rPr>
                              <w:t>="img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viewBox</w:t>
                            </w:r>
                            <w:r w:rsidR="005432F0">
                              <w:rPr>
                                <w:color w:val="067D17"/>
                              </w:rPr>
                              <w:t>="0 0 48 48"</w:t>
                            </w:r>
                            <w:r w:rsidR="005432F0">
                              <w:rPr>
                                <w:color w:val="067D17"/>
                              </w:rPr>
                              <w:br/>
                              <w:t xml:space="preserve">                                                 </w:t>
                            </w:r>
                            <w:r w:rsidR="005432F0">
                              <w:rPr>
                                <w:color w:val="174AD4"/>
                              </w:rPr>
                              <w:t>width</w:t>
                            </w:r>
                            <w:r w:rsidR="005432F0">
                              <w:rPr>
                                <w:color w:val="067D17"/>
                              </w:rPr>
                              <w:t>="24"</w:t>
                            </w:r>
                            <w:r w:rsidR="005432F0">
                              <w:rPr>
                                <w:color w:val="080808"/>
                              </w:rPr>
                              <w:t>&gt;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                                        {%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endif 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="005432F0" w:rsidRPr="000C5E9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 w:rsidR="005432F0">
                              <w:rPr>
                                <w:color w:val="080808"/>
                              </w:rPr>
                              <w:t xml:space="preserve">                                        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>&lt;!-- Coordinate path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--&gt;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 xml:space="preserve"> </w:t>
                            </w:r>
                            <w:r w:rsidR="005432F0">
                              <w:rPr>
                                <w:color w:val="080808"/>
                              </w:rPr>
                              <w:t xml:space="preserve"> </w:t>
                            </w:r>
                          </w:p>
                          <w:p w14:paraId="7CE5E9D0" w14:textId="173D9709" w:rsidR="005432F0" w:rsidRPr="00DA2C6B" w:rsidRDefault="000C5E9A" w:rsidP="005432F0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                                       </w:t>
                            </w:r>
                            <w:r w:rsidR="00902449" w:rsidRPr="000C5E9A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 xml:space="preserve">         </w:t>
                            </w:r>
                            <w:r w:rsidR="005432F0">
                              <w:rPr>
                                <w:color w:val="080808"/>
                              </w:rPr>
                              <w:t xml:space="preserve">                          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A7A5F79" id="Rectangle 29" o:spid="_x0000_s1032" style="width:522.6pt;height:6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" fillcolor="#c2c7d2" strokecolor="#a3abbc" strokeweight="1pt">
                <v:fill opacity="9766f"/>
                <v:textbox>
                  <w:txbxContent>
                    <w:p w14:paraId="400C710D" w14:textId="5E30E409" w:rsidR="00902449" w:rsidRDefault="005432F0" w:rsidP="005432F0">
                      <w:pPr>
                        <w:pStyle w:val="HTMLPreformatted"/>
                        <w:shd w:val="clear" w:color="auto" w:fill="FFFFFF"/>
                        <w:rPr>
                          <w:color w:val="0033B3"/>
                          <w:lang w:val="en-US"/>
                        </w:rPr>
                      </w:pPr>
                      <w:r>
                        <w:rPr>
                          <w:color w:val="080808"/>
                        </w:rPr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extends </w:t>
                      </w:r>
                      <w:r>
                        <w:rPr>
                          <w:color w:val="067D17"/>
                        </w:rPr>
                        <w:t xml:space="preserve">'base.html' </w:t>
                      </w:r>
                      <w:r>
                        <w:rPr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</w:r>
                      <w:r w:rsidRPr="000C5E9A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 w:rsidRPr="000C5E9A">
                        <w:rPr>
                          <w:i/>
                          <w:iCs/>
                          <w:color w:val="8C8C8C"/>
                        </w:rPr>
                        <w:br/>
                      </w:r>
                      <w:r>
                        <w:rPr>
                          <w:color w:val="080808"/>
                        </w:rPr>
                        <w:t xml:space="preserve">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Start Pet Photo Post Secti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="000C5E9A"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           </w:t>
                      </w:r>
                      <w:r w:rsidRPr="000C5E9A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IF the photo has locati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if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 xml:space="preserve">location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                    &lt;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>span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 xml:space="preserve">location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}}&lt;/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>span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                {% 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endif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IF the viewer is the creator of the photo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edit-delete-btns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Link to Edit Pet Photo Page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Pr="000C5E9A">
                        <w:rPr>
                          <w:b/>
                          <w:bCs/>
                          <w:i/>
                          <w:iCs/>
                          <w:color w:val="8C8C8C"/>
                        </w:rPr>
                        <w:t xml:space="preserve">                               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 xml:space="preserve">'edit-photo'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 xml:space="preserve">pk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    &lt;</w:t>
                      </w:r>
                      <w:r>
                        <w:rPr>
                          <w:color w:val="0033B3"/>
                        </w:rPr>
                        <w:t xml:space="preserve">img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 xml:space="preserve">="edit-img" </w:t>
                      </w:r>
                      <w:r>
                        <w:rPr>
                          <w:color w:val="174AD4"/>
                        </w:rPr>
                        <w:t>src</w:t>
                      </w:r>
                      <w:r>
                        <w:rPr>
                          <w:color w:val="067D17"/>
                        </w:rPr>
                        <w:t>="</w:t>
                      </w:r>
                      <w:r>
                        <w:rPr>
                          <w:color w:val="080808"/>
                        </w:rPr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static </w:t>
                      </w:r>
                      <w:r w:rsidR="00902449">
                        <w:rPr>
                          <w:color w:val="0033B3"/>
                          <w:lang w:val="en-US"/>
                        </w:rPr>
                        <w:t xml:space="preserve">          </w:t>
                      </w:r>
                    </w:p>
                    <w:p w14:paraId="1D358DE0" w14:textId="4EE5461E" w:rsidR="00902449" w:rsidRDefault="00902449" w:rsidP="005432F0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color w:val="0033B3"/>
                          <w:lang w:val="en-US"/>
                        </w:rPr>
                        <w:t xml:space="preserve">                                         </w:t>
                      </w:r>
                      <w:r w:rsidR="005432F0">
                        <w:rPr>
                          <w:color w:val="067D17"/>
                        </w:rPr>
                        <w:t xml:space="preserve">'/images/edit-pen-icon-6.jpg' </w:t>
                      </w:r>
                      <w:r w:rsidR="005432F0">
                        <w:rPr>
                          <w:color w:val="080808"/>
                        </w:rPr>
                        <w:t>%}</w:t>
                      </w:r>
                      <w:r w:rsidR="005432F0">
                        <w:rPr>
                          <w:color w:val="067D17"/>
                        </w:rPr>
                        <w:t>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</w:t>
                      </w:r>
                      <w:r w:rsidR="005432F0">
                        <w:rPr>
                          <w:color w:val="174AD4"/>
                        </w:rPr>
                        <w:t>alt</w:t>
                      </w:r>
                      <w:r w:rsidR="005432F0">
                        <w:rPr>
                          <w:color w:val="067D17"/>
                        </w:rPr>
                        <w:t>="edit button"</w:t>
                      </w:r>
                      <w:r w:rsidR="005432F0">
                        <w:rPr>
                          <w:color w:val="080808"/>
                        </w:rPr>
                        <w:t>&gt;</w:t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            &lt;/</w:t>
                      </w:r>
                      <w:r w:rsidR="005432F0">
                        <w:rPr>
                          <w:color w:val="0033B3"/>
                        </w:rPr>
                        <w:t>a</w:t>
                      </w:r>
                      <w:r w:rsidR="005432F0">
                        <w:rPr>
                          <w:color w:val="080808"/>
                        </w:rPr>
                        <w:t>&gt;</w:t>
                      </w:r>
                      <w:r w:rsidR="005432F0">
                        <w:rPr>
                          <w:color w:val="080808"/>
                        </w:rPr>
                        <w:br/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            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>&lt;!-- Link to Delete Pet Photo Page --&gt;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="000C5E9A"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                               </w:t>
                      </w:r>
                      <w:r w:rsidR="005432F0" w:rsidRPr="000C5E9A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>&lt;!-- End User Details and Image Location Section --&gt;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="000C5E9A"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                   </w:t>
                      </w:r>
                      <w:r w:rsidR="005432F0" w:rsidRPr="000C5E9A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>&lt;!-- Start Like and Share Buttons Section --&gt;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</w:t>
                      </w:r>
                      <w:r w:rsidR="005432F0">
                        <w:rPr>
                          <w:color w:val="080808"/>
                        </w:rPr>
                        <w:t>&lt;</w:t>
                      </w:r>
                      <w:r w:rsidR="005432F0">
                        <w:rPr>
                          <w:color w:val="0033B3"/>
                        </w:rPr>
                        <w:t xml:space="preserve">div </w:t>
                      </w:r>
                      <w:r w:rsidR="005432F0">
                        <w:rPr>
                          <w:color w:val="174AD4"/>
                        </w:rPr>
                        <w:t>class</w:t>
                      </w:r>
                      <w:r w:rsidR="005432F0">
                        <w:rPr>
                          <w:color w:val="067D17"/>
                        </w:rPr>
                        <w:t>="actionBtns"</w:t>
                      </w:r>
                      <w:r w:rsidR="005432F0">
                        <w:rPr>
                          <w:color w:val="080808"/>
                        </w:rPr>
                        <w:t>&gt;</w:t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    &lt;</w:t>
                      </w:r>
                      <w:r w:rsidR="005432F0">
                        <w:rPr>
                          <w:color w:val="0033B3"/>
                        </w:rPr>
                        <w:t xml:space="preserve">div </w:t>
                      </w:r>
                      <w:r w:rsidR="005432F0">
                        <w:rPr>
                          <w:color w:val="174AD4"/>
                        </w:rPr>
                        <w:t>class</w:t>
                      </w:r>
                      <w:r w:rsidR="005432F0">
                        <w:rPr>
                          <w:color w:val="067D17"/>
                        </w:rPr>
                        <w:t>="left"</w:t>
                      </w:r>
                      <w:r w:rsidR="005432F0">
                        <w:rPr>
                          <w:color w:val="080808"/>
                        </w:rPr>
                        <w:t>&gt;</w:t>
                      </w:r>
                      <w:r w:rsidR="005432F0">
                        <w:rPr>
                          <w:color w:val="080808"/>
                        </w:rPr>
                        <w:br/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        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>&lt;!-- Start Like Button --&gt;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</w:t>
                      </w:r>
                      <w:r w:rsidR="005432F0">
                        <w:rPr>
                          <w:color w:val="080808"/>
                        </w:rPr>
                        <w:t>&lt;</w:t>
                      </w:r>
                      <w:r w:rsidR="005432F0">
                        <w:rPr>
                          <w:color w:val="0033B3"/>
                        </w:rPr>
                        <w:t xml:space="preserve">span </w:t>
                      </w:r>
                      <w:r w:rsidR="005432F0">
                        <w:rPr>
                          <w:color w:val="174AD4"/>
                        </w:rPr>
                        <w:t>class</w:t>
                      </w:r>
                      <w:r w:rsidR="005432F0">
                        <w:rPr>
                          <w:color w:val="067D17"/>
                        </w:rPr>
                        <w:t>="heart"</w:t>
                      </w:r>
                      <w:r w:rsidR="005432F0">
                        <w:rPr>
                          <w:color w:val="080808"/>
                        </w:rPr>
                        <w:t>&gt;</w:t>
                      </w:r>
                      <w:r w:rsidR="005432F0">
                        <w:rPr>
                          <w:color w:val="080808"/>
                        </w:rPr>
                        <w:br/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                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>&lt;!-- Link to Like Path --&gt;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</w:t>
                      </w:r>
                      <w:r w:rsidR="005432F0" w:rsidRPr="000C5E9A">
                        <w:rPr>
                          <w:b/>
                          <w:bCs/>
                          <w:i/>
                          <w:iCs/>
                          <w:color w:val="8C8C8C"/>
                        </w:rPr>
                        <w:t xml:space="preserve">   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="005432F0" w:rsidRPr="000C5E9A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="005432F0" w:rsidRPr="000C5E9A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="005432F0" w:rsidRPr="000C5E9A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="005432F0" w:rsidRPr="000C5E9A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="005432F0" w:rsidRPr="000C5E9A">
                        <w:rPr>
                          <w:b/>
                          <w:bCs/>
                          <w:color w:val="067D17"/>
                        </w:rPr>
                        <w:t xml:space="preserve">'like' </w:t>
                      </w:r>
                      <w:r w:rsidR="005432F0" w:rsidRPr="000C5E9A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="005432F0" w:rsidRPr="000C5E9A">
                        <w:rPr>
                          <w:b/>
                          <w:bCs/>
                          <w:color w:val="174AD4"/>
                        </w:rPr>
                        <w:t xml:space="preserve">id 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="005432F0" w:rsidRPr="000C5E9A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 w:rsidR="005432F0">
                        <w:rPr>
                          <w:color w:val="080808"/>
                        </w:rPr>
                        <w:br/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          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>&lt;!-- IF user has liked the photo --&gt;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            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="005432F0" w:rsidRPr="000C5E9A">
                        <w:rPr>
                          <w:b/>
                          <w:bCs/>
                          <w:color w:val="0033B3"/>
                        </w:rPr>
                        <w:t xml:space="preserve">if </w:t>
                      </w:r>
                      <w:r w:rsidR="00E62D9E">
                        <w:rPr>
                          <w:b/>
                          <w:bCs/>
                          <w:color w:val="174AD4"/>
                          <w:lang w:val="en-US"/>
                        </w:rPr>
                        <w:t>likes</w:t>
                      </w:r>
                      <w:r w:rsidR="005432F0" w:rsidRPr="000C5E9A">
                        <w:rPr>
                          <w:b/>
                          <w:bCs/>
                          <w:color w:val="174AD4"/>
                        </w:rPr>
                        <w:t xml:space="preserve"> 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                        &lt;</w:t>
                      </w:r>
                      <w:r w:rsidR="005432F0">
                        <w:rPr>
                          <w:color w:val="0033B3"/>
                        </w:rPr>
                        <w:t xml:space="preserve">svg </w:t>
                      </w:r>
                      <w:r w:rsidR="005432F0">
                        <w:rPr>
                          <w:color w:val="174AD4"/>
                        </w:rPr>
                        <w:t>style</w:t>
                      </w:r>
                      <w:r w:rsidR="005432F0">
                        <w:rPr>
                          <w:color w:val="067D17"/>
                        </w:rPr>
                        <w:t>="</w:t>
                      </w:r>
                      <w:r w:rsidR="005432F0">
                        <w:rPr>
                          <w:color w:val="174AD4"/>
                        </w:rPr>
                        <w:t>color</w:t>
                      </w:r>
                      <w:r w:rsidR="005432F0">
                        <w:rPr>
                          <w:color w:val="080808"/>
                        </w:rPr>
                        <w:t xml:space="preserve">: </w:t>
                      </w:r>
                      <w:r w:rsidR="005432F0">
                        <w:rPr>
                          <w:color w:val="067D17"/>
                        </w:rPr>
                        <w:t>red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xmlns</w:t>
                      </w:r>
                      <w:r w:rsidR="005432F0">
                        <w:rPr>
                          <w:color w:val="067D17"/>
                        </w:rPr>
                        <w:t>="http://www.w3.org/2000/svg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width</w:t>
                      </w:r>
                      <w:r w:rsidR="005432F0">
                        <w:rPr>
                          <w:color w:val="067D17"/>
                        </w:rPr>
                        <w:t>="24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height</w:t>
                      </w:r>
                      <w:r w:rsidR="005432F0">
                        <w:rPr>
                          <w:color w:val="067D17"/>
                        </w:rPr>
                        <w:t>="24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fill</w:t>
                      </w:r>
                      <w:r w:rsidR="005432F0">
                        <w:rPr>
                          <w:color w:val="067D17"/>
                        </w:rPr>
                        <w:t>="currentColor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class</w:t>
                      </w:r>
                      <w:r w:rsidR="005432F0">
                        <w:rPr>
                          <w:color w:val="067D17"/>
                        </w:rPr>
                        <w:t>="bi bi-heart-fill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viewBox</w:t>
                      </w:r>
                      <w:r w:rsidR="005432F0">
                        <w:rPr>
                          <w:color w:val="067D17"/>
                        </w:rPr>
                        <w:t>="0 0 16 16"</w:t>
                      </w:r>
                      <w:r w:rsidR="005432F0">
                        <w:rPr>
                          <w:color w:val="080808"/>
                        </w:rPr>
                        <w:t>&gt;</w:t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                        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>&lt;!-- Coordinate path --&gt;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="000C5E9A"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                                           </w:t>
                      </w:r>
                      <w:r w:rsidR="005432F0" w:rsidRPr="000C5E9A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                                        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>&lt;!-- IF NOT user has liked the photo --&gt;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            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="005432F0" w:rsidRPr="000C5E9A">
                        <w:rPr>
                          <w:b/>
                          <w:bCs/>
                          <w:color w:val="0033B3"/>
                        </w:rPr>
                        <w:t xml:space="preserve">else 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br/>
                      </w:r>
                      <w:r w:rsidR="005432F0">
                        <w:rPr>
                          <w:color w:val="080808"/>
                        </w:rPr>
                        <w:t xml:space="preserve">                                            &lt;</w:t>
                      </w:r>
                      <w:r w:rsidR="005432F0">
                        <w:rPr>
                          <w:color w:val="0033B3"/>
                        </w:rPr>
                        <w:t xml:space="preserve">svg </w:t>
                      </w:r>
                      <w:r w:rsidR="005432F0">
                        <w:rPr>
                          <w:color w:val="174AD4"/>
                        </w:rPr>
                        <w:t>aria-label</w:t>
                      </w:r>
                      <w:r w:rsidR="005432F0">
                        <w:rPr>
                          <w:color w:val="067D17"/>
                        </w:rPr>
                        <w:t>="Like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color</w:t>
                      </w:r>
                      <w:r w:rsidR="005432F0">
                        <w:rPr>
                          <w:color w:val="067D17"/>
                        </w:rPr>
                        <w:t>="#262626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fill</w:t>
                      </w:r>
                      <w:r w:rsidR="005432F0">
                        <w:rPr>
                          <w:color w:val="067D17"/>
                        </w:rPr>
                        <w:t>="#262626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height</w:t>
                      </w:r>
                      <w:r w:rsidR="005432F0">
                        <w:rPr>
                          <w:color w:val="067D17"/>
                        </w:rPr>
                        <w:t>="24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role</w:t>
                      </w:r>
                      <w:r w:rsidR="005432F0">
                        <w:rPr>
                          <w:color w:val="067D17"/>
                        </w:rPr>
                        <w:t>="img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viewBox</w:t>
                      </w:r>
                      <w:r w:rsidR="005432F0">
                        <w:rPr>
                          <w:color w:val="067D17"/>
                        </w:rPr>
                        <w:t>="0 0 48 48"</w:t>
                      </w:r>
                      <w:r w:rsidR="005432F0">
                        <w:rPr>
                          <w:color w:val="067D17"/>
                        </w:rPr>
                        <w:br/>
                        <w:t xml:space="preserve">                                                 </w:t>
                      </w:r>
                      <w:r w:rsidR="005432F0">
                        <w:rPr>
                          <w:color w:val="174AD4"/>
                        </w:rPr>
                        <w:t>width</w:t>
                      </w:r>
                      <w:r w:rsidR="005432F0">
                        <w:rPr>
                          <w:color w:val="067D17"/>
                        </w:rPr>
                        <w:t>="24"</w:t>
                      </w:r>
                      <w:r w:rsidR="005432F0">
                        <w:rPr>
                          <w:color w:val="080808"/>
                        </w:rPr>
                        <w:t>&gt;</w:t>
                      </w:r>
                      <w:r w:rsidR="005432F0">
                        <w:rPr>
                          <w:color w:val="080808"/>
                        </w:rPr>
                        <w:br/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 xml:space="preserve">                                        {% </w:t>
                      </w:r>
                      <w:r w:rsidR="005432F0" w:rsidRPr="000C5E9A">
                        <w:rPr>
                          <w:b/>
                          <w:bCs/>
                          <w:color w:val="0033B3"/>
                        </w:rPr>
                        <w:t xml:space="preserve">endif 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="005432F0" w:rsidRPr="000C5E9A">
                        <w:rPr>
                          <w:b/>
                          <w:bCs/>
                          <w:color w:val="080808"/>
                        </w:rPr>
                        <w:br/>
                      </w:r>
                      <w:r w:rsidR="005432F0">
                        <w:rPr>
                          <w:color w:val="080808"/>
                        </w:rPr>
                        <w:t xml:space="preserve">                                        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>&lt;!-- Coordinate path</w:t>
                      </w:r>
                      <w:r w:rsidR="005432F0"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--&gt;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 xml:space="preserve"> </w:t>
                      </w:r>
                      <w:r w:rsidR="005432F0">
                        <w:rPr>
                          <w:color w:val="080808"/>
                        </w:rPr>
                        <w:t xml:space="preserve"> </w:t>
                      </w:r>
                    </w:p>
                    <w:p w14:paraId="7CE5E9D0" w14:textId="173D9709" w:rsidR="005432F0" w:rsidRPr="00DA2C6B" w:rsidRDefault="000C5E9A" w:rsidP="005432F0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                                       </w:t>
                      </w:r>
                      <w:r w:rsidR="00902449" w:rsidRPr="000C5E9A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 xml:space="preserve">         </w:t>
                      </w:r>
                      <w:r w:rsidR="005432F0">
                        <w:rPr>
                          <w:color w:val="080808"/>
                        </w:rPr>
                        <w:t xml:space="preserve">                          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15C934C" w14:textId="32E6879A" w:rsidR="00725F0D" w:rsidRDefault="005432F0" w:rsidP="00596F66">
      <w:r w:rsidRPr="003A749B">
        <w:rPr>
          <w:noProof/>
        </w:rPr>
        <w:lastRenderedPageBreak/>
        <mc:AlternateContent>
          <mc:Choice Requires="wps">
            <w:drawing>
              <wp:inline distT="0" distB="0" distL="0" distR="0" wp14:anchorId="1050DA03" wp14:editId="047D52CA">
                <wp:extent cx="7038340" cy="8884920"/>
                <wp:effectExtent l="0" t="0" r="10160" b="11430"/>
                <wp:docPr id="42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38340" cy="8884920"/>
                        </a:xfrm>
                        <a:prstGeom prst="rect">
                          <a:avLst/>
                        </a:prstGeom>
                        <a:solidFill>
                          <a:srgbClr val="67748E">
                            <a:lumMod val="40000"/>
                            <a:lumOff val="60000"/>
                            <a:alpha val="15000"/>
                          </a:srgbClr>
                        </a:solidFill>
                        <a:ln w="12700">
                          <a:solidFill>
                            <a:srgbClr val="67748E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14:paraId="2EA09648" w14:textId="41D15C17" w:rsidR="00E62D9E" w:rsidRDefault="005432F0" w:rsidP="005432F0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color w:val="08080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 xml:space="preserve">                            &lt;!-- Start Share  Butt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&lt;!-- Link to Share Path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Pr="000C5E9A">
                              <w:rPr>
                                <w:b/>
                                <w:bCs/>
                                <w:i/>
                                <w:iCs/>
                                <w:color w:val="8C8C8C"/>
                              </w:rPr>
                              <w:t xml:space="preserve">                           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 xml:space="preserve">'share'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id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&lt;</w:t>
                            </w:r>
                            <w:r>
                              <w:rPr>
                                <w:color w:val="0033B3"/>
                              </w:rPr>
                              <w:t>svg</w:t>
                            </w:r>
                            <w:r w:rsidR="00902449">
                              <w:rPr>
                                <w:color w:val="174AD4"/>
                                <w:lang w:val="en-US"/>
                              </w:rPr>
                              <w:t>...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</w:t>
                            </w:r>
                            <w:r w:rsidR="000C5E9A">
                              <w:rPr>
                                <w:color w:val="080808"/>
                                <w:lang w:val="en-US"/>
                              </w:rPr>
                              <w:t xml:space="preserve">                   </w:t>
                            </w:r>
                            <w:r w:rsidR="00902449" w:rsidRPr="000C5E9A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Like and Share Buttons Secti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&lt;!-- Number of Likes for the Photo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</w:t>
                            </w:r>
                            <w:r w:rsidRPr="00E62D9E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E62D9E">
                              <w:rPr>
                                <w:b/>
                                <w:bCs/>
                                <w:color w:val="0033B3"/>
                              </w:rPr>
                              <w:t xml:space="preserve">p </w:t>
                            </w:r>
                            <w:r w:rsidRPr="00E62D9E">
                              <w:rPr>
                                <w:b/>
                                <w:bCs/>
                                <w:color w:val="174AD4"/>
                              </w:rPr>
                              <w:t>class</w:t>
                            </w:r>
                            <w:r w:rsidRPr="00E62D9E">
                              <w:rPr>
                                <w:b/>
                                <w:bCs/>
                                <w:color w:val="067D17"/>
                              </w:rPr>
                              <w:t>="likes"</w:t>
                            </w:r>
                            <w:r w:rsidRPr="00E62D9E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="00E62D9E">
                              <w:rPr>
                                <w:b/>
                                <w:bCs/>
                                <w:color w:val="174AD4"/>
                                <w:lang w:val="en-US"/>
                              </w:rPr>
                              <w:t>likes</w:t>
                            </w:r>
                            <w:r w:rsidRPr="00E62D9E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E62D9E">
                              <w:rPr>
                                <w:b/>
                                <w:bCs/>
                                <w:color w:val="174AD4"/>
                              </w:rPr>
                              <w:t xml:space="preserve">count </w:t>
                            </w:r>
                            <w:r w:rsidRPr="00E62D9E">
                              <w:rPr>
                                <w:b/>
                                <w:bCs/>
                                <w:color w:val="080808"/>
                              </w:rPr>
                              <w:t>}} likes&lt;/</w:t>
                            </w:r>
                            <w:r w:rsidRPr="00E62D9E">
                              <w:rPr>
                                <w:b/>
                                <w:bCs/>
                                <w:color w:val="0033B3"/>
                              </w:rPr>
                              <w:t>p</w:t>
                            </w:r>
                            <w:r w:rsidRPr="00E62D9E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Start Tagged Pets Section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for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pet 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in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tagged_pets</w:t>
                            </w:r>
                            <w:r w:rsidR="004C41BE">
                              <w:rPr>
                                <w:b/>
                                <w:bCs/>
                                <w:color w:val="174AD4"/>
                                <w:lang w:val="en-US"/>
                              </w:rPr>
                              <w:t>.all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Link to First Tagged Pet Details Page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>="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url 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 xml:space="preserve">'pet-details' "username"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pet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slug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p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message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>b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pet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name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}}&lt;/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>b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&lt;/</w:t>
                            </w:r>
                            <w:r>
                              <w:rPr>
                                <w:color w:val="0033B3"/>
                              </w:rPr>
                              <w:t>p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/</w:t>
                            </w:r>
                            <w:r>
                              <w:rPr>
                                <w:color w:val="0033B3"/>
                              </w:rPr>
                              <w:t>a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Tagged Pets Section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endfor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Date of Publication or edit of the Photo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lt;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 xml:space="preserve">h5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class</w:t>
                            </w:r>
                            <w:r w:rsidRPr="000C5E9A">
                              <w:rPr>
                                <w:b/>
                                <w:bCs/>
                                <w:color w:val="067D17"/>
                              </w:rPr>
                              <w:t>="postTime"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 xml:space="preserve">&gt;{{ 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>photo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C5E9A">
                              <w:rPr>
                                <w:b/>
                                <w:bCs/>
                                <w:color w:val="174AD4"/>
                              </w:rPr>
                              <w:t xml:space="preserve">date_of_publication 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}}&lt;/</w:t>
                            </w:r>
                            <w:r w:rsidRPr="000C5E9A">
                              <w:rPr>
                                <w:b/>
                                <w:bCs/>
                                <w:color w:val="0033B3"/>
                              </w:rPr>
                              <w:t>h5</w:t>
                            </w:r>
                            <w:r w:rsidRPr="000C5E9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</w:p>
                          <w:p w14:paraId="7281288A" w14:textId="51231F06" w:rsidR="004267DF" w:rsidRDefault="00E62D9E" w:rsidP="005432F0">
                            <w:pPr>
                              <w:pStyle w:val="HTMLPreformatted"/>
                              <w:shd w:val="clear" w:color="auto" w:fill="FFFFFF"/>
                              <w:rPr>
                                <w:i/>
                                <w:iCs/>
                                <w:color w:val="8C8C8C"/>
                              </w:rPr>
                            </w:pPr>
                            <w:r>
                              <w:rPr>
                                <w:color w:val="080808"/>
                              </w:rPr>
                              <w:t xml:space="preserve"> </w:t>
                            </w:r>
                            <w:r w:rsidR="004267DF">
                              <w:rPr>
                                <w:color w:val="080808"/>
                              </w:rPr>
                              <w:br/>
                              <w:t xml:space="preserve">                </w:t>
                            </w:r>
                            <w:r w:rsidR="004267DF">
                              <w:rPr>
                                <w:i/>
                                <w:iCs/>
                                <w:color w:val="8C8C8C"/>
                              </w:rPr>
                              <w:t>&lt;!-- Start Comments Section --&gt;</w:t>
                            </w:r>
                          </w:p>
                          <w:p w14:paraId="4B6A160D" w14:textId="2FC0D935" w:rsidR="004267DF" w:rsidRPr="004267DF" w:rsidRDefault="004267DF" w:rsidP="005432F0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color w:val="080808"/>
                              </w:rPr>
                            </w:pPr>
                            <w:r w:rsidRPr="004267DF">
                              <w:rPr>
                                <w:b/>
                                <w:bCs/>
                                <w:color w:val="080808"/>
                                <w:lang w:val="en-US"/>
                              </w:rPr>
                              <w:t xml:space="preserve">               </w:t>
                            </w:r>
                            <w:r w:rsidRPr="004267DF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4267DF">
                              <w:rPr>
                                <w:b/>
                                <w:bCs/>
                                <w:color w:val="0033B3"/>
                              </w:rPr>
                              <w:t xml:space="preserve">for </w:t>
                            </w:r>
                            <w:r w:rsidRPr="004267DF">
                              <w:rPr>
                                <w:b/>
                                <w:bCs/>
                                <w:color w:val="174AD4"/>
                              </w:rPr>
                              <w:t xml:space="preserve">comment </w:t>
                            </w:r>
                            <w:r w:rsidRPr="004267DF">
                              <w:rPr>
                                <w:b/>
                                <w:bCs/>
                                <w:color w:val="0033B3"/>
                              </w:rPr>
                              <w:t xml:space="preserve">in </w:t>
                            </w:r>
                            <w:r w:rsidRPr="004267DF">
                              <w:rPr>
                                <w:b/>
                                <w:bCs/>
                                <w:color w:val="174AD4"/>
                              </w:rPr>
                              <w:t xml:space="preserve">comments </w:t>
                            </w:r>
                            <w:r w:rsidRPr="004267DF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</w:p>
                          <w:p w14:paraId="7CE600FB" w14:textId="77777777" w:rsidR="004C41BE" w:rsidRDefault="004267DF" w:rsidP="004C41BE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 xml:space="preserve">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 xml:space="preserve">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comments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top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userDetails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comment-data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profilepic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profile_img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        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image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User Profile Image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            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img </w:t>
                            </w:r>
                            <w:r>
                              <w:rPr>
                                <w:color w:val="174AD4"/>
                              </w:rPr>
                              <w:t>src</w:t>
                            </w:r>
                            <w:r>
                              <w:rPr>
                                <w:color w:val="067D17"/>
                              </w:rPr>
                              <w:t>="</w:t>
                            </w:r>
                            <w:r>
                              <w:rPr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static </w:t>
                            </w:r>
                            <w:r>
                              <w:rPr>
                                <w:color w:val="067D17"/>
                              </w:rPr>
                              <w:t xml:space="preserve">'images/person.png'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67D17"/>
                              </w:rPr>
                              <w:t xml:space="preserve">" </w:t>
                            </w:r>
                            <w:r>
                              <w:rPr>
                                <w:color w:val="174AD4"/>
                              </w:rPr>
                              <w:t>alt</w:t>
                            </w:r>
                            <w:r>
                              <w:rPr>
                                <w:color w:val="067D17"/>
                              </w:rPr>
                              <w:t>="img8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&lt;</w:t>
                            </w:r>
                            <w:r>
                              <w:rPr>
                                <w:color w:val="0033B3"/>
                              </w:rPr>
                              <w:t>p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Link to User Profile Details Page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        &lt;!-- User First and/or Last Name or username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    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a </w:t>
                            </w:r>
                            <w:r>
                              <w:rPr>
                                <w:color w:val="174AD4"/>
                              </w:rPr>
                              <w:t>href</w:t>
                            </w:r>
                            <w:r>
                              <w:rPr>
                                <w:color w:val="067D17"/>
                              </w:rPr>
                              <w:t>=""</w:t>
                            </w:r>
                            <w:r>
                              <w:rPr>
                                <w:color w:val="080808"/>
                              </w:rPr>
                              <w:t>&gt;Steven Ivanov&lt;/</w:t>
                            </w:r>
                            <w:r>
                              <w:rPr>
                                <w:color w:val="0033B3"/>
                              </w:rPr>
                              <w:t>a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User Comment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                        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080808"/>
                              </w:rPr>
                              <w:t xml:space="preserve">{{ 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174AD4"/>
                              </w:rPr>
                              <w:t>comment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174AD4"/>
                              </w:rPr>
                              <w:t xml:space="preserve">text 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080808"/>
                              </w:rPr>
                              <w:t>}}</w:t>
                            </w:r>
                          </w:p>
                          <w:p w14:paraId="5581389F" w14:textId="24E09182" w:rsidR="004267DF" w:rsidRPr="004C41BE" w:rsidRDefault="004267DF" w:rsidP="005432F0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    &lt;/</w:t>
                            </w:r>
                            <w:r>
                              <w:rPr>
                                <w:color w:val="0033B3"/>
                              </w:rPr>
                              <w:t>p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    &lt;</w:t>
                            </w:r>
                            <w:r>
                              <w:rPr>
                                <w:color w:val="0033B3"/>
                              </w:rPr>
                              <w:t>span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080808"/>
                              </w:rPr>
                              <w:t xml:space="preserve">{{ 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174AD4"/>
                              </w:rPr>
                              <w:t>comment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174AD4"/>
                              </w:rPr>
                              <w:t>date_time_of_publication</w:t>
                            </w:r>
                            <w:r w:rsidR="004C41BE" w:rsidRPr="004C41BE">
                              <w:rPr>
                                <w:color w:val="174AD4"/>
                              </w:rPr>
                              <w:t xml:space="preserve"> </w:t>
                            </w:r>
                            <w:r w:rsidR="004C41BE" w:rsidRPr="004C41BE">
                              <w:rPr>
                                <w:b/>
                                <w:bCs/>
                                <w:color w:val="080808"/>
                              </w:rPr>
                              <w:t>}}</w:t>
                            </w:r>
                            <w:r>
                              <w:rPr>
                                <w:color w:val="080808"/>
                              </w:rPr>
                              <w:t>&lt;/</w:t>
                            </w:r>
                            <w:r>
                              <w:rPr>
                                <w:color w:val="0033B3"/>
                              </w:rPr>
                              <w:t>span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    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</w:t>
                            </w:r>
                            <w:r>
                              <w:rPr>
                                <w:color w:val="08080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080808"/>
                              </w:rPr>
                              <w:t>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Comments Section --&gt;</w:t>
                            </w:r>
                          </w:p>
                          <w:p w14:paraId="459D8E01" w14:textId="06F2076A" w:rsidR="005432F0" w:rsidRPr="004267DF" w:rsidRDefault="004267DF" w:rsidP="005432F0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color w:val="080808"/>
                                <w:lang w:val="en-US"/>
                              </w:rPr>
                              <w:t xml:space="preserve">                </w:t>
                            </w:r>
                            <w:r w:rsidRPr="004267DF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proofErr w:type="spellStart"/>
                            <w:r w:rsidRPr="004267DF">
                              <w:rPr>
                                <w:b/>
                                <w:bCs/>
                                <w:color w:val="0033B3"/>
                                <w:lang w:val="en-US"/>
                              </w:rPr>
                              <w:t>endfor</w:t>
                            </w:r>
                            <w:proofErr w:type="spellEnd"/>
                            <w:r w:rsidRPr="004267DF">
                              <w:rPr>
                                <w:b/>
                                <w:bCs/>
                                <w:color w:val="174AD4"/>
                              </w:rPr>
                              <w:t xml:space="preserve"> </w:t>
                            </w:r>
                            <w:r w:rsidRPr="004267DF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="000C5E9A"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 xml:space="preserve"> </w:t>
                            </w:r>
                            <w:r w:rsidR="00902449" w:rsidRPr="000C5E9A"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  <w:r w:rsidR="005432F0" w:rsidRPr="000C5E9A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 w:rsidR="005432F0">
                              <w:rPr>
                                <w:color w:val="080808"/>
                              </w:rPr>
                              <w:t xml:space="preserve">            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t>&lt;!-- End Pet Photo Post Section --&gt;</w:t>
                            </w:r>
                            <w:r w:rsidR="005432F0"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</w:t>
                            </w:r>
                            <w:r w:rsidR="005432F0">
                              <w:rPr>
                                <w:color w:val="080808"/>
                              </w:rPr>
                              <w:t>&lt;/</w:t>
                            </w:r>
                            <w:r w:rsidR="005432F0">
                              <w:rPr>
                                <w:color w:val="0033B3"/>
                              </w:rPr>
                              <w:t>div</w:t>
                            </w:r>
                            <w:r w:rsidR="005432F0">
                              <w:rPr>
                                <w:color w:val="080808"/>
                              </w:rPr>
                              <w:t>&gt;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    &lt;/</w:t>
                            </w:r>
                            <w:r w:rsidR="005432F0">
                              <w:rPr>
                                <w:color w:val="0033B3"/>
                              </w:rPr>
                              <w:t>div</w:t>
                            </w:r>
                            <w:r w:rsidR="005432F0">
                              <w:rPr>
                                <w:color w:val="080808"/>
                              </w:rPr>
                              <w:t>&gt;</w:t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</w:r>
                            <w:r w:rsidR="005432F0">
                              <w:rPr>
                                <w:color w:val="080808"/>
                              </w:rPr>
                              <w:br/>
                              <w:t xml:space="preserve">{% </w:t>
                            </w:r>
                            <w:r w:rsidR="005432F0">
                              <w:rPr>
                                <w:color w:val="0033B3"/>
                              </w:rPr>
                              <w:t xml:space="preserve">endblock </w:t>
                            </w:r>
                            <w:r w:rsidR="005432F0">
                              <w:rPr>
                                <w:color w:val="080808"/>
                              </w:rPr>
                              <w:t>%}</w:t>
                            </w:r>
                          </w:p>
                          <w:p w14:paraId="485D95FA" w14:textId="77777777" w:rsidR="005432F0" w:rsidRPr="00DA2C6B" w:rsidRDefault="005432F0" w:rsidP="005432F0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050DA03" id="Rectangle 42" o:spid="_x0000_s1033" style="width:554.2pt;height:699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" fillcolor="#c2c7d2" strokecolor="#a3abbc" strokeweight="1pt">
                <v:fill opacity="9766f"/>
                <v:textbox>
                  <w:txbxContent>
                    <w:p w14:paraId="2EA09648" w14:textId="41D15C17" w:rsidR="00E62D9E" w:rsidRDefault="005432F0" w:rsidP="005432F0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color w:val="080808"/>
                        </w:rPr>
                      </w:pPr>
                      <w:r>
                        <w:rPr>
                          <w:i/>
                          <w:iCs/>
                          <w:color w:val="8C8C8C"/>
                        </w:rPr>
                        <w:t xml:space="preserve">    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Start Share  Butt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&lt;!-- Link to Share Path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Pr="000C5E9A">
                        <w:rPr>
                          <w:b/>
                          <w:bCs/>
                          <w:i/>
                          <w:iCs/>
                          <w:color w:val="8C8C8C"/>
                        </w:rPr>
                        <w:t xml:space="preserve">                           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 xml:space="preserve">'share'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 xml:space="preserve">id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&lt;</w:t>
                      </w:r>
                      <w:r>
                        <w:rPr>
                          <w:color w:val="0033B3"/>
                        </w:rPr>
                        <w:t>svg</w:t>
                      </w:r>
                      <w:r w:rsidR="00902449">
                        <w:rPr>
                          <w:color w:val="174AD4"/>
                          <w:lang w:val="en-US"/>
                        </w:rPr>
                        <w:t>...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</w:t>
                      </w:r>
                      <w:r w:rsidR="000C5E9A">
                        <w:rPr>
                          <w:color w:val="080808"/>
                          <w:lang w:val="en-US"/>
                        </w:rPr>
                        <w:t xml:space="preserve">                   </w:t>
                      </w:r>
                      <w:r w:rsidR="00902449" w:rsidRPr="000C5E9A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End Like and Share Buttons Secti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&lt;!-- Number of Likes for the Photo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</w:t>
                      </w:r>
                      <w:r w:rsidRPr="00E62D9E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E62D9E">
                        <w:rPr>
                          <w:b/>
                          <w:bCs/>
                          <w:color w:val="0033B3"/>
                        </w:rPr>
                        <w:t xml:space="preserve">p </w:t>
                      </w:r>
                      <w:r w:rsidRPr="00E62D9E">
                        <w:rPr>
                          <w:b/>
                          <w:bCs/>
                          <w:color w:val="174AD4"/>
                        </w:rPr>
                        <w:t>class</w:t>
                      </w:r>
                      <w:r w:rsidRPr="00E62D9E">
                        <w:rPr>
                          <w:b/>
                          <w:bCs/>
                          <w:color w:val="067D17"/>
                        </w:rPr>
                        <w:t>="likes"</w:t>
                      </w:r>
                      <w:r w:rsidRPr="00E62D9E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="00E62D9E">
                        <w:rPr>
                          <w:b/>
                          <w:bCs/>
                          <w:color w:val="174AD4"/>
                          <w:lang w:val="en-US"/>
                        </w:rPr>
                        <w:t>likes</w:t>
                      </w:r>
                      <w:r w:rsidRPr="00E62D9E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E62D9E">
                        <w:rPr>
                          <w:b/>
                          <w:bCs/>
                          <w:color w:val="174AD4"/>
                        </w:rPr>
                        <w:t xml:space="preserve">count </w:t>
                      </w:r>
                      <w:r w:rsidRPr="00E62D9E">
                        <w:rPr>
                          <w:b/>
                          <w:bCs/>
                          <w:color w:val="080808"/>
                        </w:rPr>
                        <w:t>}} likes&lt;/</w:t>
                      </w:r>
                      <w:r w:rsidRPr="00E62D9E">
                        <w:rPr>
                          <w:b/>
                          <w:bCs/>
                          <w:color w:val="0033B3"/>
                        </w:rPr>
                        <w:t>p</w:t>
                      </w:r>
                      <w:r w:rsidRPr="00E62D9E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br/>
                        <w:t xml:space="preserve">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Start Tagged Pets Section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for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 xml:space="preserve">pet 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in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tagged_pets</w:t>
                      </w:r>
                      <w:r w:rsidR="004C41BE">
                        <w:rPr>
                          <w:b/>
                          <w:bCs/>
                          <w:color w:val="174AD4"/>
                          <w:lang w:val="en-US"/>
                        </w:rPr>
                        <w:t>.all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 xml:space="preserve">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Link to First Tagged Pet Details Page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>="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url 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 xml:space="preserve">'pet-details' "username"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pet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 xml:space="preserve">slug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&lt;</w:t>
                      </w:r>
                      <w:r>
                        <w:rPr>
                          <w:color w:val="0033B3"/>
                        </w:rPr>
                        <w:t xml:space="preserve">p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message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>b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pet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 xml:space="preserve">name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}}&lt;/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>b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&lt;/</w:t>
                      </w:r>
                      <w:r>
                        <w:rPr>
                          <w:color w:val="0033B3"/>
                        </w:rPr>
                        <w:t>p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/</w:t>
                      </w:r>
                      <w:r>
                        <w:rPr>
                          <w:color w:val="0033B3"/>
                        </w:rPr>
                        <w:t>a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End Tagged Pets Section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endfor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br/>
                        <w:t xml:space="preserve">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Date of Publication or edit of the Photo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lt;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 xml:space="preserve">h5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class</w:t>
                      </w:r>
                      <w:r w:rsidRPr="000C5E9A">
                        <w:rPr>
                          <w:b/>
                          <w:bCs/>
                          <w:color w:val="067D17"/>
                        </w:rPr>
                        <w:t>="postTime"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 xml:space="preserve">&gt;{{ 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>photo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C5E9A">
                        <w:rPr>
                          <w:b/>
                          <w:bCs/>
                          <w:color w:val="174AD4"/>
                        </w:rPr>
                        <w:t xml:space="preserve">date_of_publication 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}}&lt;/</w:t>
                      </w:r>
                      <w:r w:rsidRPr="000C5E9A">
                        <w:rPr>
                          <w:b/>
                          <w:bCs/>
                          <w:color w:val="0033B3"/>
                        </w:rPr>
                        <w:t>h5</w:t>
                      </w:r>
                      <w:r w:rsidRPr="000C5E9A">
                        <w:rPr>
                          <w:b/>
                          <w:bCs/>
                          <w:color w:val="080808"/>
                        </w:rPr>
                        <w:t>&gt;</w:t>
                      </w:r>
                    </w:p>
                    <w:p w14:paraId="7281288A" w14:textId="51231F06" w:rsidR="004267DF" w:rsidRDefault="00E62D9E" w:rsidP="005432F0">
                      <w:pPr>
                        <w:pStyle w:val="HTMLPreformatted"/>
                        <w:shd w:val="clear" w:color="auto" w:fill="FFFFFF"/>
                        <w:rPr>
                          <w:i/>
                          <w:iCs/>
                          <w:color w:val="8C8C8C"/>
                        </w:rPr>
                      </w:pPr>
                      <w:r>
                        <w:rPr>
                          <w:color w:val="080808"/>
                        </w:rPr>
                        <w:t xml:space="preserve"> </w:t>
                      </w:r>
                      <w:r w:rsidR="004267DF">
                        <w:rPr>
                          <w:color w:val="080808"/>
                        </w:rPr>
                        <w:br/>
                        <w:t xml:space="preserve">                </w:t>
                      </w:r>
                      <w:r w:rsidR="004267DF">
                        <w:rPr>
                          <w:i/>
                          <w:iCs/>
                          <w:color w:val="8C8C8C"/>
                        </w:rPr>
                        <w:t>&lt;!-- Start Comments Section --&gt;</w:t>
                      </w:r>
                    </w:p>
                    <w:p w14:paraId="4B6A160D" w14:textId="2FC0D935" w:rsidR="004267DF" w:rsidRPr="004267DF" w:rsidRDefault="004267DF" w:rsidP="005432F0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color w:val="080808"/>
                        </w:rPr>
                      </w:pPr>
                      <w:r w:rsidRPr="004267DF">
                        <w:rPr>
                          <w:b/>
                          <w:bCs/>
                          <w:color w:val="080808"/>
                          <w:lang w:val="en-US"/>
                        </w:rPr>
                        <w:t xml:space="preserve">               </w:t>
                      </w:r>
                      <w:r w:rsidRPr="004267DF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4267DF">
                        <w:rPr>
                          <w:b/>
                          <w:bCs/>
                          <w:color w:val="0033B3"/>
                        </w:rPr>
                        <w:t xml:space="preserve">for </w:t>
                      </w:r>
                      <w:r w:rsidRPr="004267DF">
                        <w:rPr>
                          <w:b/>
                          <w:bCs/>
                          <w:color w:val="174AD4"/>
                        </w:rPr>
                        <w:t xml:space="preserve">comment </w:t>
                      </w:r>
                      <w:r w:rsidRPr="004267DF">
                        <w:rPr>
                          <w:b/>
                          <w:bCs/>
                          <w:color w:val="0033B3"/>
                        </w:rPr>
                        <w:t xml:space="preserve">in </w:t>
                      </w:r>
                      <w:r w:rsidRPr="004267DF">
                        <w:rPr>
                          <w:b/>
                          <w:bCs/>
                          <w:color w:val="174AD4"/>
                        </w:rPr>
                        <w:t xml:space="preserve">comments </w:t>
                      </w:r>
                      <w:r w:rsidRPr="004267DF">
                        <w:rPr>
                          <w:b/>
                          <w:bCs/>
                          <w:color w:val="080808"/>
                        </w:rPr>
                        <w:t>%}</w:t>
                      </w:r>
                    </w:p>
                    <w:p w14:paraId="7CE600FB" w14:textId="77777777" w:rsidR="004C41BE" w:rsidRDefault="004267DF" w:rsidP="004C41BE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i/>
                          <w:iCs/>
                          <w:color w:val="8C8C8C"/>
                        </w:rPr>
                        <w:t xml:space="preserve">               </w:t>
                      </w: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</w:t>
                      </w:r>
                      <w:r>
                        <w:rPr>
                          <w:i/>
                          <w:iCs/>
                          <w:color w:val="8C8C8C"/>
                        </w:rPr>
                        <w:t xml:space="preserve">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comments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top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userDetails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comment-data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profilepic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profile_img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        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image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User Profile Image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            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img </w:t>
                      </w:r>
                      <w:r>
                        <w:rPr>
                          <w:color w:val="174AD4"/>
                        </w:rPr>
                        <w:t>src</w:t>
                      </w:r>
                      <w:r>
                        <w:rPr>
                          <w:color w:val="067D17"/>
                        </w:rPr>
                        <w:t>="</w:t>
                      </w:r>
                      <w:r>
                        <w:rPr>
                          <w:color w:val="080808"/>
                        </w:rPr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static </w:t>
                      </w:r>
                      <w:r>
                        <w:rPr>
                          <w:color w:val="067D17"/>
                        </w:rPr>
                        <w:t xml:space="preserve">'images/person.png' </w:t>
                      </w:r>
                      <w:r>
                        <w:rPr>
                          <w:color w:val="080808"/>
                        </w:rPr>
                        <w:t>%}</w:t>
                      </w:r>
                      <w:r>
                        <w:rPr>
                          <w:color w:val="067D17"/>
                        </w:rPr>
                        <w:t xml:space="preserve">" </w:t>
                      </w:r>
                      <w:r>
                        <w:rPr>
                          <w:color w:val="174AD4"/>
                        </w:rPr>
                        <w:t>alt</w:t>
                      </w:r>
                      <w:r>
                        <w:rPr>
                          <w:color w:val="067D17"/>
                        </w:rPr>
                        <w:t>="img8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&lt;</w:t>
                      </w:r>
                      <w:r>
                        <w:rPr>
                          <w:color w:val="0033B3"/>
                        </w:rPr>
                        <w:t>p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Link to User Profile Details Page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        &lt;!-- User First and/or Last Name or username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    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a </w:t>
                      </w:r>
                      <w:r>
                        <w:rPr>
                          <w:color w:val="174AD4"/>
                        </w:rPr>
                        <w:t>href</w:t>
                      </w:r>
                      <w:r>
                        <w:rPr>
                          <w:color w:val="067D17"/>
                        </w:rPr>
                        <w:t>=""</w:t>
                      </w:r>
                      <w:r>
                        <w:rPr>
                          <w:color w:val="080808"/>
                        </w:rPr>
                        <w:t>&gt;Steven Ivanov&lt;/</w:t>
                      </w:r>
                      <w:r>
                        <w:rPr>
                          <w:color w:val="0033B3"/>
                        </w:rPr>
                        <w:t>a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User Comment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                        </w:t>
                      </w:r>
                      <w:r w:rsidR="004C41BE" w:rsidRPr="004C41BE">
                        <w:rPr>
                          <w:b/>
                          <w:bCs/>
                          <w:color w:val="080808"/>
                        </w:rPr>
                        <w:t xml:space="preserve">{{ </w:t>
                      </w:r>
                      <w:r w:rsidR="004C41BE" w:rsidRPr="004C41BE">
                        <w:rPr>
                          <w:b/>
                          <w:bCs/>
                          <w:color w:val="174AD4"/>
                        </w:rPr>
                        <w:t>comment</w:t>
                      </w:r>
                      <w:r w:rsidR="004C41BE" w:rsidRPr="004C41BE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="004C41BE" w:rsidRPr="004C41BE">
                        <w:rPr>
                          <w:b/>
                          <w:bCs/>
                          <w:color w:val="174AD4"/>
                        </w:rPr>
                        <w:t xml:space="preserve">text </w:t>
                      </w:r>
                      <w:r w:rsidR="004C41BE" w:rsidRPr="004C41BE">
                        <w:rPr>
                          <w:b/>
                          <w:bCs/>
                          <w:color w:val="080808"/>
                        </w:rPr>
                        <w:t>}}</w:t>
                      </w:r>
                    </w:p>
                    <w:p w14:paraId="5581389F" w14:textId="24E09182" w:rsidR="004267DF" w:rsidRPr="004C41BE" w:rsidRDefault="004267DF" w:rsidP="005432F0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color w:val="080808"/>
                        </w:rPr>
                        <w:br/>
                        <w:t xml:space="preserve">                                &lt;/</w:t>
                      </w:r>
                      <w:r>
                        <w:rPr>
                          <w:color w:val="0033B3"/>
                        </w:rPr>
                        <w:t>p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    &lt;</w:t>
                      </w:r>
                      <w:r>
                        <w:rPr>
                          <w:color w:val="0033B3"/>
                        </w:rPr>
                        <w:t>span</w:t>
                      </w:r>
                      <w:r>
                        <w:rPr>
                          <w:color w:val="080808"/>
                        </w:rPr>
                        <w:t>&gt;</w:t>
                      </w:r>
                      <w:r w:rsidR="004C41BE" w:rsidRPr="004C41BE">
                        <w:rPr>
                          <w:b/>
                          <w:bCs/>
                          <w:color w:val="080808"/>
                        </w:rPr>
                        <w:t xml:space="preserve">{{ </w:t>
                      </w:r>
                      <w:r w:rsidR="004C41BE" w:rsidRPr="004C41BE">
                        <w:rPr>
                          <w:b/>
                          <w:bCs/>
                          <w:color w:val="174AD4"/>
                        </w:rPr>
                        <w:t>comment</w:t>
                      </w:r>
                      <w:r w:rsidR="004C41BE" w:rsidRPr="004C41BE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="004C41BE" w:rsidRPr="004C41BE">
                        <w:rPr>
                          <w:b/>
                          <w:bCs/>
                          <w:color w:val="174AD4"/>
                        </w:rPr>
                        <w:t>date_time_of_publication</w:t>
                      </w:r>
                      <w:r w:rsidR="004C41BE" w:rsidRPr="004C41BE">
                        <w:rPr>
                          <w:color w:val="174AD4"/>
                        </w:rPr>
                        <w:t xml:space="preserve"> </w:t>
                      </w:r>
                      <w:r w:rsidR="004C41BE" w:rsidRPr="004C41BE">
                        <w:rPr>
                          <w:b/>
                          <w:bCs/>
                          <w:color w:val="080808"/>
                        </w:rPr>
                        <w:t>}}</w:t>
                      </w:r>
                      <w:r>
                        <w:rPr>
                          <w:color w:val="080808"/>
                        </w:rPr>
                        <w:t>&lt;/</w:t>
                      </w:r>
                      <w:r>
                        <w:rPr>
                          <w:color w:val="0033B3"/>
                        </w:rPr>
                        <w:t>span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    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</w:t>
                      </w:r>
                      <w:r>
                        <w:rPr>
                          <w:color w:val="080808"/>
                          <w:lang w:val="en-US"/>
                        </w:rPr>
                        <w:t xml:space="preserve"> </w:t>
                      </w:r>
                      <w:r>
                        <w:rPr>
                          <w:color w:val="080808"/>
                        </w:rPr>
                        <w:t>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End Comments Section --&gt;</w:t>
                      </w:r>
                    </w:p>
                    <w:p w14:paraId="459D8E01" w14:textId="06F2076A" w:rsidR="005432F0" w:rsidRPr="004267DF" w:rsidRDefault="004267DF" w:rsidP="005432F0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color w:val="080808"/>
                          <w:lang w:val="en-US"/>
                        </w:rPr>
                        <w:t xml:space="preserve">                </w:t>
                      </w:r>
                      <w:r w:rsidRPr="004267DF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proofErr w:type="spellStart"/>
                      <w:r w:rsidRPr="004267DF">
                        <w:rPr>
                          <w:b/>
                          <w:bCs/>
                          <w:color w:val="0033B3"/>
                          <w:lang w:val="en-US"/>
                        </w:rPr>
                        <w:t>endfor</w:t>
                      </w:r>
                      <w:proofErr w:type="spellEnd"/>
                      <w:r w:rsidRPr="004267DF">
                        <w:rPr>
                          <w:b/>
                          <w:bCs/>
                          <w:color w:val="174AD4"/>
                        </w:rPr>
                        <w:t xml:space="preserve"> </w:t>
                      </w:r>
                      <w:r w:rsidRPr="004267DF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="000C5E9A"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          </w:t>
                      </w: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 xml:space="preserve"> </w:t>
                      </w:r>
                      <w:r w:rsidR="00902449" w:rsidRPr="000C5E9A">
                        <w:rPr>
                          <w:i/>
                          <w:iCs/>
                          <w:color w:val="8C8C8C"/>
                        </w:rPr>
                        <w:t>...</w:t>
                      </w:r>
                      <w:r w:rsidR="005432F0" w:rsidRPr="000C5E9A">
                        <w:rPr>
                          <w:i/>
                          <w:iCs/>
                          <w:color w:val="8C8C8C"/>
                        </w:rPr>
                        <w:br/>
                      </w:r>
                      <w:r w:rsidR="005432F0">
                        <w:rPr>
                          <w:color w:val="080808"/>
                        </w:rPr>
                        <w:t xml:space="preserve">            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t>&lt;!-- End Pet Photo Post Section --&gt;</w:t>
                      </w:r>
                      <w:r w:rsidR="005432F0">
                        <w:rPr>
                          <w:i/>
                          <w:iCs/>
                          <w:color w:val="8C8C8C"/>
                        </w:rPr>
                        <w:br/>
                        <w:t xml:space="preserve">        </w:t>
                      </w:r>
                      <w:r w:rsidR="005432F0">
                        <w:rPr>
                          <w:color w:val="080808"/>
                        </w:rPr>
                        <w:t>&lt;/</w:t>
                      </w:r>
                      <w:r w:rsidR="005432F0">
                        <w:rPr>
                          <w:color w:val="0033B3"/>
                        </w:rPr>
                        <w:t>div</w:t>
                      </w:r>
                      <w:r w:rsidR="005432F0">
                        <w:rPr>
                          <w:color w:val="080808"/>
                        </w:rPr>
                        <w:t>&gt;</w:t>
                      </w:r>
                      <w:r w:rsidR="005432F0">
                        <w:rPr>
                          <w:color w:val="080808"/>
                        </w:rPr>
                        <w:br/>
                        <w:t xml:space="preserve">    &lt;/</w:t>
                      </w:r>
                      <w:r w:rsidR="005432F0">
                        <w:rPr>
                          <w:color w:val="0033B3"/>
                        </w:rPr>
                        <w:t>div</w:t>
                      </w:r>
                      <w:r w:rsidR="005432F0">
                        <w:rPr>
                          <w:color w:val="080808"/>
                        </w:rPr>
                        <w:t>&gt;</w:t>
                      </w:r>
                      <w:r w:rsidR="005432F0">
                        <w:rPr>
                          <w:color w:val="080808"/>
                        </w:rPr>
                        <w:br/>
                      </w:r>
                      <w:r w:rsidR="005432F0">
                        <w:rPr>
                          <w:color w:val="080808"/>
                        </w:rPr>
                        <w:br/>
                        <w:t xml:space="preserve">{% </w:t>
                      </w:r>
                      <w:r w:rsidR="005432F0">
                        <w:rPr>
                          <w:color w:val="0033B3"/>
                        </w:rPr>
                        <w:t xml:space="preserve">endblock </w:t>
                      </w:r>
                      <w:r w:rsidR="005432F0">
                        <w:rPr>
                          <w:color w:val="080808"/>
                        </w:rPr>
                        <w:t>%}</w:t>
                      </w:r>
                    </w:p>
                    <w:p w14:paraId="485D95FA" w14:textId="77777777" w:rsidR="005432F0" w:rsidRPr="00DA2C6B" w:rsidRDefault="005432F0" w:rsidP="005432F0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B4A8993" w14:textId="37EB3751" w:rsidR="00122CB6" w:rsidRDefault="00122CB6" w:rsidP="00122CB6">
      <w:pPr>
        <w:pStyle w:val="Heading3"/>
      </w:pPr>
      <w:r>
        <w:lastRenderedPageBreak/>
        <w:t xml:space="preserve">Order </w:t>
      </w:r>
      <w:r w:rsidR="004C1BD7">
        <w:t>C</w:t>
      </w:r>
      <w:r>
        <w:t>omments</w:t>
      </w:r>
    </w:p>
    <w:p w14:paraId="50ECED8B" w14:textId="2A7E4662" w:rsidR="00122CB6" w:rsidRDefault="00122CB6" w:rsidP="00596F66">
      <w:r>
        <w:t xml:space="preserve">The comments do not appear to be in the order we want. The </w:t>
      </w:r>
      <w:r w:rsidRPr="00122CB6">
        <w:rPr>
          <w:b/>
          <w:bCs/>
        </w:rPr>
        <w:t>last comment</w:t>
      </w:r>
      <w:r>
        <w:t xml:space="preserve"> published should </w:t>
      </w:r>
      <w:r w:rsidRPr="00122CB6">
        <w:rPr>
          <w:b/>
          <w:bCs/>
        </w:rPr>
        <w:t>appear first</w:t>
      </w:r>
      <w:r>
        <w:t xml:space="preserve"> in the comment section. To do that we can use the model's </w:t>
      </w:r>
      <w:r w:rsidRPr="00122CB6">
        <w:rPr>
          <w:rFonts w:ascii="Consolas" w:hAnsi="Consolas"/>
          <w:b/>
          <w:bCs/>
        </w:rPr>
        <w:t>class Meta</w:t>
      </w:r>
      <w:r>
        <w:t xml:space="preserve"> option "</w:t>
      </w:r>
      <w:r w:rsidRPr="00122CB6">
        <w:rPr>
          <w:rFonts w:ascii="Consolas" w:hAnsi="Consolas"/>
          <w:b/>
          <w:bCs/>
        </w:rPr>
        <w:t>ordering</w:t>
      </w:r>
      <w:r>
        <w:t xml:space="preserve">" to order the comments in </w:t>
      </w:r>
      <w:r w:rsidRPr="00122CB6">
        <w:rPr>
          <w:b/>
          <w:bCs/>
        </w:rPr>
        <w:t>descending order</w:t>
      </w:r>
      <w:r>
        <w:t xml:space="preserve"> </w:t>
      </w:r>
      <w:r w:rsidRPr="00122CB6">
        <w:rPr>
          <w:b/>
          <w:bCs/>
        </w:rPr>
        <w:t>by the date and time of publication</w:t>
      </w:r>
      <w:r>
        <w:t>:</w:t>
      </w:r>
      <w:r>
        <w:rPr>
          <w:noProof/>
        </w:rPr>
        <w:drawing>
          <wp:inline distT="0" distB="0" distL="0" distR="0" wp14:anchorId="42549BC3" wp14:editId="0DE693EB">
            <wp:extent cx="6836410" cy="2147570"/>
            <wp:effectExtent l="19050" t="19050" r="21590" b="24130"/>
            <wp:docPr id="64" name="Picture 6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&#10;&#10;Description automatically generated with medium confidenc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1475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60657" w14:textId="77678ED7" w:rsidR="00122CB6" w:rsidRPr="00E62D9E" w:rsidRDefault="00122CB6" w:rsidP="00596F66"/>
    <w:sectPr w:rsidR="00122CB6" w:rsidRPr="00E62D9E" w:rsidSect="00234059">
      <w:footerReference w:type="default" r:id="rId57"/>
      <w:pgSz w:w="12240" w:h="15840"/>
      <w:pgMar w:top="73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06FAF" w14:textId="77777777" w:rsidR="00966674" w:rsidRDefault="00966674" w:rsidP="00234059">
      <w:pPr>
        <w:spacing w:after="0" w:line="240" w:lineRule="auto"/>
      </w:pPr>
      <w:r>
        <w:separator/>
      </w:r>
    </w:p>
  </w:endnote>
  <w:endnote w:type="continuationSeparator" w:id="0">
    <w:p w14:paraId="05823D87" w14:textId="77777777" w:rsidR="00966674" w:rsidRDefault="00966674" w:rsidP="002340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D79CA" w14:textId="18947ED9" w:rsidR="00234059" w:rsidRDefault="0023405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36E9CC" wp14:editId="29B4250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32" name="Text Box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17CD2E" w14:textId="77777777" w:rsidR="00234059" w:rsidRPr="002C539D" w:rsidRDefault="00234059" w:rsidP="00234059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36E9CC" id="_x0000_t202" coordsize="21600,21600" o:spt="202" path="m,l,21600r21600,l21600,xe">
              <v:stroke joinstyle="miter"/>
              <v:path gradientshapeok="t" o:connecttype="rect"/>
            </v:shapetype>
            <v:shape id="Text Box 32" o:spid="_x0000_s1034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" filled="f" stroked="f" strokeweight=".5pt">
              <v:textbox inset=".5mm,0,0,0">
                <w:txbxContent>
                  <w:p w14:paraId="0A17CD2E" w14:textId="77777777" w:rsidR="00234059" w:rsidRPr="002C539D" w:rsidRDefault="00234059" w:rsidP="00234059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FD6949" wp14:editId="5ABD1D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216C3B" w14:textId="77777777" w:rsidR="00234059" w:rsidRPr="002C539D" w:rsidRDefault="00234059" w:rsidP="0023405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941E448" w14:textId="77777777" w:rsidR="00234059" w:rsidRPr="00596AA5" w:rsidRDefault="00234059" w:rsidP="0023405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FCE3F5" wp14:editId="42C1F5A3">
                                <wp:extent cx="180000" cy="180000"/>
                                <wp:effectExtent l="0" t="0" r="0" b="0"/>
                                <wp:docPr id="37" name="Picture 3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F93A92" wp14:editId="6548AA09">
                                <wp:extent cx="180000" cy="180000"/>
                                <wp:effectExtent l="0" t="0" r="0" b="0"/>
                                <wp:docPr id="38" name="Picture 3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B0018C" wp14:editId="0E382F61">
                                <wp:extent cx="180000" cy="180000"/>
                                <wp:effectExtent l="0" t="0" r="0" b="0"/>
                                <wp:docPr id="39" name="Picture 3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7E55B6" wp14:editId="35AAE6CF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6555CF" wp14:editId="6299D265">
                                <wp:extent cx="180000" cy="180000"/>
                                <wp:effectExtent l="0" t="0" r="0" b="0"/>
                                <wp:docPr id="47" name="Picture 4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29519F" wp14:editId="462D0DF0">
                                <wp:extent cx="180000" cy="180000"/>
                                <wp:effectExtent l="0" t="0" r="0" b="0"/>
                                <wp:docPr id="55" name="Picture 5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7C8D79" wp14:editId="4A4C3A44">
                                <wp:extent cx="180000" cy="180000"/>
                                <wp:effectExtent l="0" t="0" r="0" b="0"/>
                                <wp:docPr id="57" name="Picture 5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641E57" wp14:editId="40ECCF10">
                                <wp:extent cx="180000" cy="180000"/>
                                <wp:effectExtent l="0" t="0" r="0" b="0"/>
                                <wp:docPr id="58" name="Picture 5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7D08263" wp14:editId="7526E72E">
                                <wp:extent cx="180000" cy="180000"/>
                                <wp:effectExtent l="0" t="0" r="0" b="0"/>
                                <wp:docPr id="59" name="Picture 5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FD6949" id="Text Box 33" o:spid="_x0000_s1035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a4fshA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4C216C3B" w14:textId="77777777" w:rsidR="00234059" w:rsidRPr="002C539D" w:rsidRDefault="00234059" w:rsidP="0023405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941E448" w14:textId="77777777" w:rsidR="00234059" w:rsidRPr="00596AA5" w:rsidRDefault="00234059" w:rsidP="0023405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FCE3F5" wp14:editId="42C1F5A3">
                          <wp:extent cx="180000" cy="180000"/>
                          <wp:effectExtent l="0" t="0" r="0" b="0"/>
                          <wp:docPr id="37" name="Picture 3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F93A92" wp14:editId="6548AA09">
                          <wp:extent cx="180000" cy="180000"/>
                          <wp:effectExtent l="0" t="0" r="0" b="0"/>
                          <wp:docPr id="38" name="Picture 3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B0018C" wp14:editId="0E382F61">
                          <wp:extent cx="180000" cy="180000"/>
                          <wp:effectExtent l="0" t="0" r="0" b="0"/>
                          <wp:docPr id="39" name="Picture 39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7E55B6" wp14:editId="35AAE6CF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6555CF" wp14:editId="6299D265">
                          <wp:extent cx="180000" cy="180000"/>
                          <wp:effectExtent l="0" t="0" r="0" b="0"/>
                          <wp:docPr id="47" name="Picture 4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29519F" wp14:editId="462D0DF0">
                          <wp:extent cx="180000" cy="180000"/>
                          <wp:effectExtent l="0" t="0" r="0" b="0"/>
                          <wp:docPr id="55" name="Picture 55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7C8D79" wp14:editId="4A4C3A44">
                          <wp:extent cx="180000" cy="180000"/>
                          <wp:effectExtent l="0" t="0" r="0" b="0"/>
                          <wp:docPr id="57" name="Picture 5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641E57" wp14:editId="40ECCF10">
                          <wp:extent cx="180000" cy="180000"/>
                          <wp:effectExtent l="0" t="0" r="0" b="0"/>
                          <wp:docPr id="58" name="Picture 5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7D08263" wp14:editId="7526E72E">
                          <wp:extent cx="180000" cy="180000"/>
                          <wp:effectExtent l="0" t="0" r="0" b="0"/>
                          <wp:docPr id="59" name="Picture 59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41C5EC4" wp14:editId="6F6C40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6" name="Picture 36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008ECA" wp14:editId="5B7299A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79E36912" id="Straight Connector 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67D4CF8" wp14:editId="1FFEB3D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07FBA08" w14:textId="77777777" w:rsidR="00234059" w:rsidRPr="00596AA5" w:rsidRDefault="00234059" w:rsidP="0023405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7D4CF8" id="Text Box 35" o:spid="_x0000_s1036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AtLv6p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707FBA08" w14:textId="77777777" w:rsidR="00234059" w:rsidRPr="00596AA5" w:rsidRDefault="00234059" w:rsidP="0023405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4F776" w14:textId="77777777" w:rsidR="00966674" w:rsidRDefault="00966674" w:rsidP="00234059">
      <w:pPr>
        <w:spacing w:after="0" w:line="240" w:lineRule="auto"/>
      </w:pPr>
      <w:r>
        <w:separator/>
      </w:r>
    </w:p>
  </w:footnote>
  <w:footnote w:type="continuationSeparator" w:id="0">
    <w:p w14:paraId="050A7822" w14:textId="77777777" w:rsidR="00966674" w:rsidRDefault="00966674" w:rsidP="002340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50DE1"/>
    <w:multiLevelType w:val="hybridMultilevel"/>
    <w:tmpl w:val="7FD80EA6"/>
    <w:lvl w:ilvl="0" w:tplc="D54AEE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11C1E"/>
    <w:multiLevelType w:val="hybridMultilevel"/>
    <w:tmpl w:val="E31C2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24DE7"/>
    <w:multiLevelType w:val="hybridMultilevel"/>
    <w:tmpl w:val="CAF21E96"/>
    <w:lvl w:ilvl="0" w:tplc="6F5CA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6A0252"/>
    <w:multiLevelType w:val="hybridMultilevel"/>
    <w:tmpl w:val="C2ACCA1C"/>
    <w:lvl w:ilvl="0" w:tplc="309071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A010EF"/>
    <w:multiLevelType w:val="hybridMultilevel"/>
    <w:tmpl w:val="D820E08E"/>
    <w:lvl w:ilvl="0" w:tplc="93AEDD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69F3"/>
    <w:multiLevelType w:val="hybridMultilevel"/>
    <w:tmpl w:val="97A297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7330F"/>
    <w:multiLevelType w:val="hybridMultilevel"/>
    <w:tmpl w:val="26D873E2"/>
    <w:lvl w:ilvl="0" w:tplc="04090001">
      <w:start w:val="1"/>
      <w:numFmt w:val="bullet"/>
      <w:lvlText w:val=""/>
      <w:lvlJc w:val="left"/>
      <w:pPr>
        <w:keepNext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720066"/>
    <w:multiLevelType w:val="hybridMultilevel"/>
    <w:tmpl w:val="CA5224E2"/>
    <w:lvl w:ilvl="0" w:tplc="1A5EEB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6D4D35"/>
    <w:multiLevelType w:val="hybridMultilevel"/>
    <w:tmpl w:val="6F08E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532D4B"/>
    <w:multiLevelType w:val="hybridMultilevel"/>
    <w:tmpl w:val="5904876E"/>
    <w:lvl w:ilvl="0" w:tplc="C5480F4C">
      <w:start w:val="40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135CC1"/>
    <w:multiLevelType w:val="hybridMultilevel"/>
    <w:tmpl w:val="ABCE6B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56640A"/>
    <w:multiLevelType w:val="hybridMultilevel"/>
    <w:tmpl w:val="449436A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F82498"/>
    <w:multiLevelType w:val="hybridMultilevel"/>
    <w:tmpl w:val="067885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C55AF0"/>
    <w:multiLevelType w:val="hybridMultilevel"/>
    <w:tmpl w:val="FB56D6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474775"/>
    <w:multiLevelType w:val="hybridMultilevel"/>
    <w:tmpl w:val="0AF0E650"/>
    <w:lvl w:ilvl="0" w:tplc="85D608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A15777"/>
    <w:multiLevelType w:val="hybridMultilevel"/>
    <w:tmpl w:val="FC7231FC"/>
    <w:lvl w:ilvl="0" w:tplc="4DB0F224">
      <w:start w:val="40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F931E2"/>
    <w:multiLevelType w:val="hybridMultilevel"/>
    <w:tmpl w:val="E6C000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E546B2"/>
    <w:multiLevelType w:val="hybridMultilevel"/>
    <w:tmpl w:val="AC666F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D6072A"/>
    <w:multiLevelType w:val="hybridMultilevel"/>
    <w:tmpl w:val="1DD0F8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515430"/>
    <w:multiLevelType w:val="hybridMultilevel"/>
    <w:tmpl w:val="F20A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5"/>
  </w:num>
  <w:num w:numId="4">
    <w:abstractNumId w:val="18"/>
  </w:num>
  <w:num w:numId="5">
    <w:abstractNumId w:val="7"/>
  </w:num>
  <w:num w:numId="6">
    <w:abstractNumId w:val="19"/>
  </w:num>
  <w:num w:numId="7">
    <w:abstractNumId w:val="14"/>
  </w:num>
  <w:num w:numId="8">
    <w:abstractNumId w:val="20"/>
  </w:num>
  <w:num w:numId="9">
    <w:abstractNumId w:val="5"/>
  </w:num>
  <w:num w:numId="10">
    <w:abstractNumId w:val="6"/>
  </w:num>
  <w:num w:numId="11">
    <w:abstractNumId w:val="3"/>
  </w:num>
  <w:num w:numId="12">
    <w:abstractNumId w:val="1"/>
  </w:num>
  <w:num w:numId="13">
    <w:abstractNumId w:val="8"/>
  </w:num>
  <w:num w:numId="14">
    <w:abstractNumId w:val="10"/>
  </w:num>
  <w:num w:numId="15">
    <w:abstractNumId w:val="2"/>
  </w:num>
  <w:num w:numId="16">
    <w:abstractNumId w:val="13"/>
  </w:num>
  <w:num w:numId="17">
    <w:abstractNumId w:val="21"/>
  </w:num>
  <w:num w:numId="18">
    <w:abstractNumId w:val="17"/>
  </w:num>
  <w:num w:numId="19">
    <w:abstractNumId w:val="11"/>
  </w:num>
  <w:num w:numId="20">
    <w:abstractNumId w:val="9"/>
  </w:num>
  <w:num w:numId="21">
    <w:abstractNumId w:val="12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sDC0NDY0NzW3NDZR0lEKTi0uzszPAymwrAUAlus9ESwAAAA="/>
  </w:docVars>
  <w:rsids>
    <w:rsidRoot w:val="00FA2B08"/>
    <w:rsid w:val="00003FD3"/>
    <w:rsid w:val="00007520"/>
    <w:rsid w:val="0003501B"/>
    <w:rsid w:val="00037E9B"/>
    <w:rsid w:val="0004201E"/>
    <w:rsid w:val="00060334"/>
    <w:rsid w:val="00063D48"/>
    <w:rsid w:val="00064C48"/>
    <w:rsid w:val="00071E59"/>
    <w:rsid w:val="00073B55"/>
    <w:rsid w:val="000A448B"/>
    <w:rsid w:val="000A5A65"/>
    <w:rsid w:val="000A7C2E"/>
    <w:rsid w:val="000B743B"/>
    <w:rsid w:val="000C0E05"/>
    <w:rsid w:val="000C3D41"/>
    <w:rsid w:val="000C5AAC"/>
    <w:rsid w:val="000C5E9A"/>
    <w:rsid w:val="000E0141"/>
    <w:rsid w:val="000F4E1C"/>
    <w:rsid w:val="001121CF"/>
    <w:rsid w:val="0011721C"/>
    <w:rsid w:val="00122CB6"/>
    <w:rsid w:val="00126606"/>
    <w:rsid w:val="00127158"/>
    <w:rsid w:val="001302A4"/>
    <w:rsid w:val="00132758"/>
    <w:rsid w:val="00134E97"/>
    <w:rsid w:val="001441C6"/>
    <w:rsid w:val="00150E01"/>
    <w:rsid w:val="00156632"/>
    <w:rsid w:val="00156EE3"/>
    <w:rsid w:val="001620BA"/>
    <w:rsid w:val="00174789"/>
    <w:rsid w:val="00175C4B"/>
    <w:rsid w:val="001970B6"/>
    <w:rsid w:val="001A10CE"/>
    <w:rsid w:val="001A6DAA"/>
    <w:rsid w:val="001C130B"/>
    <w:rsid w:val="001C56A4"/>
    <w:rsid w:val="001C66A1"/>
    <w:rsid w:val="001D1301"/>
    <w:rsid w:val="001D29BD"/>
    <w:rsid w:val="001E086E"/>
    <w:rsid w:val="001F1576"/>
    <w:rsid w:val="001F2AAD"/>
    <w:rsid w:val="001F7E81"/>
    <w:rsid w:val="0020425C"/>
    <w:rsid w:val="0020734B"/>
    <w:rsid w:val="002175C7"/>
    <w:rsid w:val="00230219"/>
    <w:rsid w:val="00234059"/>
    <w:rsid w:val="00235DFD"/>
    <w:rsid w:val="00246880"/>
    <w:rsid w:val="0025406C"/>
    <w:rsid w:val="00280ED8"/>
    <w:rsid w:val="002820AA"/>
    <w:rsid w:val="002A164E"/>
    <w:rsid w:val="002A4EFF"/>
    <w:rsid w:val="002A6A6F"/>
    <w:rsid w:val="002B5A9F"/>
    <w:rsid w:val="002C056E"/>
    <w:rsid w:val="002D1929"/>
    <w:rsid w:val="002D2EB2"/>
    <w:rsid w:val="002D5021"/>
    <w:rsid w:val="002D6607"/>
    <w:rsid w:val="002D6F5F"/>
    <w:rsid w:val="002E4C64"/>
    <w:rsid w:val="00306299"/>
    <w:rsid w:val="003156BF"/>
    <w:rsid w:val="003334E2"/>
    <w:rsid w:val="00346582"/>
    <w:rsid w:val="003612AE"/>
    <w:rsid w:val="00361E24"/>
    <w:rsid w:val="00363D08"/>
    <w:rsid w:val="00393A86"/>
    <w:rsid w:val="00394DA6"/>
    <w:rsid w:val="003965B5"/>
    <w:rsid w:val="003A1377"/>
    <w:rsid w:val="003B0CB7"/>
    <w:rsid w:val="003C0308"/>
    <w:rsid w:val="003C22F9"/>
    <w:rsid w:val="003D0EEC"/>
    <w:rsid w:val="003E1A42"/>
    <w:rsid w:val="003F0015"/>
    <w:rsid w:val="003F0278"/>
    <w:rsid w:val="003F2303"/>
    <w:rsid w:val="003F23E3"/>
    <w:rsid w:val="003F6912"/>
    <w:rsid w:val="004007C0"/>
    <w:rsid w:val="004103E5"/>
    <w:rsid w:val="00411775"/>
    <w:rsid w:val="00424381"/>
    <w:rsid w:val="004267DF"/>
    <w:rsid w:val="00433FEF"/>
    <w:rsid w:val="00440F94"/>
    <w:rsid w:val="004449C6"/>
    <w:rsid w:val="004458BD"/>
    <w:rsid w:val="004461EF"/>
    <w:rsid w:val="00457F93"/>
    <w:rsid w:val="00466BD6"/>
    <w:rsid w:val="00470BE0"/>
    <w:rsid w:val="00480855"/>
    <w:rsid w:val="00480C3B"/>
    <w:rsid w:val="00484FD5"/>
    <w:rsid w:val="004A0CA0"/>
    <w:rsid w:val="004A228B"/>
    <w:rsid w:val="004B6637"/>
    <w:rsid w:val="004C1BD7"/>
    <w:rsid w:val="004C294C"/>
    <w:rsid w:val="004C41BE"/>
    <w:rsid w:val="004E08BB"/>
    <w:rsid w:val="004E65AA"/>
    <w:rsid w:val="004F39B4"/>
    <w:rsid w:val="004F525F"/>
    <w:rsid w:val="005025A6"/>
    <w:rsid w:val="0050562A"/>
    <w:rsid w:val="0053111C"/>
    <w:rsid w:val="0053294D"/>
    <w:rsid w:val="00535B9E"/>
    <w:rsid w:val="00537F26"/>
    <w:rsid w:val="005432F0"/>
    <w:rsid w:val="0054487B"/>
    <w:rsid w:val="0054508F"/>
    <w:rsid w:val="0057306B"/>
    <w:rsid w:val="00582448"/>
    <w:rsid w:val="00585386"/>
    <w:rsid w:val="00591F19"/>
    <w:rsid w:val="00594520"/>
    <w:rsid w:val="00596F66"/>
    <w:rsid w:val="005A19FC"/>
    <w:rsid w:val="005A21D4"/>
    <w:rsid w:val="005A4FDA"/>
    <w:rsid w:val="005B3ECE"/>
    <w:rsid w:val="005C44DF"/>
    <w:rsid w:val="005D42C4"/>
    <w:rsid w:val="005E21B4"/>
    <w:rsid w:val="005E3295"/>
    <w:rsid w:val="005F1BD4"/>
    <w:rsid w:val="00612659"/>
    <w:rsid w:val="00614B6F"/>
    <w:rsid w:val="00617CD3"/>
    <w:rsid w:val="00625A43"/>
    <w:rsid w:val="006345ED"/>
    <w:rsid w:val="00637473"/>
    <w:rsid w:val="00642D9C"/>
    <w:rsid w:val="00643285"/>
    <w:rsid w:val="00644B1B"/>
    <w:rsid w:val="006469A4"/>
    <w:rsid w:val="00650590"/>
    <w:rsid w:val="00656509"/>
    <w:rsid w:val="00662B08"/>
    <w:rsid w:val="00662C26"/>
    <w:rsid w:val="00665067"/>
    <w:rsid w:val="00680730"/>
    <w:rsid w:val="0068639F"/>
    <w:rsid w:val="006A12A5"/>
    <w:rsid w:val="006A4530"/>
    <w:rsid w:val="006B245A"/>
    <w:rsid w:val="006B3C3D"/>
    <w:rsid w:val="006C75D0"/>
    <w:rsid w:val="006D3945"/>
    <w:rsid w:val="006D4DD0"/>
    <w:rsid w:val="006E3D5A"/>
    <w:rsid w:val="006F0BAA"/>
    <w:rsid w:val="00725A8D"/>
    <w:rsid w:val="00725F0D"/>
    <w:rsid w:val="00737845"/>
    <w:rsid w:val="00752B70"/>
    <w:rsid w:val="007574DE"/>
    <w:rsid w:val="00761944"/>
    <w:rsid w:val="007663EC"/>
    <w:rsid w:val="00775A7E"/>
    <w:rsid w:val="00784105"/>
    <w:rsid w:val="00794F21"/>
    <w:rsid w:val="007A0F27"/>
    <w:rsid w:val="007C2D47"/>
    <w:rsid w:val="007C6C17"/>
    <w:rsid w:val="007C75A3"/>
    <w:rsid w:val="007D36AB"/>
    <w:rsid w:val="007D4E81"/>
    <w:rsid w:val="007D5D62"/>
    <w:rsid w:val="007F1725"/>
    <w:rsid w:val="007F477C"/>
    <w:rsid w:val="00813CC3"/>
    <w:rsid w:val="008243D8"/>
    <w:rsid w:val="008270D7"/>
    <w:rsid w:val="00836BFC"/>
    <w:rsid w:val="00837DFD"/>
    <w:rsid w:val="00846372"/>
    <w:rsid w:val="00850EBD"/>
    <w:rsid w:val="0085313A"/>
    <w:rsid w:val="00861583"/>
    <w:rsid w:val="0086268C"/>
    <w:rsid w:val="008660F0"/>
    <w:rsid w:val="0087211D"/>
    <w:rsid w:val="008761F3"/>
    <w:rsid w:val="00876935"/>
    <w:rsid w:val="0089140C"/>
    <w:rsid w:val="008A152B"/>
    <w:rsid w:val="008A1FAA"/>
    <w:rsid w:val="008C2B05"/>
    <w:rsid w:val="008C3371"/>
    <w:rsid w:val="008C57E5"/>
    <w:rsid w:val="008C77BB"/>
    <w:rsid w:val="008D760C"/>
    <w:rsid w:val="008E0250"/>
    <w:rsid w:val="008E692A"/>
    <w:rsid w:val="008F28E0"/>
    <w:rsid w:val="008F3CC6"/>
    <w:rsid w:val="00902449"/>
    <w:rsid w:val="0091364D"/>
    <w:rsid w:val="00913E3F"/>
    <w:rsid w:val="009242CD"/>
    <w:rsid w:val="009338CF"/>
    <w:rsid w:val="00936741"/>
    <w:rsid w:val="00950AAC"/>
    <w:rsid w:val="0095551C"/>
    <w:rsid w:val="00965DBC"/>
    <w:rsid w:val="00966674"/>
    <w:rsid w:val="00981659"/>
    <w:rsid w:val="00982298"/>
    <w:rsid w:val="009858A6"/>
    <w:rsid w:val="00995FE3"/>
    <w:rsid w:val="009A15C8"/>
    <w:rsid w:val="009C7BB7"/>
    <w:rsid w:val="009D0370"/>
    <w:rsid w:val="009D09E9"/>
    <w:rsid w:val="009D743E"/>
    <w:rsid w:val="009E10CE"/>
    <w:rsid w:val="009E1232"/>
    <w:rsid w:val="009E3F80"/>
    <w:rsid w:val="00A06114"/>
    <w:rsid w:val="00A15934"/>
    <w:rsid w:val="00A16096"/>
    <w:rsid w:val="00A27BD5"/>
    <w:rsid w:val="00A34366"/>
    <w:rsid w:val="00A52726"/>
    <w:rsid w:val="00A55927"/>
    <w:rsid w:val="00A56FBA"/>
    <w:rsid w:val="00A67071"/>
    <w:rsid w:val="00A73F86"/>
    <w:rsid w:val="00A81DD5"/>
    <w:rsid w:val="00A84C66"/>
    <w:rsid w:val="00AA0466"/>
    <w:rsid w:val="00AA2A1B"/>
    <w:rsid w:val="00AA543B"/>
    <w:rsid w:val="00AB0C67"/>
    <w:rsid w:val="00AB1A79"/>
    <w:rsid w:val="00AB5C1F"/>
    <w:rsid w:val="00AB5EE0"/>
    <w:rsid w:val="00AB60EB"/>
    <w:rsid w:val="00AC03CA"/>
    <w:rsid w:val="00AD3607"/>
    <w:rsid w:val="00AD601D"/>
    <w:rsid w:val="00AD654C"/>
    <w:rsid w:val="00B03678"/>
    <w:rsid w:val="00B05C70"/>
    <w:rsid w:val="00B06D6B"/>
    <w:rsid w:val="00B13E6F"/>
    <w:rsid w:val="00B2022A"/>
    <w:rsid w:val="00B24905"/>
    <w:rsid w:val="00B338CE"/>
    <w:rsid w:val="00B52DFC"/>
    <w:rsid w:val="00B618B3"/>
    <w:rsid w:val="00B66B51"/>
    <w:rsid w:val="00B76F1A"/>
    <w:rsid w:val="00B804A2"/>
    <w:rsid w:val="00BC6070"/>
    <w:rsid w:val="00BD0D81"/>
    <w:rsid w:val="00BF7B56"/>
    <w:rsid w:val="00C0145C"/>
    <w:rsid w:val="00C03478"/>
    <w:rsid w:val="00C1230A"/>
    <w:rsid w:val="00C13AEB"/>
    <w:rsid w:val="00C17F6A"/>
    <w:rsid w:val="00C23989"/>
    <w:rsid w:val="00C26575"/>
    <w:rsid w:val="00C30FE6"/>
    <w:rsid w:val="00C312A7"/>
    <w:rsid w:val="00C36A25"/>
    <w:rsid w:val="00C41462"/>
    <w:rsid w:val="00C42F59"/>
    <w:rsid w:val="00C454C5"/>
    <w:rsid w:val="00C502C1"/>
    <w:rsid w:val="00C54244"/>
    <w:rsid w:val="00C55F36"/>
    <w:rsid w:val="00C57A2D"/>
    <w:rsid w:val="00C70F18"/>
    <w:rsid w:val="00C75BD1"/>
    <w:rsid w:val="00C83021"/>
    <w:rsid w:val="00C87A30"/>
    <w:rsid w:val="00C90E18"/>
    <w:rsid w:val="00CA24AE"/>
    <w:rsid w:val="00CA375E"/>
    <w:rsid w:val="00CB368D"/>
    <w:rsid w:val="00CD5575"/>
    <w:rsid w:val="00CE4A74"/>
    <w:rsid w:val="00CF2B63"/>
    <w:rsid w:val="00D04688"/>
    <w:rsid w:val="00D17116"/>
    <w:rsid w:val="00D234B8"/>
    <w:rsid w:val="00D2528D"/>
    <w:rsid w:val="00D3072A"/>
    <w:rsid w:val="00D334E7"/>
    <w:rsid w:val="00D43FE1"/>
    <w:rsid w:val="00D53431"/>
    <w:rsid w:val="00D60786"/>
    <w:rsid w:val="00D77748"/>
    <w:rsid w:val="00D83DB7"/>
    <w:rsid w:val="00D90DAD"/>
    <w:rsid w:val="00DA2C6B"/>
    <w:rsid w:val="00DA2CB0"/>
    <w:rsid w:val="00DD1A5C"/>
    <w:rsid w:val="00DD7D3E"/>
    <w:rsid w:val="00DE2324"/>
    <w:rsid w:val="00DE5F04"/>
    <w:rsid w:val="00DF352A"/>
    <w:rsid w:val="00E00669"/>
    <w:rsid w:val="00E04BF1"/>
    <w:rsid w:val="00E04C9F"/>
    <w:rsid w:val="00E156EC"/>
    <w:rsid w:val="00E176E3"/>
    <w:rsid w:val="00E23159"/>
    <w:rsid w:val="00E264EC"/>
    <w:rsid w:val="00E3099E"/>
    <w:rsid w:val="00E3225A"/>
    <w:rsid w:val="00E4123A"/>
    <w:rsid w:val="00E459B0"/>
    <w:rsid w:val="00E46C47"/>
    <w:rsid w:val="00E6086A"/>
    <w:rsid w:val="00E62D9E"/>
    <w:rsid w:val="00E67D58"/>
    <w:rsid w:val="00E76700"/>
    <w:rsid w:val="00E81F79"/>
    <w:rsid w:val="00E82370"/>
    <w:rsid w:val="00E834C8"/>
    <w:rsid w:val="00E860BF"/>
    <w:rsid w:val="00E90A2D"/>
    <w:rsid w:val="00EA1D42"/>
    <w:rsid w:val="00EA2466"/>
    <w:rsid w:val="00EA3C0A"/>
    <w:rsid w:val="00EA5909"/>
    <w:rsid w:val="00ED3561"/>
    <w:rsid w:val="00ED5B4B"/>
    <w:rsid w:val="00EE1631"/>
    <w:rsid w:val="00EE4A37"/>
    <w:rsid w:val="00F02C76"/>
    <w:rsid w:val="00F03391"/>
    <w:rsid w:val="00F11219"/>
    <w:rsid w:val="00F15E98"/>
    <w:rsid w:val="00F16155"/>
    <w:rsid w:val="00F400D2"/>
    <w:rsid w:val="00F434C1"/>
    <w:rsid w:val="00F441A6"/>
    <w:rsid w:val="00F5715C"/>
    <w:rsid w:val="00F57192"/>
    <w:rsid w:val="00F61DC1"/>
    <w:rsid w:val="00F73194"/>
    <w:rsid w:val="00F75C56"/>
    <w:rsid w:val="00F8033B"/>
    <w:rsid w:val="00FA0B61"/>
    <w:rsid w:val="00FA2B08"/>
    <w:rsid w:val="00FA40A7"/>
    <w:rsid w:val="00FA76B9"/>
    <w:rsid w:val="00FB008A"/>
    <w:rsid w:val="00FC1A4C"/>
    <w:rsid w:val="00FC79C5"/>
    <w:rsid w:val="00FE50B2"/>
    <w:rsid w:val="00FF01D6"/>
    <w:rsid w:val="00FF36E3"/>
    <w:rsid w:val="00FF4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8EE572"/>
  <w15:chartTrackingRefBased/>
  <w15:docId w15:val="{4503001A-4A38-40B0-A913-178F9198D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4059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34059"/>
    <w:pPr>
      <w:keepNext/>
      <w:keepLines/>
      <w:numPr>
        <w:numId w:val="1"/>
      </w:numPr>
      <w:spacing w:before="200" w:after="40" w:line="276" w:lineRule="auto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4059"/>
    <w:pPr>
      <w:keepNext/>
      <w:keepLines/>
      <w:spacing w:before="120" w:after="40" w:line="276" w:lineRule="auto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405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3405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34059"/>
    <w:rPr>
      <w:rFonts w:eastAsiaTheme="majorEastAsia" w:cstheme="majorBidi"/>
      <w:b/>
      <w:color w:val="8F400B"/>
      <w:sz w:val="32"/>
      <w:szCs w:val="32"/>
    </w:rPr>
  </w:style>
  <w:style w:type="paragraph" w:customStyle="1" w:styleId="Index">
    <w:name w:val="Index"/>
    <w:basedOn w:val="Normal"/>
    <w:qFormat/>
    <w:rsid w:val="00234059"/>
    <w:pPr>
      <w:suppressLineNumbers/>
      <w:spacing w:after="200" w:line="276" w:lineRule="auto"/>
    </w:pPr>
    <w:rPr>
      <w:rFonts w:cs="FreeSans"/>
    </w:rPr>
  </w:style>
  <w:style w:type="paragraph" w:styleId="ListParagraph">
    <w:name w:val="List Paragraph"/>
    <w:basedOn w:val="Normal"/>
    <w:link w:val="ListParagraphChar"/>
    <w:uiPriority w:val="34"/>
    <w:qFormat/>
    <w:rsid w:val="00234059"/>
    <w:pPr>
      <w:spacing w:before="80" w:after="120" w:line="276" w:lineRule="auto"/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34059"/>
  </w:style>
  <w:style w:type="paragraph" w:styleId="HTMLPreformatted">
    <w:name w:val="HTML Preformatted"/>
    <w:basedOn w:val="Normal"/>
    <w:link w:val="HTMLPreformattedChar"/>
    <w:uiPriority w:val="99"/>
    <w:unhideWhenUsed/>
    <w:rsid w:val="002340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34059"/>
    <w:rPr>
      <w:rFonts w:ascii="Courier New" w:eastAsia="Times New Roman" w:hAnsi="Courier New" w:cs="Courier New"/>
      <w:sz w:val="20"/>
      <w:szCs w:val="20"/>
      <w:lang w:val="bg-BG" w:eastAsia="bg-BG"/>
    </w:rPr>
  </w:style>
  <w:style w:type="paragraph" w:styleId="Header">
    <w:name w:val="header"/>
    <w:basedOn w:val="Normal"/>
    <w:link w:val="HeaderChar"/>
    <w:uiPriority w:val="99"/>
    <w:unhideWhenUsed/>
    <w:rsid w:val="0023405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059"/>
  </w:style>
  <w:style w:type="paragraph" w:styleId="Footer">
    <w:name w:val="footer"/>
    <w:basedOn w:val="Normal"/>
    <w:link w:val="FooterChar"/>
    <w:uiPriority w:val="99"/>
    <w:unhideWhenUsed/>
    <w:rsid w:val="0023405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059"/>
  </w:style>
  <w:style w:type="character" w:styleId="Hyperlink">
    <w:name w:val="Hyperlink"/>
    <w:basedOn w:val="DefaultParagraphFont"/>
    <w:uiPriority w:val="99"/>
    <w:unhideWhenUsed/>
    <w:rsid w:val="002340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0E1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1A5C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159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834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2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7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6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2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0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8" Type="http://schemas.openxmlformats.org/officeDocument/2006/relationships/hyperlink" Target="http://svn.softuni.org/admin/svn/python-web/Sept-2022/Python-Web-Basics/06-Workshop-Part-1/06-Workshop-Description.docx" TargetMode="External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://127.0.0.1:8000/admin/" TargetMode="External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footer" Target="footer1.xml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530.png"/><Relationship Id="rId7" Type="http://schemas.openxmlformats.org/officeDocument/2006/relationships/image" Target="media/image5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4.png"/><Relationship Id="rId20" Type="http://schemas.openxmlformats.org/officeDocument/2006/relationships/image" Target="media/image56.png"/><Relationship Id="rId29" Type="http://schemas.openxmlformats.org/officeDocument/2006/relationships/image" Target="media/image510.png"/><Relationship Id="rId41" Type="http://schemas.openxmlformats.org/officeDocument/2006/relationships/image" Target="media/image5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560.png"/><Relationship Id="rId5" Type="http://schemas.openxmlformats.org/officeDocument/2006/relationships/image" Target="media/image4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5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1.png"/><Relationship Id="rId14" Type="http://schemas.openxmlformats.org/officeDocument/2006/relationships/image" Target="media/image5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8.png"/><Relationship Id="rId12" Type="http://schemas.openxmlformats.org/officeDocument/2006/relationships/image" Target="media/image5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5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1DA09E-D271-4DF4-B1D8-E9799685F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59</TotalTime>
  <Pages>1</Pages>
  <Words>1991</Words>
  <Characters>11355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Mirai Mustafov</cp:lastModifiedBy>
  <cp:revision>111</cp:revision>
  <dcterms:created xsi:type="dcterms:W3CDTF">2022-01-17T15:49:00Z</dcterms:created>
  <dcterms:modified xsi:type="dcterms:W3CDTF">2022-10-14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350581c6793d0bcff4d5a0d71d0a1d9a77c084ffb30a4b6844dfe4743f542a</vt:lpwstr>
  </property>
</Properties>
</file>